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E51B5A9" w14:textId="5E2B3747" w:rsidR="00034580" w:rsidRPr="00034580" w:rsidRDefault="00034580" w:rsidP="00034580">
      <w:pPr>
        <w:ind w:left="420" w:hanging="420"/>
        <w:jc w:val="center"/>
        <w:rPr>
          <w:b/>
          <w:bCs/>
        </w:rPr>
      </w:pPr>
      <w:r w:rsidRPr="00034580">
        <w:rPr>
          <w:rFonts w:hint="eastAsia"/>
          <w:b/>
          <w:bCs/>
        </w:rPr>
        <w:t>B</w:t>
      </w:r>
      <w:r w:rsidRPr="00034580">
        <w:rPr>
          <w:b/>
          <w:bCs/>
        </w:rPr>
        <w:t>3U1 Text A Language Focus</w:t>
      </w:r>
    </w:p>
    <w:p w14:paraId="20FF51C4" w14:textId="6828C42C" w:rsidR="00BE161F" w:rsidRPr="00741015" w:rsidRDefault="00BE161F" w:rsidP="00741015">
      <w:pPr>
        <w:pStyle w:val="a"/>
        <w:numPr>
          <w:ilvl w:val="0"/>
          <w:numId w:val="38"/>
        </w:numPr>
        <w:rPr>
          <w:szCs w:val="21"/>
        </w:rPr>
      </w:pPr>
      <w:r w:rsidRPr="00741015">
        <w:rPr>
          <w:b/>
          <w:bCs/>
          <w:szCs w:val="21"/>
        </w:rPr>
        <w:t>insight:</w:t>
      </w:r>
      <w:r w:rsidRPr="00741015">
        <w:rPr>
          <w:szCs w:val="21"/>
        </w:rPr>
        <w:t xml:space="preserve"> </w:t>
      </w:r>
      <w:r w:rsidRPr="00741015">
        <w:rPr>
          <w:i/>
          <w:iCs/>
          <w:szCs w:val="21"/>
        </w:rPr>
        <w:t>n</w:t>
      </w:r>
      <w:r w:rsidRPr="00741015">
        <w:rPr>
          <w:szCs w:val="21"/>
        </w:rPr>
        <w:t xml:space="preserve">. the ability to gain an accurate and deep understanding of people or things; a sudden clear understanding of sth. </w:t>
      </w:r>
      <w:r w:rsidRPr="00741015">
        <w:rPr>
          <w:szCs w:val="21"/>
        </w:rPr>
        <w:t>洞察力，眼光；顿悟</w:t>
      </w:r>
    </w:p>
    <w:p w14:paraId="7DF083DF" w14:textId="63D152FA" w:rsidR="00BE161F" w:rsidRPr="00741015" w:rsidRDefault="00BE161F" w:rsidP="00C60355">
      <w:pPr>
        <w:pStyle w:val="a"/>
        <w:numPr>
          <w:ilvl w:val="0"/>
          <w:numId w:val="0"/>
        </w:numPr>
        <w:ind w:leftChars="200" w:left="840" w:hangingChars="200" w:hanging="420"/>
        <w:rPr>
          <w:szCs w:val="21"/>
        </w:rPr>
      </w:pPr>
      <w:proofErr w:type="gramStart"/>
      <w:r w:rsidRPr="00741015">
        <w:rPr>
          <w:i/>
          <w:iCs/>
          <w:szCs w:val="21"/>
        </w:rPr>
        <w:t>e.g</w:t>
      </w:r>
      <w:proofErr w:type="gramEnd"/>
      <w:r w:rsidRPr="00741015">
        <w:rPr>
          <w:szCs w:val="21"/>
        </w:rPr>
        <w:t xml:space="preserve">. This Baidu researcher offered some new </w:t>
      </w:r>
      <w:r w:rsidRPr="00741015">
        <w:rPr>
          <w:i/>
          <w:iCs/>
          <w:szCs w:val="21"/>
        </w:rPr>
        <w:t xml:space="preserve">insight </w:t>
      </w:r>
      <w:r w:rsidRPr="00741015">
        <w:rPr>
          <w:szCs w:val="21"/>
        </w:rPr>
        <w:t>into the company’s self-driving car program at the academic conference today.</w:t>
      </w:r>
    </w:p>
    <w:p w14:paraId="0F0000A5" w14:textId="01428195" w:rsidR="00BE161F" w:rsidRPr="00741015" w:rsidRDefault="00BE161F" w:rsidP="00C60355">
      <w:pPr>
        <w:pStyle w:val="a"/>
        <w:numPr>
          <w:ilvl w:val="0"/>
          <w:numId w:val="0"/>
        </w:numPr>
        <w:ind w:left="840"/>
        <w:rPr>
          <w:szCs w:val="21"/>
        </w:rPr>
      </w:pPr>
      <w:r w:rsidRPr="00741015">
        <w:rPr>
          <w:szCs w:val="21"/>
        </w:rPr>
        <w:t>这位百度公司的研究人员在今天的学术会议上透露了该公司无人驾驶汽车计划的一些新情况。</w:t>
      </w:r>
      <w:r w:rsidRPr="00741015">
        <w:rPr>
          <w:szCs w:val="21"/>
        </w:rPr>
        <w:t xml:space="preserve"> </w:t>
      </w:r>
    </w:p>
    <w:p w14:paraId="4CC0F518" w14:textId="66240FA1" w:rsidR="00BE161F" w:rsidRPr="00C60355" w:rsidRDefault="00BE161F" w:rsidP="00C60355">
      <w:pPr>
        <w:pStyle w:val="a"/>
        <w:numPr>
          <w:ilvl w:val="0"/>
          <w:numId w:val="0"/>
        </w:numPr>
        <w:ind w:left="840"/>
        <w:rPr>
          <w:szCs w:val="21"/>
        </w:rPr>
      </w:pPr>
      <w:r w:rsidRPr="00741015">
        <w:rPr>
          <w:szCs w:val="21"/>
        </w:rPr>
        <w:t xml:space="preserve">Data collected by scientists led to the </w:t>
      </w:r>
      <w:r w:rsidRPr="00741015">
        <w:rPr>
          <w:i/>
          <w:iCs/>
          <w:szCs w:val="21"/>
        </w:rPr>
        <w:t>insight</w:t>
      </w:r>
      <w:r w:rsidRPr="00741015">
        <w:rPr>
          <w:szCs w:val="21"/>
        </w:rPr>
        <w:t xml:space="preserve"> that part of the South Pacific Ocean</w:t>
      </w:r>
      <w:r w:rsidR="00C60355">
        <w:rPr>
          <w:szCs w:val="21"/>
        </w:rPr>
        <w:t xml:space="preserve"> </w:t>
      </w:r>
      <w:r w:rsidRPr="00C60355">
        <w:rPr>
          <w:szCs w:val="21"/>
        </w:rPr>
        <w:t xml:space="preserve">floor has been pushed downward. </w:t>
      </w:r>
    </w:p>
    <w:p w14:paraId="21877E33" w14:textId="5AF7F35B" w:rsidR="00BE161F" w:rsidRPr="00741015" w:rsidRDefault="00BE161F" w:rsidP="00C60355">
      <w:pPr>
        <w:pStyle w:val="a"/>
        <w:numPr>
          <w:ilvl w:val="0"/>
          <w:numId w:val="0"/>
        </w:numPr>
        <w:ind w:left="840"/>
        <w:rPr>
          <w:szCs w:val="21"/>
        </w:rPr>
      </w:pPr>
      <w:r w:rsidRPr="00741015">
        <w:rPr>
          <w:szCs w:val="21"/>
        </w:rPr>
        <w:t>科学家们收集到的数据让人们了解到南太平洋的部分海床受压下沉了。</w:t>
      </w:r>
    </w:p>
    <w:p w14:paraId="66013441" w14:textId="7FD1556F" w:rsidR="00BE161F" w:rsidRPr="00741015" w:rsidRDefault="00BE161F" w:rsidP="00741015">
      <w:pPr>
        <w:pStyle w:val="a"/>
        <w:numPr>
          <w:ilvl w:val="0"/>
          <w:numId w:val="38"/>
        </w:numPr>
        <w:rPr>
          <w:szCs w:val="21"/>
        </w:rPr>
      </w:pPr>
      <w:r w:rsidRPr="00741015">
        <w:rPr>
          <w:b/>
          <w:bCs/>
          <w:szCs w:val="21"/>
        </w:rPr>
        <w:t>vanity:</w:t>
      </w:r>
      <w:r w:rsidRPr="00741015">
        <w:rPr>
          <w:szCs w:val="21"/>
        </w:rPr>
        <w:t xml:space="preserve"> </w:t>
      </w:r>
      <w:r w:rsidRPr="00741015">
        <w:rPr>
          <w:i/>
          <w:iCs/>
          <w:szCs w:val="21"/>
        </w:rPr>
        <w:t>n</w:t>
      </w:r>
      <w:r w:rsidRPr="00741015">
        <w:rPr>
          <w:szCs w:val="21"/>
        </w:rPr>
        <w:t xml:space="preserve">. excessive pride in one’s own appearance, abilities or achievements </w:t>
      </w:r>
      <w:r w:rsidRPr="00741015">
        <w:rPr>
          <w:szCs w:val="21"/>
        </w:rPr>
        <w:t>虚荣，自负</w:t>
      </w:r>
      <w:r w:rsidRPr="00741015">
        <w:rPr>
          <w:szCs w:val="21"/>
        </w:rPr>
        <w:t xml:space="preserve"> </w:t>
      </w:r>
    </w:p>
    <w:p w14:paraId="174BB230" w14:textId="3D9067CC" w:rsidR="00BE161F" w:rsidRPr="00911C62" w:rsidRDefault="00BE161F" w:rsidP="00911C62">
      <w:pPr>
        <w:pStyle w:val="a"/>
        <w:numPr>
          <w:ilvl w:val="0"/>
          <w:numId w:val="0"/>
        </w:numPr>
        <w:ind w:left="420"/>
        <w:rPr>
          <w:szCs w:val="21"/>
        </w:rPr>
      </w:pPr>
      <w:proofErr w:type="gramStart"/>
      <w:r w:rsidRPr="00741015">
        <w:rPr>
          <w:i/>
          <w:iCs/>
          <w:szCs w:val="21"/>
        </w:rPr>
        <w:t>e.g</w:t>
      </w:r>
      <w:proofErr w:type="gramEnd"/>
      <w:r w:rsidRPr="00741015">
        <w:rPr>
          <w:szCs w:val="21"/>
        </w:rPr>
        <w:t>.</w:t>
      </w:r>
      <w:r w:rsidR="00C60355">
        <w:rPr>
          <w:szCs w:val="21"/>
        </w:rPr>
        <w:t xml:space="preserve"> </w:t>
      </w:r>
      <w:r w:rsidRPr="00741015">
        <w:rPr>
          <w:szCs w:val="21"/>
        </w:rPr>
        <w:t xml:space="preserve">Many people diet for reasons of </w:t>
      </w:r>
      <w:r w:rsidRPr="00741015">
        <w:rPr>
          <w:i/>
          <w:iCs/>
          <w:szCs w:val="21"/>
        </w:rPr>
        <w:t>vanity</w:t>
      </w:r>
      <w:r w:rsidRPr="00741015">
        <w:rPr>
          <w:szCs w:val="21"/>
        </w:rPr>
        <w:t xml:space="preserve"> even when the weight loss is bad for their</w:t>
      </w:r>
      <w:r w:rsidR="00911C62">
        <w:rPr>
          <w:szCs w:val="21"/>
        </w:rPr>
        <w:t xml:space="preserve"> </w:t>
      </w:r>
      <w:r w:rsidRPr="00911C62">
        <w:rPr>
          <w:szCs w:val="21"/>
        </w:rPr>
        <w:t xml:space="preserve">health. </w:t>
      </w:r>
    </w:p>
    <w:p w14:paraId="4DFFA5D7" w14:textId="6E7CD092" w:rsidR="00BE161F" w:rsidRPr="00741015" w:rsidRDefault="00BE161F" w:rsidP="00911C62">
      <w:pPr>
        <w:pStyle w:val="a"/>
        <w:numPr>
          <w:ilvl w:val="0"/>
          <w:numId w:val="0"/>
        </w:numPr>
        <w:ind w:left="840"/>
        <w:rPr>
          <w:szCs w:val="21"/>
        </w:rPr>
      </w:pPr>
      <w:r w:rsidRPr="00741015">
        <w:rPr>
          <w:szCs w:val="21"/>
        </w:rPr>
        <w:t>许多人出于虚荣而节食，即使减肥有损健康也在所不惜。</w:t>
      </w:r>
    </w:p>
    <w:p w14:paraId="638A111B" w14:textId="7F9747B7" w:rsidR="00BE161F" w:rsidRPr="00741015" w:rsidRDefault="00BE161F" w:rsidP="00911C62">
      <w:pPr>
        <w:pStyle w:val="a"/>
        <w:numPr>
          <w:ilvl w:val="0"/>
          <w:numId w:val="0"/>
        </w:numPr>
        <w:ind w:left="840"/>
        <w:rPr>
          <w:szCs w:val="21"/>
        </w:rPr>
      </w:pPr>
      <w:r w:rsidRPr="00741015">
        <w:rPr>
          <w:i/>
          <w:iCs/>
          <w:szCs w:val="21"/>
        </w:rPr>
        <w:t>Vanity</w:t>
      </w:r>
      <w:r w:rsidRPr="00741015">
        <w:rPr>
          <w:szCs w:val="21"/>
        </w:rPr>
        <w:t xml:space="preserve"> is so secure in the heart of man that everyone wants to be admired: even I who write this, and you who read it.</w:t>
      </w:r>
    </w:p>
    <w:p w14:paraId="37E7B438" w14:textId="1B839C95" w:rsidR="00BE161F" w:rsidRPr="00741015" w:rsidRDefault="00BE161F" w:rsidP="00E35470">
      <w:pPr>
        <w:pStyle w:val="a"/>
        <w:numPr>
          <w:ilvl w:val="0"/>
          <w:numId w:val="0"/>
        </w:numPr>
        <w:ind w:left="840"/>
        <w:rPr>
          <w:szCs w:val="21"/>
        </w:rPr>
      </w:pPr>
      <w:r w:rsidRPr="00741015">
        <w:rPr>
          <w:szCs w:val="21"/>
        </w:rPr>
        <w:t>虚荣心根深蒂固，以至于人人都希望得到敬仰和赞美：写下此句的作者如此，浏览此句的读者也是如此。</w:t>
      </w:r>
    </w:p>
    <w:p w14:paraId="572F1502" w14:textId="6F217A2C" w:rsidR="00BE161F" w:rsidRPr="00A8205E" w:rsidRDefault="00BE161F" w:rsidP="00572662">
      <w:pPr>
        <w:pStyle w:val="a"/>
        <w:numPr>
          <w:ilvl w:val="0"/>
          <w:numId w:val="38"/>
        </w:numPr>
        <w:rPr>
          <w:szCs w:val="21"/>
        </w:rPr>
      </w:pPr>
      <w:r w:rsidRPr="00A8205E">
        <w:rPr>
          <w:b/>
          <w:bCs/>
          <w:szCs w:val="21"/>
        </w:rPr>
        <w:t>for sb.’s (own) part:</w:t>
      </w:r>
      <w:r w:rsidRPr="00A8205E">
        <w:rPr>
          <w:szCs w:val="21"/>
        </w:rPr>
        <w:t xml:space="preserve"> used for emphasizing who you are referring to in a statement</w:t>
      </w:r>
      <w:r w:rsidR="00A8205E">
        <w:rPr>
          <w:szCs w:val="21"/>
        </w:rPr>
        <w:t xml:space="preserve"> </w:t>
      </w:r>
      <w:r w:rsidRPr="00A8205E">
        <w:rPr>
          <w:szCs w:val="21"/>
        </w:rPr>
        <w:t xml:space="preserve">about sth. </w:t>
      </w:r>
      <w:r w:rsidRPr="00A8205E">
        <w:rPr>
          <w:szCs w:val="21"/>
        </w:rPr>
        <w:t>就</w:t>
      </w:r>
      <w:r w:rsidRPr="00A8205E">
        <w:rPr>
          <w:rFonts w:ascii="宋体" w:hAnsi="宋体"/>
          <w:szCs w:val="21"/>
        </w:rPr>
        <w:t>…</w:t>
      </w:r>
      <w:r w:rsidRPr="00A8205E">
        <w:rPr>
          <w:szCs w:val="21"/>
        </w:rPr>
        <w:t>而言</w:t>
      </w:r>
    </w:p>
    <w:p w14:paraId="4445CC5C" w14:textId="08E8CE28" w:rsidR="00BE161F" w:rsidRPr="00741015" w:rsidRDefault="00BE161F" w:rsidP="00A8205E">
      <w:pPr>
        <w:pStyle w:val="a"/>
        <w:numPr>
          <w:ilvl w:val="0"/>
          <w:numId w:val="0"/>
        </w:numPr>
        <w:ind w:left="420"/>
        <w:rPr>
          <w:szCs w:val="21"/>
        </w:rPr>
      </w:pPr>
      <w:proofErr w:type="gramStart"/>
      <w:r w:rsidRPr="00741015">
        <w:rPr>
          <w:i/>
          <w:iCs/>
          <w:szCs w:val="21"/>
        </w:rPr>
        <w:t>e.g</w:t>
      </w:r>
      <w:proofErr w:type="gramEnd"/>
      <w:r w:rsidRPr="00741015">
        <w:rPr>
          <w:szCs w:val="21"/>
        </w:rPr>
        <w:t xml:space="preserve">. </w:t>
      </w:r>
      <w:r w:rsidRPr="00741015">
        <w:rPr>
          <w:i/>
          <w:iCs/>
          <w:szCs w:val="21"/>
        </w:rPr>
        <w:t>For my part</w:t>
      </w:r>
      <w:r w:rsidRPr="00741015">
        <w:rPr>
          <w:szCs w:val="21"/>
        </w:rPr>
        <w:t xml:space="preserve"> I prefer living in the country.</w:t>
      </w:r>
    </w:p>
    <w:p w14:paraId="44BDCF12" w14:textId="00BAE2D6" w:rsidR="00BE161F" w:rsidRPr="00741015" w:rsidRDefault="00BE161F" w:rsidP="00A8205E">
      <w:pPr>
        <w:pStyle w:val="a"/>
        <w:numPr>
          <w:ilvl w:val="0"/>
          <w:numId w:val="0"/>
        </w:numPr>
        <w:ind w:left="840"/>
        <w:rPr>
          <w:szCs w:val="21"/>
        </w:rPr>
      </w:pPr>
      <w:r w:rsidRPr="00741015">
        <w:rPr>
          <w:szCs w:val="21"/>
        </w:rPr>
        <w:t>就我而言，我更愿乐享乡间生活。</w:t>
      </w:r>
    </w:p>
    <w:p w14:paraId="40BDC3B9" w14:textId="52642519" w:rsidR="00BE161F" w:rsidRPr="00741015" w:rsidRDefault="00BE161F" w:rsidP="00A8205E">
      <w:pPr>
        <w:pStyle w:val="a"/>
        <w:numPr>
          <w:ilvl w:val="0"/>
          <w:numId w:val="0"/>
        </w:numPr>
        <w:ind w:left="840"/>
        <w:rPr>
          <w:szCs w:val="21"/>
        </w:rPr>
      </w:pPr>
      <w:r w:rsidRPr="00741015">
        <w:rPr>
          <w:szCs w:val="21"/>
        </w:rPr>
        <w:t xml:space="preserve">Some young students, </w:t>
      </w:r>
      <w:r w:rsidRPr="00741015">
        <w:rPr>
          <w:i/>
          <w:iCs/>
          <w:szCs w:val="21"/>
        </w:rPr>
        <w:t>for their part</w:t>
      </w:r>
      <w:r w:rsidRPr="00741015">
        <w:rPr>
          <w:szCs w:val="21"/>
        </w:rPr>
        <w:t xml:space="preserve">, stay up late playing computer games. </w:t>
      </w:r>
    </w:p>
    <w:p w14:paraId="4B0A7669" w14:textId="74C0FF88" w:rsidR="00BE161F" w:rsidRPr="00741015" w:rsidRDefault="00BE161F" w:rsidP="00A8205E">
      <w:pPr>
        <w:pStyle w:val="a"/>
        <w:numPr>
          <w:ilvl w:val="0"/>
          <w:numId w:val="0"/>
        </w:numPr>
        <w:ind w:left="840"/>
        <w:rPr>
          <w:szCs w:val="21"/>
        </w:rPr>
      </w:pPr>
      <w:r w:rsidRPr="00741015">
        <w:rPr>
          <w:szCs w:val="21"/>
        </w:rPr>
        <w:t>就某些青年学生而言，他们之所以晚睡，是因为玩电脑游戏。</w:t>
      </w:r>
    </w:p>
    <w:p w14:paraId="6F55DE5D" w14:textId="3680BCD3" w:rsidR="00BE161F" w:rsidRPr="00A8205E" w:rsidRDefault="00BE161F" w:rsidP="000040CF">
      <w:pPr>
        <w:pStyle w:val="a"/>
        <w:numPr>
          <w:ilvl w:val="0"/>
          <w:numId w:val="38"/>
        </w:numPr>
        <w:rPr>
          <w:szCs w:val="21"/>
        </w:rPr>
      </w:pPr>
      <w:r w:rsidRPr="00A8205E">
        <w:rPr>
          <w:b/>
          <w:bCs/>
          <w:szCs w:val="21"/>
        </w:rPr>
        <w:t xml:space="preserve">reflection: </w:t>
      </w:r>
      <w:r w:rsidRPr="00A8205E">
        <w:rPr>
          <w:i/>
          <w:iCs/>
          <w:szCs w:val="21"/>
        </w:rPr>
        <w:t>n</w:t>
      </w:r>
      <w:r w:rsidRPr="00A8205E">
        <w:rPr>
          <w:szCs w:val="21"/>
        </w:rPr>
        <w:t>. an idea or opinion based on careful thought</w:t>
      </w:r>
      <w:r w:rsidRPr="00A8205E">
        <w:rPr>
          <w:szCs w:val="21"/>
        </w:rPr>
        <w:t>（经过仔细考虑形成的）想法，见解</w:t>
      </w:r>
    </w:p>
    <w:p w14:paraId="60D30A2E" w14:textId="2D4932AC" w:rsidR="00BE161F" w:rsidRPr="008043BD" w:rsidRDefault="00BE161F" w:rsidP="008043BD">
      <w:pPr>
        <w:pStyle w:val="a"/>
        <w:numPr>
          <w:ilvl w:val="0"/>
          <w:numId w:val="0"/>
        </w:numPr>
        <w:ind w:left="420"/>
        <w:rPr>
          <w:szCs w:val="21"/>
        </w:rPr>
      </w:pPr>
      <w:proofErr w:type="gramStart"/>
      <w:r w:rsidRPr="00741015">
        <w:rPr>
          <w:i/>
          <w:iCs/>
          <w:szCs w:val="21"/>
        </w:rPr>
        <w:t>e.g</w:t>
      </w:r>
      <w:proofErr w:type="gramEnd"/>
      <w:r w:rsidRPr="00741015">
        <w:rPr>
          <w:szCs w:val="21"/>
        </w:rPr>
        <w:t xml:space="preserve">. I enjoy reading your </w:t>
      </w:r>
      <w:r w:rsidRPr="00741015">
        <w:rPr>
          <w:i/>
          <w:iCs/>
          <w:szCs w:val="21"/>
        </w:rPr>
        <w:t>reflections</w:t>
      </w:r>
      <w:r w:rsidRPr="00741015">
        <w:rPr>
          <w:szCs w:val="21"/>
        </w:rPr>
        <w:t xml:space="preserve"> on the joy of teaching as a volunteer in a rural</w:t>
      </w:r>
      <w:r w:rsidR="008043BD">
        <w:rPr>
          <w:szCs w:val="21"/>
        </w:rPr>
        <w:t xml:space="preserve"> </w:t>
      </w:r>
      <w:r w:rsidRPr="008043BD">
        <w:rPr>
          <w:szCs w:val="21"/>
        </w:rPr>
        <w:t xml:space="preserve">school. </w:t>
      </w:r>
    </w:p>
    <w:p w14:paraId="1B3A5FE1" w14:textId="02052C14" w:rsidR="00BE161F" w:rsidRPr="00741015" w:rsidRDefault="00BE161F" w:rsidP="008043BD">
      <w:pPr>
        <w:pStyle w:val="a"/>
        <w:numPr>
          <w:ilvl w:val="0"/>
          <w:numId w:val="0"/>
        </w:numPr>
        <w:ind w:left="840"/>
        <w:rPr>
          <w:szCs w:val="21"/>
        </w:rPr>
      </w:pPr>
      <w:r w:rsidRPr="00741015">
        <w:rPr>
          <w:szCs w:val="21"/>
        </w:rPr>
        <w:t>我很喜欢读你写的去乡村学校志愿支教的体会。</w:t>
      </w:r>
    </w:p>
    <w:p w14:paraId="297CF40F" w14:textId="30770D18" w:rsidR="00BE161F" w:rsidRPr="00741015" w:rsidRDefault="00BE161F" w:rsidP="008043BD">
      <w:pPr>
        <w:pStyle w:val="a"/>
        <w:numPr>
          <w:ilvl w:val="0"/>
          <w:numId w:val="0"/>
        </w:numPr>
        <w:ind w:left="840"/>
        <w:rPr>
          <w:szCs w:val="21"/>
        </w:rPr>
      </w:pPr>
      <w:r w:rsidRPr="00741015">
        <w:rPr>
          <w:szCs w:val="21"/>
        </w:rPr>
        <w:t xml:space="preserve">The class blog enables students to share their </w:t>
      </w:r>
      <w:r w:rsidRPr="00FF2A23">
        <w:rPr>
          <w:i/>
          <w:iCs/>
          <w:szCs w:val="21"/>
        </w:rPr>
        <w:t>reflections</w:t>
      </w:r>
      <w:r w:rsidRPr="00741015">
        <w:rPr>
          <w:szCs w:val="21"/>
        </w:rPr>
        <w:t xml:space="preserve"> without worrying about being exposed to the public.</w:t>
      </w:r>
    </w:p>
    <w:p w14:paraId="39ABBB91" w14:textId="104AB22E" w:rsidR="00BE161F" w:rsidRPr="00741015" w:rsidRDefault="00BE161F" w:rsidP="008043BD">
      <w:pPr>
        <w:pStyle w:val="a"/>
        <w:numPr>
          <w:ilvl w:val="0"/>
          <w:numId w:val="0"/>
        </w:numPr>
        <w:ind w:left="840"/>
        <w:rPr>
          <w:szCs w:val="21"/>
        </w:rPr>
      </w:pPr>
      <w:r w:rsidRPr="00741015">
        <w:rPr>
          <w:szCs w:val="21"/>
        </w:rPr>
        <w:t>班级</w:t>
      </w:r>
      <w:proofErr w:type="gramStart"/>
      <w:r w:rsidRPr="00741015">
        <w:rPr>
          <w:szCs w:val="21"/>
        </w:rPr>
        <w:t>博客让</w:t>
      </w:r>
      <w:proofErr w:type="gramEnd"/>
      <w:r w:rsidRPr="00741015">
        <w:rPr>
          <w:szCs w:val="21"/>
        </w:rPr>
        <w:t>学生们在分享见解的同时无需担心自己的想法被公众获知。</w:t>
      </w:r>
    </w:p>
    <w:p w14:paraId="0C477488" w14:textId="39D8B092" w:rsidR="00BE161F" w:rsidRPr="00741015" w:rsidRDefault="00BE161F" w:rsidP="00741015">
      <w:pPr>
        <w:pStyle w:val="a"/>
        <w:numPr>
          <w:ilvl w:val="0"/>
          <w:numId w:val="38"/>
        </w:numPr>
        <w:rPr>
          <w:szCs w:val="21"/>
        </w:rPr>
      </w:pPr>
      <w:r w:rsidRPr="00741015">
        <w:rPr>
          <w:b/>
          <w:bCs/>
          <w:szCs w:val="21"/>
        </w:rPr>
        <w:t>occur to (sb.):</w:t>
      </w:r>
      <w:r w:rsidRPr="00741015">
        <w:rPr>
          <w:szCs w:val="21"/>
        </w:rPr>
        <w:t xml:space="preserve"> (of an idea) come to (sb.’s) mind suddenly</w:t>
      </w:r>
      <w:r w:rsidRPr="00741015">
        <w:rPr>
          <w:szCs w:val="21"/>
        </w:rPr>
        <w:t>（主意或想法）突然浮现于脑海中</w:t>
      </w:r>
      <w:r w:rsidRPr="00741015">
        <w:rPr>
          <w:szCs w:val="21"/>
        </w:rPr>
        <w:t xml:space="preserve"> </w:t>
      </w:r>
    </w:p>
    <w:p w14:paraId="2C4E4A7E" w14:textId="2C2AC116" w:rsidR="00BE161F" w:rsidRPr="00741015" w:rsidRDefault="00BE161F" w:rsidP="00F77C48">
      <w:pPr>
        <w:pStyle w:val="a"/>
        <w:numPr>
          <w:ilvl w:val="0"/>
          <w:numId w:val="0"/>
        </w:numPr>
        <w:ind w:left="420"/>
        <w:rPr>
          <w:szCs w:val="21"/>
        </w:rPr>
      </w:pPr>
      <w:proofErr w:type="gramStart"/>
      <w:r w:rsidRPr="00741015">
        <w:rPr>
          <w:i/>
          <w:iCs/>
          <w:szCs w:val="21"/>
        </w:rPr>
        <w:t>e.g</w:t>
      </w:r>
      <w:proofErr w:type="gramEnd"/>
      <w:r w:rsidRPr="00741015">
        <w:rPr>
          <w:szCs w:val="21"/>
        </w:rPr>
        <w:t xml:space="preserve">. It </w:t>
      </w:r>
      <w:r w:rsidRPr="00741015">
        <w:rPr>
          <w:i/>
          <w:iCs/>
          <w:szCs w:val="21"/>
        </w:rPr>
        <w:t>occurs to</w:t>
      </w:r>
      <w:r w:rsidRPr="00741015">
        <w:rPr>
          <w:szCs w:val="21"/>
        </w:rPr>
        <w:t xml:space="preserve"> me that we have never travelled as a group. </w:t>
      </w:r>
    </w:p>
    <w:p w14:paraId="528C8962" w14:textId="13701ABC" w:rsidR="00BE161F" w:rsidRPr="00741015" w:rsidRDefault="00BE161F" w:rsidP="00F77C48">
      <w:pPr>
        <w:pStyle w:val="a"/>
        <w:numPr>
          <w:ilvl w:val="0"/>
          <w:numId w:val="0"/>
        </w:numPr>
        <w:ind w:left="840"/>
        <w:rPr>
          <w:szCs w:val="21"/>
        </w:rPr>
      </w:pPr>
      <w:r w:rsidRPr="00741015">
        <w:rPr>
          <w:szCs w:val="21"/>
        </w:rPr>
        <w:t>我突然想到我们从来没有集体旅行过。</w:t>
      </w:r>
    </w:p>
    <w:p w14:paraId="517887AA" w14:textId="1858B702" w:rsidR="00BE161F" w:rsidRPr="00F77C48" w:rsidRDefault="00BE161F" w:rsidP="00F77C48">
      <w:pPr>
        <w:pStyle w:val="a"/>
        <w:numPr>
          <w:ilvl w:val="0"/>
          <w:numId w:val="0"/>
        </w:numPr>
        <w:ind w:left="840"/>
        <w:rPr>
          <w:szCs w:val="21"/>
        </w:rPr>
      </w:pPr>
      <w:r w:rsidRPr="00741015">
        <w:rPr>
          <w:szCs w:val="21"/>
        </w:rPr>
        <w:t xml:space="preserve">They had had quite a few drinks when the idea </w:t>
      </w:r>
      <w:r w:rsidRPr="00741015">
        <w:rPr>
          <w:i/>
          <w:iCs/>
          <w:szCs w:val="21"/>
        </w:rPr>
        <w:t>occurred to</w:t>
      </w:r>
      <w:r w:rsidRPr="00741015">
        <w:rPr>
          <w:szCs w:val="21"/>
        </w:rPr>
        <w:t xml:space="preserve"> them that they could</w:t>
      </w:r>
      <w:r w:rsidR="00F77C48">
        <w:rPr>
          <w:szCs w:val="21"/>
        </w:rPr>
        <w:t xml:space="preserve"> </w:t>
      </w:r>
      <w:r w:rsidRPr="00F77C48">
        <w:rPr>
          <w:szCs w:val="21"/>
        </w:rPr>
        <w:t xml:space="preserve">get married in Las Vegas. </w:t>
      </w:r>
    </w:p>
    <w:p w14:paraId="17F960FF" w14:textId="58CF3AF9" w:rsidR="00BE161F" w:rsidRPr="00741015" w:rsidRDefault="00BE161F" w:rsidP="00F77C48">
      <w:pPr>
        <w:pStyle w:val="a"/>
        <w:numPr>
          <w:ilvl w:val="0"/>
          <w:numId w:val="0"/>
        </w:numPr>
        <w:ind w:left="840"/>
        <w:rPr>
          <w:szCs w:val="21"/>
        </w:rPr>
      </w:pPr>
      <w:r w:rsidRPr="00741015">
        <w:rPr>
          <w:szCs w:val="21"/>
        </w:rPr>
        <w:t>喝了好几杯酒之后，他们突然想到可以到拉斯维加斯结婚。</w:t>
      </w:r>
    </w:p>
    <w:p w14:paraId="550AE11D" w14:textId="30D0294C" w:rsidR="00BE161F" w:rsidRPr="00741015" w:rsidRDefault="00BE161F" w:rsidP="00741015">
      <w:pPr>
        <w:pStyle w:val="a"/>
        <w:numPr>
          <w:ilvl w:val="0"/>
          <w:numId w:val="38"/>
        </w:numPr>
        <w:rPr>
          <w:szCs w:val="21"/>
        </w:rPr>
      </w:pPr>
      <w:r w:rsidRPr="00741015">
        <w:rPr>
          <w:b/>
          <w:bCs/>
          <w:szCs w:val="21"/>
        </w:rPr>
        <w:t xml:space="preserve">be (all) of a piece (with sth.): </w:t>
      </w:r>
      <w:r w:rsidRPr="00741015">
        <w:rPr>
          <w:szCs w:val="21"/>
        </w:rPr>
        <w:t xml:space="preserve">be the same (as sth.) in all parts; be (entirely) consistent (with sth.) </w:t>
      </w:r>
      <w:r w:rsidRPr="00F77C48">
        <w:rPr>
          <w:rFonts w:ascii="宋体" w:hAnsi="宋体"/>
          <w:szCs w:val="21"/>
        </w:rPr>
        <w:t>浑然一体；（与）…完全一致</w:t>
      </w:r>
    </w:p>
    <w:p w14:paraId="1D6B0482" w14:textId="64390E9C" w:rsidR="00BE161F" w:rsidRPr="00741015" w:rsidRDefault="00BE161F" w:rsidP="00F77C48">
      <w:pPr>
        <w:pStyle w:val="a"/>
        <w:numPr>
          <w:ilvl w:val="0"/>
          <w:numId w:val="0"/>
        </w:numPr>
        <w:ind w:left="420"/>
        <w:rPr>
          <w:szCs w:val="21"/>
        </w:rPr>
      </w:pPr>
      <w:proofErr w:type="gramStart"/>
      <w:r w:rsidRPr="00741015">
        <w:rPr>
          <w:i/>
          <w:iCs/>
          <w:szCs w:val="21"/>
        </w:rPr>
        <w:t>e.g</w:t>
      </w:r>
      <w:proofErr w:type="gramEnd"/>
      <w:r w:rsidRPr="00741015">
        <w:rPr>
          <w:szCs w:val="21"/>
        </w:rPr>
        <w:t>.</w:t>
      </w:r>
      <w:r w:rsidR="00C60355">
        <w:rPr>
          <w:szCs w:val="21"/>
        </w:rPr>
        <w:t xml:space="preserve"> </w:t>
      </w:r>
      <w:r w:rsidRPr="00741015">
        <w:rPr>
          <w:szCs w:val="21"/>
        </w:rPr>
        <w:t xml:space="preserve">The style of the book </w:t>
      </w:r>
      <w:r w:rsidRPr="00741015">
        <w:rPr>
          <w:i/>
          <w:iCs/>
          <w:szCs w:val="21"/>
        </w:rPr>
        <w:t>is all of a piece</w:t>
      </w:r>
      <w:r w:rsidRPr="00741015">
        <w:rPr>
          <w:szCs w:val="21"/>
        </w:rPr>
        <w:t xml:space="preserve">, in both illustrations and text. </w:t>
      </w:r>
    </w:p>
    <w:p w14:paraId="2D98A314" w14:textId="7C9030CC" w:rsidR="00BE161F" w:rsidRPr="00741015" w:rsidRDefault="00BE161F" w:rsidP="003E01F8">
      <w:pPr>
        <w:pStyle w:val="a"/>
        <w:numPr>
          <w:ilvl w:val="0"/>
          <w:numId w:val="0"/>
        </w:numPr>
        <w:ind w:left="840"/>
        <w:rPr>
          <w:szCs w:val="21"/>
        </w:rPr>
      </w:pPr>
      <w:r w:rsidRPr="00741015">
        <w:rPr>
          <w:szCs w:val="21"/>
        </w:rPr>
        <w:t>这本书的风格从插图到文字都浑然一体。</w:t>
      </w:r>
    </w:p>
    <w:p w14:paraId="53B5046A" w14:textId="155AC187" w:rsidR="00BE161F" w:rsidRPr="00741015" w:rsidRDefault="00BE161F" w:rsidP="003E01F8">
      <w:pPr>
        <w:pStyle w:val="a"/>
        <w:numPr>
          <w:ilvl w:val="0"/>
          <w:numId w:val="0"/>
        </w:numPr>
        <w:ind w:left="840"/>
        <w:rPr>
          <w:szCs w:val="21"/>
        </w:rPr>
      </w:pPr>
      <w:r w:rsidRPr="00741015">
        <w:rPr>
          <w:szCs w:val="21"/>
        </w:rPr>
        <w:t xml:space="preserve">The testimony </w:t>
      </w:r>
      <w:r w:rsidRPr="00741015">
        <w:rPr>
          <w:i/>
          <w:iCs/>
          <w:szCs w:val="21"/>
        </w:rPr>
        <w:t>was all of a piece with</w:t>
      </w:r>
      <w:r w:rsidRPr="00741015">
        <w:rPr>
          <w:szCs w:val="21"/>
        </w:rPr>
        <w:t xml:space="preserve"> the professor’s version of the event. </w:t>
      </w:r>
    </w:p>
    <w:p w14:paraId="627741A7" w14:textId="5BC6C7B3" w:rsidR="00BE161F" w:rsidRPr="00741015" w:rsidRDefault="00BE161F" w:rsidP="003E01F8">
      <w:pPr>
        <w:pStyle w:val="a"/>
        <w:numPr>
          <w:ilvl w:val="0"/>
          <w:numId w:val="0"/>
        </w:numPr>
        <w:ind w:left="840"/>
        <w:rPr>
          <w:szCs w:val="21"/>
        </w:rPr>
      </w:pPr>
      <w:r w:rsidRPr="00741015">
        <w:rPr>
          <w:szCs w:val="21"/>
        </w:rPr>
        <w:t>这份证词同教授对该事件的说法完全一致。</w:t>
      </w:r>
    </w:p>
    <w:p w14:paraId="141E9A22" w14:textId="4625F3C7" w:rsidR="00BE161F" w:rsidRPr="00741015" w:rsidRDefault="00BE161F" w:rsidP="00741015">
      <w:pPr>
        <w:pStyle w:val="a"/>
        <w:numPr>
          <w:ilvl w:val="0"/>
          <w:numId w:val="38"/>
        </w:numPr>
        <w:rPr>
          <w:szCs w:val="21"/>
        </w:rPr>
      </w:pPr>
      <w:r w:rsidRPr="00741015">
        <w:rPr>
          <w:b/>
          <w:bCs/>
          <w:szCs w:val="21"/>
        </w:rPr>
        <w:t>slender:</w:t>
      </w:r>
      <w:r w:rsidRPr="00741015">
        <w:rPr>
          <w:szCs w:val="21"/>
        </w:rPr>
        <w:t xml:space="preserve"> </w:t>
      </w:r>
      <w:r w:rsidRPr="00741015">
        <w:rPr>
          <w:i/>
          <w:iCs/>
          <w:szCs w:val="21"/>
        </w:rPr>
        <w:t>a</w:t>
      </w:r>
      <w:r w:rsidRPr="00741015">
        <w:rPr>
          <w:szCs w:val="21"/>
        </w:rPr>
        <w:t xml:space="preserve">. thin in an attractive or graceful way </w:t>
      </w:r>
      <w:r w:rsidRPr="00741015">
        <w:rPr>
          <w:szCs w:val="21"/>
        </w:rPr>
        <w:t>纤细的；修长的；苗条的</w:t>
      </w:r>
    </w:p>
    <w:p w14:paraId="750BC47E" w14:textId="506A69BB" w:rsidR="00BE161F" w:rsidRPr="00741015" w:rsidRDefault="00BE161F" w:rsidP="00D42AB9">
      <w:pPr>
        <w:pStyle w:val="a"/>
        <w:numPr>
          <w:ilvl w:val="0"/>
          <w:numId w:val="0"/>
        </w:numPr>
        <w:ind w:left="420"/>
        <w:rPr>
          <w:szCs w:val="21"/>
        </w:rPr>
      </w:pPr>
      <w:proofErr w:type="gramStart"/>
      <w:r w:rsidRPr="00741015">
        <w:rPr>
          <w:i/>
          <w:iCs/>
          <w:szCs w:val="21"/>
        </w:rPr>
        <w:lastRenderedPageBreak/>
        <w:t>e.g</w:t>
      </w:r>
      <w:proofErr w:type="gramEnd"/>
      <w:r w:rsidRPr="00741015">
        <w:rPr>
          <w:szCs w:val="21"/>
        </w:rPr>
        <w:t xml:space="preserve">. Jenny has a tall </w:t>
      </w:r>
      <w:r w:rsidRPr="00741015">
        <w:rPr>
          <w:i/>
          <w:iCs/>
          <w:szCs w:val="21"/>
        </w:rPr>
        <w:t>slender</w:t>
      </w:r>
      <w:r w:rsidRPr="00741015">
        <w:rPr>
          <w:szCs w:val="21"/>
        </w:rPr>
        <w:t xml:space="preserve"> figure.</w:t>
      </w:r>
    </w:p>
    <w:p w14:paraId="5F7E142D" w14:textId="10271976" w:rsidR="00BE161F" w:rsidRPr="00741015" w:rsidRDefault="00BE161F" w:rsidP="00D42AB9">
      <w:pPr>
        <w:pStyle w:val="a"/>
        <w:numPr>
          <w:ilvl w:val="0"/>
          <w:numId w:val="0"/>
        </w:numPr>
        <w:ind w:left="840"/>
        <w:rPr>
          <w:szCs w:val="21"/>
        </w:rPr>
      </w:pPr>
      <w:r w:rsidRPr="00741015">
        <w:rPr>
          <w:szCs w:val="21"/>
        </w:rPr>
        <w:t>詹妮身材高挑修长。</w:t>
      </w:r>
    </w:p>
    <w:p w14:paraId="02D8ECAD" w14:textId="3E7EAEC5" w:rsidR="00BE161F" w:rsidRPr="00741015" w:rsidRDefault="00BE161F" w:rsidP="00D42AB9">
      <w:pPr>
        <w:pStyle w:val="a"/>
        <w:numPr>
          <w:ilvl w:val="0"/>
          <w:numId w:val="0"/>
        </w:numPr>
        <w:ind w:left="840"/>
        <w:rPr>
          <w:szCs w:val="21"/>
        </w:rPr>
      </w:pPr>
      <w:r w:rsidRPr="00741015">
        <w:rPr>
          <w:szCs w:val="21"/>
        </w:rPr>
        <w:t xml:space="preserve">Victoria ran a </w:t>
      </w:r>
      <w:r w:rsidRPr="00741015">
        <w:rPr>
          <w:i/>
          <w:iCs/>
          <w:szCs w:val="21"/>
        </w:rPr>
        <w:t xml:space="preserve">slender </w:t>
      </w:r>
      <w:r w:rsidRPr="00741015">
        <w:rPr>
          <w:szCs w:val="21"/>
        </w:rPr>
        <w:t xml:space="preserve">finger across the phone screen, and an image popped up. </w:t>
      </w:r>
    </w:p>
    <w:p w14:paraId="56FC52A8" w14:textId="1CC7D453" w:rsidR="00BE161F" w:rsidRPr="00741015" w:rsidRDefault="00BE161F" w:rsidP="00D42AB9">
      <w:pPr>
        <w:pStyle w:val="a"/>
        <w:numPr>
          <w:ilvl w:val="0"/>
          <w:numId w:val="0"/>
        </w:numPr>
        <w:ind w:left="840"/>
        <w:rPr>
          <w:szCs w:val="21"/>
        </w:rPr>
      </w:pPr>
      <w:r w:rsidRPr="00741015">
        <w:rPr>
          <w:szCs w:val="21"/>
        </w:rPr>
        <w:t>维多利亚纤长的手指划过手机屏幕，一个图像跃然屏上。</w:t>
      </w:r>
    </w:p>
    <w:p w14:paraId="28FBDE83" w14:textId="1BA00B84" w:rsidR="00BE161F" w:rsidRPr="00741015" w:rsidRDefault="00BE161F" w:rsidP="00741015">
      <w:pPr>
        <w:pStyle w:val="a"/>
        <w:numPr>
          <w:ilvl w:val="0"/>
          <w:numId w:val="38"/>
        </w:numPr>
        <w:rPr>
          <w:szCs w:val="21"/>
        </w:rPr>
      </w:pPr>
      <w:r w:rsidRPr="00741015">
        <w:rPr>
          <w:b/>
          <w:bCs/>
          <w:szCs w:val="21"/>
        </w:rPr>
        <w:t>wrinkle:</w:t>
      </w:r>
      <w:r w:rsidRPr="00741015">
        <w:rPr>
          <w:szCs w:val="21"/>
        </w:rPr>
        <w:t xml:space="preserve"> </w:t>
      </w:r>
      <w:proofErr w:type="spellStart"/>
      <w:r w:rsidRPr="00741015">
        <w:rPr>
          <w:i/>
          <w:iCs/>
          <w:szCs w:val="21"/>
        </w:rPr>
        <w:t>vt</w:t>
      </w:r>
      <w:r w:rsidRPr="00741015">
        <w:rPr>
          <w:szCs w:val="21"/>
        </w:rPr>
        <w:t>.</w:t>
      </w:r>
      <w:proofErr w:type="spellEnd"/>
      <w:r w:rsidRPr="00741015">
        <w:rPr>
          <w:szCs w:val="21"/>
        </w:rPr>
        <w:t xml:space="preserve"> form small folds or lines in the surface </w:t>
      </w:r>
      <w:r w:rsidRPr="00741015">
        <w:rPr>
          <w:szCs w:val="21"/>
        </w:rPr>
        <w:t>使起皱纹</w:t>
      </w:r>
    </w:p>
    <w:p w14:paraId="07A2EF5D" w14:textId="4BA0D425" w:rsidR="00BE161F" w:rsidRPr="00D42AB9" w:rsidRDefault="00BE161F" w:rsidP="00D42AB9">
      <w:pPr>
        <w:pStyle w:val="a"/>
        <w:numPr>
          <w:ilvl w:val="0"/>
          <w:numId w:val="0"/>
        </w:numPr>
        <w:ind w:leftChars="200" w:left="840" w:hangingChars="200" w:hanging="420"/>
        <w:rPr>
          <w:szCs w:val="21"/>
        </w:rPr>
      </w:pPr>
      <w:proofErr w:type="gramStart"/>
      <w:r w:rsidRPr="00741015">
        <w:rPr>
          <w:i/>
          <w:iCs/>
          <w:szCs w:val="21"/>
        </w:rPr>
        <w:t>e.g</w:t>
      </w:r>
      <w:proofErr w:type="gramEnd"/>
      <w:r w:rsidRPr="00741015">
        <w:rPr>
          <w:szCs w:val="21"/>
        </w:rPr>
        <w:t>.</w:t>
      </w:r>
      <w:r w:rsidR="00C60355">
        <w:rPr>
          <w:szCs w:val="21"/>
        </w:rPr>
        <w:t xml:space="preserve"> </w:t>
      </w:r>
      <w:r w:rsidRPr="00741015">
        <w:rPr>
          <w:szCs w:val="21"/>
        </w:rPr>
        <w:t>The woman was forty, but looked fifty. Her cheeks were sunken and her skin</w:t>
      </w:r>
      <w:r w:rsidR="00D42AB9">
        <w:rPr>
          <w:szCs w:val="21"/>
        </w:rPr>
        <w:t xml:space="preserve"> </w:t>
      </w:r>
      <w:r w:rsidRPr="00D42AB9">
        <w:rPr>
          <w:szCs w:val="21"/>
        </w:rPr>
        <w:t xml:space="preserve">was </w:t>
      </w:r>
      <w:r w:rsidRPr="00D42AB9">
        <w:rPr>
          <w:i/>
          <w:iCs/>
          <w:szCs w:val="21"/>
        </w:rPr>
        <w:t>wrinkled</w:t>
      </w:r>
      <w:r w:rsidRPr="00D42AB9">
        <w:rPr>
          <w:szCs w:val="21"/>
        </w:rPr>
        <w:t xml:space="preserve"> and yellow. </w:t>
      </w:r>
    </w:p>
    <w:p w14:paraId="10C5894C" w14:textId="6ADB10D8" w:rsidR="00BE161F" w:rsidRPr="00741015" w:rsidRDefault="00BE161F" w:rsidP="00CB5CF8">
      <w:pPr>
        <w:pStyle w:val="a"/>
        <w:numPr>
          <w:ilvl w:val="0"/>
          <w:numId w:val="0"/>
        </w:numPr>
        <w:ind w:left="840"/>
        <w:rPr>
          <w:szCs w:val="21"/>
        </w:rPr>
      </w:pPr>
      <w:r w:rsidRPr="00741015">
        <w:rPr>
          <w:szCs w:val="21"/>
        </w:rPr>
        <w:t>这位女士实际年龄</w:t>
      </w:r>
      <w:r w:rsidRPr="00741015">
        <w:rPr>
          <w:szCs w:val="21"/>
        </w:rPr>
        <w:t>40</w:t>
      </w:r>
      <w:r w:rsidRPr="00741015">
        <w:rPr>
          <w:szCs w:val="21"/>
        </w:rPr>
        <w:t>岁，但看上去有</w:t>
      </w:r>
      <w:r w:rsidRPr="00741015">
        <w:rPr>
          <w:szCs w:val="21"/>
        </w:rPr>
        <w:t>50</w:t>
      </w:r>
      <w:r w:rsidRPr="00741015">
        <w:rPr>
          <w:szCs w:val="21"/>
        </w:rPr>
        <w:t>岁。她的两颊瘪塌，皮肤起皱，肤色发黄。</w:t>
      </w:r>
    </w:p>
    <w:p w14:paraId="0530D92B" w14:textId="59865C0E" w:rsidR="00BE161F" w:rsidRPr="00741015" w:rsidRDefault="00BE161F" w:rsidP="00CB5CF8">
      <w:pPr>
        <w:pStyle w:val="a"/>
        <w:numPr>
          <w:ilvl w:val="0"/>
          <w:numId w:val="0"/>
        </w:numPr>
        <w:ind w:left="840"/>
        <w:rPr>
          <w:szCs w:val="21"/>
        </w:rPr>
      </w:pPr>
      <w:r w:rsidRPr="00741015">
        <w:rPr>
          <w:szCs w:val="21"/>
        </w:rPr>
        <w:t xml:space="preserve">He </w:t>
      </w:r>
      <w:r w:rsidRPr="00741015">
        <w:rPr>
          <w:i/>
          <w:iCs/>
          <w:szCs w:val="21"/>
        </w:rPr>
        <w:t>wrinkled</w:t>
      </w:r>
      <w:r w:rsidRPr="00741015">
        <w:rPr>
          <w:szCs w:val="21"/>
        </w:rPr>
        <w:t xml:space="preserve"> his brows, lost in thought.</w:t>
      </w:r>
    </w:p>
    <w:p w14:paraId="3E07EEB5" w14:textId="51D91C14" w:rsidR="00BE161F" w:rsidRPr="00741015" w:rsidRDefault="00BE161F" w:rsidP="00CB5CF8">
      <w:pPr>
        <w:pStyle w:val="a"/>
        <w:numPr>
          <w:ilvl w:val="0"/>
          <w:numId w:val="0"/>
        </w:numPr>
        <w:ind w:left="840"/>
        <w:rPr>
          <w:szCs w:val="21"/>
        </w:rPr>
      </w:pPr>
      <w:r w:rsidRPr="00741015">
        <w:rPr>
          <w:szCs w:val="21"/>
        </w:rPr>
        <w:t>他皱起眉头，陷入沉思。</w:t>
      </w:r>
    </w:p>
    <w:p w14:paraId="515D7669" w14:textId="21BAB66B" w:rsidR="00BE161F" w:rsidRPr="00741015" w:rsidRDefault="00BE161F" w:rsidP="00741015">
      <w:pPr>
        <w:pStyle w:val="a"/>
        <w:numPr>
          <w:ilvl w:val="0"/>
          <w:numId w:val="38"/>
        </w:numPr>
        <w:rPr>
          <w:szCs w:val="21"/>
        </w:rPr>
      </w:pPr>
      <w:r w:rsidRPr="00741015">
        <w:rPr>
          <w:b/>
          <w:bCs/>
          <w:szCs w:val="21"/>
        </w:rPr>
        <w:t>in accordance with:</w:t>
      </w:r>
      <w:r w:rsidR="00C60355">
        <w:rPr>
          <w:szCs w:val="21"/>
        </w:rPr>
        <w:t xml:space="preserve"> </w:t>
      </w:r>
      <w:r w:rsidRPr="00741015">
        <w:rPr>
          <w:szCs w:val="21"/>
        </w:rPr>
        <w:t xml:space="preserve">in agreement or conformity with </w:t>
      </w:r>
      <w:r w:rsidRPr="00741015">
        <w:rPr>
          <w:szCs w:val="21"/>
        </w:rPr>
        <w:t>与</w:t>
      </w:r>
      <w:r w:rsidRPr="00741015">
        <w:rPr>
          <w:szCs w:val="21"/>
        </w:rPr>
        <w:t>…</w:t>
      </w:r>
      <w:r w:rsidRPr="00741015">
        <w:rPr>
          <w:szCs w:val="21"/>
        </w:rPr>
        <w:t>一致；按照，依据</w:t>
      </w:r>
    </w:p>
    <w:p w14:paraId="21040745" w14:textId="4FBBD1F9" w:rsidR="00BE161F" w:rsidRPr="00FD0E34" w:rsidRDefault="00BE161F" w:rsidP="00FD0E34">
      <w:pPr>
        <w:pStyle w:val="a"/>
        <w:numPr>
          <w:ilvl w:val="0"/>
          <w:numId w:val="0"/>
        </w:numPr>
        <w:ind w:leftChars="200" w:left="840" w:hangingChars="200" w:hanging="420"/>
        <w:rPr>
          <w:szCs w:val="21"/>
        </w:rPr>
      </w:pPr>
      <w:proofErr w:type="gramStart"/>
      <w:r w:rsidRPr="00741015">
        <w:rPr>
          <w:i/>
          <w:iCs/>
          <w:szCs w:val="21"/>
        </w:rPr>
        <w:t>e.g</w:t>
      </w:r>
      <w:proofErr w:type="gramEnd"/>
      <w:r w:rsidRPr="00741015">
        <w:rPr>
          <w:szCs w:val="21"/>
        </w:rPr>
        <w:t xml:space="preserve">. Students will be criticized or punished if their behavior is not </w:t>
      </w:r>
      <w:r w:rsidRPr="00741015">
        <w:rPr>
          <w:i/>
          <w:iCs/>
          <w:szCs w:val="21"/>
        </w:rPr>
        <w:t>in accordance with</w:t>
      </w:r>
      <w:r w:rsidR="00FD0E34">
        <w:rPr>
          <w:i/>
          <w:iCs/>
          <w:szCs w:val="21"/>
        </w:rPr>
        <w:t xml:space="preserve"> </w:t>
      </w:r>
      <w:r w:rsidRPr="00FD0E34">
        <w:rPr>
          <w:szCs w:val="21"/>
        </w:rPr>
        <w:t xml:space="preserve">school regulations. </w:t>
      </w:r>
    </w:p>
    <w:p w14:paraId="3297AC06" w14:textId="5605AC01" w:rsidR="00BE161F" w:rsidRPr="00741015" w:rsidRDefault="00BE161F" w:rsidP="00F55569">
      <w:pPr>
        <w:pStyle w:val="a"/>
        <w:numPr>
          <w:ilvl w:val="0"/>
          <w:numId w:val="0"/>
        </w:numPr>
        <w:ind w:left="840"/>
        <w:rPr>
          <w:szCs w:val="21"/>
        </w:rPr>
      </w:pPr>
      <w:r w:rsidRPr="00741015">
        <w:rPr>
          <w:szCs w:val="21"/>
        </w:rPr>
        <w:t>如果学生们的行为不符合校规，将受到批评或惩罚。</w:t>
      </w:r>
    </w:p>
    <w:p w14:paraId="67E910A2" w14:textId="6789BEC4" w:rsidR="00BE161F" w:rsidRPr="00741015" w:rsidRDefault="00BE161F" w:rsidP="00F55569">
      <w:pPr>
        <w:pStyle w:val="a"/>
        <w:numPr>
          <w:ilvl w:val="0"/>
          <w:numId w:val="0"/>
        </w:numPr>
        <w:ind w:left="840"/>
        <w:rPr>
          <w:szCs w:val="21"/>
        </w:rPr>
      </w:pPr>
      <w:r w:rsidRPr="00741015">
        <w:rPr>
          <w:szCs w:val="21"/>
        </w:rPr>
        <w:t xml:space="preserve">Some young people are self-centered, which is not </w:t>
      </w:r>
      <w:r w:rsidRPr="00741015">
        <w:rPr>
          <w:i/>
          <w:iCs/>
          <w:szCs w:val="21"/>
        </w:rPr>
        <w:t>in accordance with</w:t>
      </w:r>
      <w:r w:rsidRPr="00741015">
        <w:rPr>
          <w:szCs w:val="21"/>
        </w:rPr>
        <w:t xml:space="preserve"> traditional Chinese values.</w:t>
      </w:r>
    </w:p>
    <w:p w14:paraId="7330104F" w14:textId="42F4EE34" w:rsidR="00BE161F" w:rsidRPr="00741015" w:rsidRDefault="00BE161F" w:rsidP="00F55569">
      <w:pPr>
        <w:pStyle w:val="a"/>
        <w:numPr>
          <w:ilvl w:val="0"/>
          <w:numId w:val="0"/>
        </w:numPr>
        <w:ind w:left="840"/>
        <w:rPr>
          <w:szCs w:val="21"/>
        </w:rPr>
      </w:pPr>
      <w:r w:rsidRPr="00741015">
        <w:rPr>
          <w:szCs w:val="21"/>
        </w:rPr>
        <w:t>有些年轻人以自我为中心，这不符合中国传统价值观。</w:t>
      </w:r>
    </w:p>
    <w:p w14:paraId="15EE9166" w14:textId="7A1AC625" w:rsidR="00BE161F" w:rsidRPr="00741015" w:rsidRDefault="00BE161F" w:rsidP="00741015">
      <w:pPr>
        <w:pStyle w:val="a"/>
        <w:numPr>
          <w:ilvl w:val="0"/>
          <w:numId w:val="38"/>
        </w:numPr>
        <w:rPr>
          <w:szCs w:val="21"/>
        </w:rPr>
      </w:pPr>
      <w:r w:rsidRPr="00741015">
        <w:rPr>
          <w:b/>
          <w:bCs/>
          <w:szCs w:val="21"/>
        </w:rPr>
        <w:t xml:space="preserve">elderly: </w:t>
      </w:r>
      <w:r w:rsidRPr="00741015">
        <w:rPr>
          <w:i/>
          <w:iCs/>
          <w:szCs w:val="21"/>
        </w:rPr>
        <w:t>a</w:t>
      </w:r>
      <w:r w:rsidRPr="00741015">
        <w:rPr>
          <w:szCs w:val="21"/>
        </w:rPr>
        <w:t xml:space="preserve">. (a polite way to indicate sb. is) old </w:t>
      </w:r>
      <w:r w:rsidRPr="00741015">
        <w:rPr>
          <w:szCs w:val="21"/>
        </w:rPr>
        <w:t>上年纪的</w:t>
      </w:r>
    </w:p>
    <w:p w14:paraId="7C4CC2B4" w14:textId="256523C0" w:rsidR="00BE161F" w:rsidRPr="00741015" w:rsidRDefault="00BE161F" w:rsidP="00427EA3">
      <w:pPr>
        <w:pStyle w:val="a"/>
        <w:numPr>
          <w:ilvl w:val="0"/>
          <w:numId w:val="0"/>
        </w:numPr>
        <w:ind w:left="420"/>
        <w:rPr>
          <w:szCs w:val="21"/>
        </w:rPr>
      </w:pPr>
      <w:proofErr w:type="gramStart"/>
      <w:r w:rsidRPr="00741015">
        <w:rPr>
          <w:i/>
          <w:iCs/>
          <w:szCs w:val="21"/>
        </w:rPr>
        <w:t>e.g</w:t>
      </w:r>
      <w:proofErr w:type="gramEnd"/>
      <w:r w:rsidRPr="00741015">
        <w:rPr>
          <w:szCs w:val="21"/>
        </w:rPr>
        <w:t xml:space="preserve">. Do you think it is a good idea to gift my </w:t>
      </w:r>
      <w:r w:rsidRPr="00741015">
        <w:rPr>
          <w:i/>
          <w:iCs/>
          <w:szCs w:val="21"/>
        </w:rPr>
        <w:t>elderly</w:t>
      </w:r>
      <w:r w:rsidRPr="00741015">
        <w:rPr>
          <w:szCs w:val="21"/>
        </w:rPr>
        <w:t xml:space="preserve"> parents with an African safari? </w:t>
      </w:r>
    </w:p>
    <w:p w14:paraId="27D66CA0" w14:textId="06E72BD7" w:rsidR="00BE161F" w:rsidRPr="00741015" w:rsidRDefault="00BE161F" w:rsidP="00427EA3">
      <w:pPr>
        <w:pStyle w:val="a"/>
        <w:numPr>
          <w:ilvl w:val="0"/>
          <w:numId w:val="0"/>
        </w:numPr>
        <w:ind w:left="840"/>
        <w:rPr>
          <w:szCs w:val="21"/>
        </w:rPr>
      </w:pPr>
      <w:r w:rsidRPr="00741015">
        <w:rPr>
          <w:szCs w:val="21"/>
        </w:rPr>
        <w:t>你觉得我花钱请我的老父母去非洲游猎是个好主意吗？</w:t>
      </w:r>
    </w:p>
    <w:p w14:paraId="68120C11" w14:textId="6A9DC137" w:rsidR="00BE161F" w:rsidRPr="00741015" w:rsidRDefault="00BE161F" w:rsidP="00427EA3">
      <w:pPr>
        <w:pStyle w:val="a"/>
        <w:numPr>
          <w:ilvl w:val="0"/>
          <w:numId w:val="0"/>
        </w:numPr>
        <w:ind w:left="840"/>
        <w:rPr>
          <w:szCs w:val="21"/>
        </w:rPr>
      </w:pPr>
      <w:r w:rsidRPr="00741015">
        <w:rPr>
          <w:szCs w:val="21"/>
        </w:rPr>
        <w:t xml:space="preserve">Police say three people were arrested for robbing an </w:t>
      </w:r>
      <w:r w:rsidRPr="00741015">
        <w:rPr>
          <w:i/>
          <w:iCs/>
          <w:szCs w:val="21"/>
        </w:rPr>
        <w:t>elderly</w:t>
      </w:r>
      <w:r w:rsidRPr="00741015">
        <w:rPr>
          <w:szCs w:val="21"/>
        </w:rPr>
        <w:t xml:space="preserve"> couple. </w:t>
      </w:r>
    </w:p>
    <w:p w14:paraId="1765CF21" w14:textId="10BAD26E" w:rsidR="00BE161F" w:rsidRPr="00741015" w:rsidRDefault="00BE161F" w:rsidP="00427EA3">
      <w:pPr>
        <w:pStyle w:val="a"/>
        <w:numPr>
          <w:ilvl w:val="0"/>
          <w:numId w:val="0"/>
        </w:numPr>
        <w:ind w:left="840"/>
        <w:rPr>
          <w:szCs w:val="21"/>
        </w:rPr>
      </w:pPr>
      <w:r w:rsidRPr="00741015">
        <w:rPr>
          <w:szCs w:val="21"/>
        </w:rPr>
        <w:t>警方说三人因为抢劫一对老夫妻而被捕。</w:t>
      </w:r>
    </w:p>
    <w:p w14:paraId="37C7EE7E" w14:textId="1649385D" w:rsidR="00BE161F" w:rsidRPr="00741015" w:rsidRDefault="00BE161F" w:rsidP="00741015">
      <w:pPr>
        <w:pStyle w:val="a"/>
        <w:numPr>
          <w:ilvl w:val="0"/>
          <w:numId w:val="38"/>
        </w:numPr>
        <w:rPr>
          <w:szCs w:val="21"/>
        </w:rPr>
      </w:pPr>
      <w:r w:rsidRPr="00741015">
        <w:rPr>
          <w:b/>
          <w:bCs/>
          <w:szCs w:val="21"/>
        </w:rPr>
        <w:t xml:space="preserve">affectionate: </w:t>
      </w:r>
      <w:r w:rsidRPr="00741015">
        <w:rPr>
          <w:i/>
          <w:iCs/>
          <w:szCs w:val="21"/>
        </w:rPr>
        <w:t>a</w:t>
      </w:r>
      <w:r w:rsidRPr="00741015">
        <w:rPr>
          <w:szCs w:val="21"/>
        </w:rPr>
        <w:t xml:space="preserve">. showing love or tender feelings; loving </w:t>
      </w:r>
      <w:r w:rsidRPr="00741015">
        <w:rPr>
          <w:szCs w:val="21"/>
        </w:rPr>
        <w:t>充满爱的；亲切的</w:t>
      </w:r>
    </w:p>
    <w:p w14:paraId="0C1538E2" w14:textId="239DA2B1" w:rsidR="00BE161F" w:rsidRPr="00741015" w:rsidRDefault="00BE161F" w:rsidP="00CA6D80">
      <w:pPr>
        <w:pStyle w:val="a"/>
        <w:numPr>
          <w:ilvl w:val="0"/>
          <w:numId w:val="0"/>
        </w:numPr>
        <w:ind w:left="420"/>
        <w:rPr>
          <w:szCs w:val="21"/>
        </w:rPr>
      </w:pPr>
      <w:proofErr w:type="gramStart"/>
      <w:r w:rsidRPr="00741015">
        <w:rPr>
          <w:i/>
          <w:iCs/>
          <w:szCs w:val="21"/>
        </w:rPr>
        <w:t>e.g</w:t>
      </w:r>
      <w:proofErr w:type="gramEnd"/>
      <w:r w:rsidRPr="00741015">
        <w:rPr>
          <w:szCs w:val="21"/>
        </w:rPr>
        <w:t xml:space="preserve">. Katie is a loyal and </w:t>
      </w:r>
      <w:r w:rsidRPr="00741015">
        <w:rPr>
          <w:i/>
          <w:iCs/>
          <w:szCs w:val="21"/>
        </w:rPr>
        <w:t>affectionate</w:t>
      </w:r>
      <w:r w:rsidRPr="00741015">
        <w:rPr>
          <w:szCs w:val="21"/>
        </w:rPr>
        <w:t xml:space="preserve"> friend.</w:t>
      </w:r>
    </w:p>
    <w:p w14:paraId="2533F92A" w14:textId="47578C75" w:rsidR="00BE161F" w:rsidRPr="00741015" w:rsidRDefault="00BE161F" w:rsidP="00CA6D80">
      <w:pPr>
        <w:pStyle w:val="a"/>
        <w:numPr>
          <w:ilvl w:val="0"/>
          <w:numId w:val="0"/>
        </w:numPr>
        <w:ind w:left="840"/>
        <w:rPr>
          <w:szCs w:val="21"/>
        </w:rPr>
      </w:pPr>
      <w:r w:rsidRPr="00741015">
        <w:rPr>
          <w:szCs w:val="21"/>
        </w:rPr>
        <w:t>作为朋友，</w:t>
      </w:r>
      <w:proofErr w:type="gramStart"/>
      <w:r w:rsidRPr="00741015">
        <w:rPr>
          <w:szCs w:val="21"/>
        </w:rPr>
        <w:t>凯蒂既</w:t>
      </w:r>
      <w:proofErr w:type="gramEnd"/>
      <w:r w:rsidRPr="00741015">
        <w:rPr>
          <w:szCs w:val="21"/>
        </w:rPr>
        <w:t>忠心又有爱。</w:t>
      </w:r>
    </w:p>
    <w:p w14:paraId="55EA8989" w14:textId="7A8A0543" w:rsidR="00BE161F" w:rsidRPr="00741015" w:rsidRDefault="00BE161F" w:rsidP="00CA6D80">
      <w:pPr>
        <w:pStyle w:val="a"/>
        <w:numPr>
          <w:ilvl w:val="0"/>
          <w:numId w:val="0"/>
        </w:numPr>
        <w:ind w:left="840"/>
        <w:rPr>
          <w:szCs w:val="21"/>
        </w:rPr>
      </w:pPr>
      <w:r w:rsidRPr="00741015">
        <w:rPr>
          <w:szCs w:val="21"/>
        </w:rPr>
        <w:t xml:space="preserve">When it was time to say goodbye, Lisa gave her daughter an </w:t>
      </w:r>
      <w:r w:rsidRPr="00741015">
        <w:rPr>
          <w:i/>
          <w:iCs/>
          <w:szCs w:val="21"/>
        </w:rPr>
        <w:t>affectionate</w:t>
      </w:r>
      <w:r w:rsidRPr="00741015">
        <w:rPr>
          <w:szCs w:val="21"/>
        </w:rPr>
        <w:t xml:space="preserve"> kiss. </w:t>
      </w:r>
    </w:p>
    <w:p w14:paraId="21AB3F56" w14:textId="320D3161" w:rsidR="00BE161F" w:rsidRPr="00741015" w:rsidRDefault="00BE161F" w:rsidP="00CA6D80">
      <w:pPr>
        <w:pStyle w:val="a"/>
        <w:numPr>
          <w:ilvl w:val="0"/>
          <w:numId w:val="0"/>
        </w:numPr>
        <w:ind w:left="840"/>
        <w:rPr>
          <w:szCs w:val="21"/>
        </w:rPr>
      </w:pPr>
      <w:r w:rsidRPr="00741015">
        <w:rPr>
          <w:szCs w:val="21"/>
        </w:rPr>
        <w:t>告别时刻到来，丽</w:t>
      </w:r>
      <w:proofErr w:type="gramStart"/>
      <w:r w:rsidRPr="00741015">
        <w:rPr>
          <w:szCs w:val="21"/>
        </w:rPr>
        <w:t>莎</w:t>
      </w:r>
      <w:proofErr w:type="gramEnd"/>
      <w:r w:rsidRPr="00741015">
        <w:rPr>
          <w:szCs w:val="21"/>
        </w:rPr>
        <w:t>给女儿一个深情的吻。</w:t>
      </w:r>
    </w:p>
    <w:p w14:paraId="41A995AB" w14:textId="4824EA4F" w:rsidR="00BE161F" w:rsidRPr="00741015" w:rsidRDefault="00BE161F" w:rsidP="00741015">
      <w:pPr>
        <w:pStyle w:val="a"/>
        <w:numPr>
          <w:ilvl w:val="0"/>
          <w:numId w:val="38"/>
        </w:numPr>
        <w:rPr>
          <w:szCs w:val="21"/>
        </w:rPr>
      </w:pPr>
      <w:r w:rsidRPr="00741015">
        <w:rPr>
          <w:b/>
          <w:bCs/>
          <w:szCs w:val="21"/>
        </w:rPr>
        <w:t>mild:</w:t>
      </w:r>
      <w:r w:rsidRPr="00741015">
        <w:rPr>
          <w:szCs w:val="21"/>
        </w:rPr>
        <w:t xml:space="preserve"> </w:t>
      </w:r>
      <w:r w:rsidRPr="00741015">
        <w:rPr>
          <w:i/>
          <w:iCs/>
          <w:szCs w:val="21"/>
        </w:rPr>
        <w:t>a</w:t>
      </w:r>
      <w:r w:rsidRPr="00741015">
        <w:rPr>
          <w:szCs w:val="21"/>
        </w:rPr>
        <w:t xml:space="preserve">. gentle or kind; not severe or harsh </w:t>
      </w:r>
      <w:r w:rsidRPr="00741015">
        <w:rPr>
          <w:szCs w:val="21"/>
        </w:rPr>
        <w:t>温和的，文雅的；不严厉的</w:t>
      </w:r>
    </w:p>
    <w:p w14:paraId="21DF8947" w14:textId="5E488D84" w:rsidR="00BE161F" w:rsidRPr="00741015" w:rsidRDefault="00BE161F" w:rsidP="00D5690C">
      <w:pPr>
        <w:pStyle w:val="a"/>
        <w:numPr>
          <w:ilvl w:val="0"/>
          <w:numId w:val="0"/>
        </w:numPr>
        <w:ind w:left="420"/>
        <w:rPr>
          <w:szCs w:val="21"/>
        </w:rPr>
      </w:pPr>
      <w:proofErr w:type="gramStart"/>
      <w:r w:rsidRPr="00741015">
        <w:rPr>
          <w:i/>
          <w:iCs/>
          <w:szCs w:val="21"/>
        </w:rPr>
        <w:t>e.g</w:t>
      </w:r>
      <w:proofErr w:type="gramEnd"/>
      <w:r w:rsidRPr="00741015">
        <w:rPr>
          <w:szCs w:val="21"/>
        </w:rPr>
        <w:t xml:space="preserve">. Peter is a </w:t>
      </w:r>
      <w:r w:rsidRPr="00741015">
        <w:rPr>
          <w:i/>
          <w:iCs/>
          <w:szCs w:val="21"/>
        </w:rPr>
        <w:t>mild</w:t>
      </w:r>
      <w:r w:rsidRPr="00741015">
        <w:rPr>
          <w:szCs w:val="21"/>
        </w:rPr>
        <w:t xml:space="preserve"> man, never getting angry easily.</w:t>
      </w:r>
    </w:p>
    <w:p w14:paraId="17A23F90" w14:textId="3D9D3312" w:rsidR="00BE161F" w:rsidRPr="00741015" w:rsidRDefault="00BE161F" w:rsidP="00D5690C">
      <w:pPr>
        <w:pStyle w:val="a"/>
        <w:numPr>
          <w:ilvl w:val="0"/>
          <w:numId w:val="0"/>
        </w:numPr>
        <w:ind w:left="840"/>
        <w:rPr>
          <w:szCs w:val="21"/>
        </w:rPr>
      </w:pPr>
      <w:r w:rsidRPr="00741015">
        <w:rPr>
          <w:szCs w:val="21"/>
        </w:rPr>
        <w:t>彼得性情温和，不轻易动怒。</w:t>
      </w:r>
    </w:p>
    <w:p w14:paraId="466D37D3" w14:textId="40CD508B" w:rsidR="00BE161F" w:rsidRPr="00741015" w:rsidRDefault="00BE161F" w:rsidP="00D5690C">
      <w:pPr>
        <w:pStyle w:val="a"/>
        <w:numPr>
          <w:ilvl w:val="0"/>
          <w:numId w:val="0"/>
        </w:numPr>
        <w:ind w:left="840"/>
        <w:rPr>
          <w:szCs w:val="21"/>
        </w:rPr>
      </w:pPr>
      <w:r w:rsidRPr="00741015">
        <w:rPr>
          <w:szCs w:val="21"/>
        </w:rPr>
        <w:t xml:space="preserve">She can’t accept even </w:t>
      </w:r>
      <w:r w:rsidRPr="00741015">
        <w:rPr>
          <w:i/>
          <w:iCs/>
          <w:szCs w:val="21"/>
        </w:rPr>
        <w:t>mild</w:t>
      </w:r>
      <w:r w:rsidRPr="00741015">
        <w:rPr>
          <w:szCs w:val="21"/>
        </w:rPr>
        <w:t xml:space="preserve"> criticism of her work. </w:t>
      </w:r>
    </w:p>
    <w:p w14:paraId="6703828D" w14:textId="2D29E487" w:rsidR="00BE161F" w:rsidRPr="00741015" w:rsidRDefault="00BE161F" w:rsidP="00D5690C">
      <w:pPr>
        <w:pStyle w:val="a"/>
        <w:numPr>
          <w:ilvl w:val="0"/>
          <w:numId w:val="0"/>
        </w:numPr>
        <w:ind w:left="840"/>
        <w:rPr>
          <w:szCs w:val="21"/>
        </w:rPr>
      </w:pPr>
      <w:r w:rsidRPr="00741015">
        <w:rPr>
          <w:szCs w:val="21"/>
        </w:rPr>
        <w:t>她甚至不能接受对她工作的一星半点批评。</w:t>
      </w:r>
    </w:p>
    <w:p w14:paraId="0CB44074" w14:textId="484DD7EB" w:rsidR="00BE161F" w:rsidRPr="00741015" w:rsidRDefault="00BE161F" w:rsidP="00741015">
      <w:pPr>
        <w:pStyle w:val="a"/>
        <w:numPr>
          <w:ilvl w:val="0"/>
          <w:numId w:val="38"/>
        </w:numPr>
        <w:rPr>
          <w:szCs w:val="21"/>
        </w:rPr>
      </w:pPr>
      <w:r w:rsidRPr="00741015">
        <w:rPr>
          <w:b/>
          <w:bCs/>
          <w:szCs w:val="21"/>
        </w:rPr>
        <w:t>benign:</w:t>
      </w:r>
      <w:r w:rsidRPr="00741015">
        <w:rPr>
          <w:szCs w:val="21"/>
        </w:rPr>
        <w:t xml:space="preserve"> </w:t>
      </w:r>
      <w:r w:rsidRPr="00741015">
        <w:rPr>
          <w:i/>
          <w:iCs/>
          <w:szCs w:val="21"/>
        </w:rPr>
        <w:t>a</w:t>
      </w:r>
      <w:r w:rsidRPr="00741015">
        <w:rPr>
          <w:szCs w:val="21"/>
        </w:rPr>
        <w:t xml:space="preserve">. showing kindness and gentleness; harmless </w:t>
      </w:r>
      <w:r w:rsidRPr="00741015">
        <w:rPr>
          <w:szCs w:val="21"/>
        </w:rPr>
        <w:t>和善的；无害的，良性的</w:t>
      </w:r>
    </w:p>
    <w:p w14:paraId="7A1964D3" w14:textId="53DE2356" w:rsidR="00BE161F" w:rsidRPr="00741015" w:rsidRDefault="00BE161F" w:rsidP="00D5690C">
      <w:pPr>
        <w:pStyle w:val="a"/>
        <w:numPr>
          <w:ilvl w:val="0"/>
          <w:numId w:val="0"/>
        </w:numPr>
        <w:ind w:left="420"/>
        <w:rPr>
          <w:szCs w:val="21"/>
        </w:rPr>
      </w:pPr>
      <w:proofErr w:type="gramStart"/>
      <w:r w:rsidRPr="00741015">
        <w:rPr>
          <w:i/>
          <w:iCs/>
          <w:szCs w:val="21"/>
        </w:rPr>
        <w:t>e.g</w:t>
      </w:r>
      <w:proofErr w:type="gramEnd"/>
      <w:r w:rsidRPr="00741015">
        <w:rPr>
          <w:szCs w:val="21"/>
        </w:rPr>
        <w:t xml:space="preserve">. I picked out Ben right away. He was a large bald man with a </w:t>
      </w:r>
      <w:r w:rsidRPr="00741015">
        <w:rPr>
          <w:i/>
          <w:iCs/>
          <w:szCs w:val="21"/>
        </w:rPr>
        <w:t>benign</w:t>
      </w:r>
      <w:r w:rsidRPr="00741015">
        <w:rPr>
          <w:szCs w:val="21"/>
        </w:rPr>
        <w:t xml:space="preserve"> face. </w:t>
      </w:r>
    </w:p>
    <w:p w14:paraId="3B3DE5D1" w14:textId="4D40C145" w:rsidR="00BE161F" w:rsidRPr="00741015" w:rsidRDefault="00BE161F" w:rsidP="00D5690C">
      <w:pPr>
        <w:pStyle w:val="a"/>
        <w:numPr>
          <w:ilvl w:val="0"/>
          <w:numId w:val="0"/>
        </w:numPr>
        <w:ind w:left="840"/>
        <w:rPr>
          <w:szCs w:val="21"/>
        </w:rPr>
      </w:pPr>
      <w:r w:rsidRPr="00741015">
        <w:rPr>
          <w:szCs w:val="21"/>
        </w:rPr>
        <w:t>我很快就认出本来。他是个大块头，已经谢顶，面貌和善。</w:t>
      </w:r>
    </w:p>
    <w:p w14:paraId="50A663CF" w14:textId="5F600F00" w:rsidR="00BE161F" w:rsidRPr="00741015" w:rsidRDefault="00BE161F" w:rsidP="00D5690C">
      <w:pPr>
        <w:pStyle w:val="a"/>
        <w:numPr>
          <w:ilvl w:val="0"/>
          <w:numId w:val="0"/>
        </w:numPr>
        <w:ind w:left="840"/>
        <w:rPr>
          <w:szCs w:val="21"/>
        </w:rPr>
      </w:pPr>
      <w:r w:rsidRPr="00741015">
        <w:rPr>
          <w:szCs w:val="21"/>
        </w:rPr>
        <w:t xml:space="preserve">He was relieved when the doctor told him the tumor was </w:t>
      </w:r>
      <w:r w:rsidRPr="00741015">
        <w:rPr>
          <w:i/>
          <w:iCs/>
          <w:szCs w:val="21"/>
        </w:rPr>
        <w:t>benign</w:t>
      </w:r>
      <w:r w:rsidRPr="00741015">
        <w:rPr>
          <w:szCs w:val="21"/>
        </w:rPr>
        <w:t xml:space="preserve">. </w:t>
      </w:r>
    </w:p>
    <w:p w14:paraId="1A4FD0B9" w14:textId="5D9F6931" w:rsidR="00BE161F" w:rsidRPr="00741015" w:rsidRDefault="00BE161F" w:rsidP="00D5690C">
      <w:pPr>
        <w:pStyle w:val="a"/>
        <w:numPr>
          <w:ilvl w:val="0"/>
          <w:numId w:val="0"/>
        </w:numPr>
        <w:ind w:left="840"/>
        <w:rPr>
          <w:szCs w:val="21"/>
        </w:rPr>
      </w:pPr>
      <w:r w:rsidRPr="00741015">
        <w:rPr>
          <w:szCs w:val="21"/>
        </w:rPr>
        <w:t>医生告诉他肿瘤是良性的，他松了一口气。</w:t>
      </w:r>
    </w:p>
    <w:p w14:paraId="3D779E7D" w14:textId="7B2CA6C8" w:rsidR="00BE161F" w:rsidRPr="00D5690C" w:rsidRDefault="00BE161F" w:rsidP="00D5690C">
      <w:pPr>
        <w:pStyle w:val="a"/>
        <w:numPr>
          <w:ilvl w:val="0"/>
          <w:numId w:val="38"/>
        </w:numPr>
        <w:rPr>
          <w:szCs w:val="21"/>
        </w:rPr>
      </w:pPr>
      <w:r w:rsidRPr="00741015">
        <w:rPr>
          <w:b/>
          <w:bCs/>
          <w:szCs w:val="21"/>
        </w:rPr>
        <w:t xml:space="preserve">spicy: </w:t>
      </w:r>
      <w:r w:rsidRPr="00741015">
        <w:rPr>
          <w:i/>
          <w:iCs/>
          <w:szCs w:val="21"/>
        </w:rPr>
        <w:t>a</w:t>
      </w:r>
      <w:r w:rsidRPr="00741015">
        <w:rPr>
          <w:szCs w:val="21"/>
        </w:rPr>
        <w:t>. exciting, esp. because of being slightly indecent; containing or tasting like</w:t>
      </w:r>
      <w:r w:rsidR="00D5690C">
        <w:rPr>
          <w:szCs w:val="21"/>
        </w:rPr>
        <w:t xml:space="preserve"> </w:t>
      </w:r>
      <w:r w:rsidRPr="00D5690C">
        <w:rPr>
          <w:szCs w:val="21"/>
        </w:rPr>
        <w:t xml:space="preserve">spice </w:t>
      </w:r>
      <w:r w:rsidRPr="00D5690C">
        <w:rPr>
          <w:szCs w:val="21"/>
        </w:rPr>
        <w:t>有刺激性的，有点下流的；（食品）辛辣的</w:t>
      </w:r>
    </w:p>
    <w:p w14:paraId="3107FB67" w14:textId="779FC5E4" w:rsidR="00BE161F" w:rsidRPr="00741015" w:rsidRDefault="00BE161F" w:rsidP="00D5690C">
      <w:pPr>
        <w:pStyle w:val="a"/>
        <w:numPr>
          <w:ilvl w:val="0"/>
          <w:numId w:val="0"/>
        </w:numPr>
        <w:ind w:left="420"/>
        <w:rPr>
          <w:szCs w:val="21"/>
        </w:rPr>
      </w:pPr>
      <w:proofErr w:type="gramStart"/>
      <w:r w:rsidRPr="00741015">
        <w:rPr>
          <w:i/>
          <w:iCs/>
          <w:szCs w:val="21"/>
        </w:rPr>
        <w:t>e.g</w:t>
      </w:r>
      <w:proofErr w:type="gramEnd"/>
      <w:r w:rsidRPr="00741015">
        <w:rPr>
          <w:szCs w:val="21"/>
        </w:rPr>
        <w:t xml:space="preserve">. You can often read </w:t>
      </w:r>
      <w:r w:rsidRPr="00741015">
        <w:rPr>
          <w:i/>
          <w:iCs/>
          <w:szCs w:val="21"/>
        </w:rPr>
        <w:t>spicy</w:t>
      </w:r>
      <w:r w:rsidRPr="00741015">
        <w:rPr>
          <w:szCs w:val="21"/>
        </w:rPr>
        <w:t xml:space="preserve"> stories about film stars in the local newspapers.</w:t>
      </w:r>
    </w:p>
    <w:p w14:paraId="1A446EAB" w14:textId="4EFE9A07" w:rsidR="00BE161F" w:rsidRPr="00741015" w:rsidRDefault="00BE161F" w:rsidP="00D5690C">
      <w:pPr>
        <w:pStyle w:val="a"/>
        <w:numPr>
          <w:ilvl w:val="0"/>
          <w:numId w:val="0"/>
        </w:numPr>
        <w:ind w:left="840"/>
        <w:rPr>
          <w:szCs w:val="21"/>
        </w:rPr>
      </w:pPr>
      <w:r w:rsidRPr="00741015">
        <w:rPr>
          <w:szCs w:val="21"/>
        </w:rPr>
        <w:t>地方小报上经常能读到有关影星的劲爆新闻。</w:t>
      </w:r>
    </w:p>
    <w:p w14:paraId="4E565E34" w14:textId="6614C1FF" w:rsidR="00BE161F" w:rsidRPr="00741015" w:rsidRDefault="00BE161F" w:rsidP="00D5690C">
      <w:pPr>
        <w:pStyle w:val="a"/>
        <w:numPr>
          <w:ilvl w:val="0"/>
          <w:numId w:val="0"/>
        </w:numPr>
        <w:ind w:left="840"/>
        <w:rPr>
          <w:szCs w:val="21"/>
        </w:rPr>
      </w:pPr>
      <w:r w:rsidRPr="00741015">
        <w:rPr>
          <w:szCs w:val="21"/>
        </w:rPr>
        <w:t xml:space="preserve">People from all over China now seem to like </w:t>
      </w:r>
      <w:r w:rsidRPr="00741015">
        <w:rPr>
          <w:i/>
          <w:iCs/>
          <w:szCs w:val="21"/>
        </w:rPr>
        <w:t>spicy</w:t>
      </w:r>
      <w:r w:rsidRPr="00741015">
        <w:rPr>
          <w:szCs w:val="21"/>
        </w:rPr>
        <w:t xml:space="preserve"> food. </w:t>
      </w:r>
    </w:p>
    <w:p w14:paraId="6268C0B0" w14:textId="647B2F9C" w:rsidR="00BE161F" w:rsidRPr="00741015" w:rsidRDefault="00BE161F" w:rsidP="00D5690C">
      <w:pPr>
        <w:pStyle w:val="a"/>
        <w:numPr>
          <w:ilvl w:val="0"/>
          <w:numId w:val="0"/>
        </w:numPr>
        <w:ind w:left="840"/>
        <w:rPr>
          <w:szCs w:val="21"/>
        </w:rPr>
      </w:pPr>
      <w:r w:rsidRPr="00741015">
        <w:rPr>
          <w:szCs w:val="21"/>
        </w:rPr>
        <w:t>如今似乎所有中国人都爱吃辣。</w:t>
      </w:r>
    </w:p>
    <w:p w14:paraId="67B50AEF" w14:textId="7CD004E9" w:rsidR="00BE161F" w:rsidRPr="00741015" w:rsidRDefault="00BE161F" w:rsidP="00741015">
      <w:pPr>
        <w:pStyle w:val="a"/>
        <w:numPr>
          <w:ilvl w:val="0"/>
          <w:numId w:val="38"/>
        </w:numPr>
        <w:rPr>
          <w:szCs w:val="21"/>
        </w:rPr>
      </w:pPr>
      <w:r w:rsidRPr="00741015">
        <w:rPr>
          <w:b/>
          <w:bCs/>
          <w:szCs w:val="21"/>
        </w:rPr>
        <w:t>something of a(n):</w:t>
      </w:r>
      <w:r w:rsidRPr="00741015">
        <w:rPr>
          <w:szCs w:val="21"/>
        </w:rPr>
        <w:t xml:space="preserve"> </w:t>
      </w:r>
      <w:r w:rsidRPr="00741015">
        <w:rPr>
          <w:szCs w:val="21"/>
        </w:rPr>
        <w:t>可以说是一</w:t>
      </w:r>
      <w:r w:rsidRPr="00D5690C">
        <w:rPr>
          <w:rFonts w:ascii="宋体" w:hAnsi="宋体"/>
          <w:szCs w:val="21"/>
        </w:rPr>
        <w:t>个…；相当突出的一</w:t>
      </w:r>
      <w:r w:rsidRPr="00741015">
        <w:rPr>
          <w:szCs w:val="21"/>
        </w:rPr>
        <w:t>个</w:t>
      </w:r>
    </w:p>
    <w:p w14:paraId="27715B5A" w14:textId="59877FA7" w:rsidR="00BE161F" w:rsidRPr="00741015" w:rsidRDefault="00BE161F" w:rsidP="00E41786">
      <w:pPr>
        <w:pStyle w:val="a"/>
        <w:numPr>
          <w:ilvl w:val="0"/>
          <w:numId w:val="0"/>
        </w:numPr>
        <w:ind w:left="420"/>
        <w:rPr>
          <w:szCs w:val="21"/>
        </w:rPr>
      </w:pPr>
      <w:proofErr w:type="gramStart"/>
      <w:r w:rsidRPr="00741015">
        <w:rPr>
          <w:i/>
          <w:iCs/>
          <w:szCs w:val="21"/>
        </w:rPr>
        <w:lastRenderedPageBreak/>
        <w:t>e.g</w:t>
      </w:r>
      <w:proofErr w:type="gramEnd"/>
      <w:r w:rsidRPr="00741015">
        <w:rPr>
          <w:szCs w:val="21"/>
        </w:rPr>
        <w:t xml:space="preserve">. Mrs. Hunt was </w:t>
      </w:r>
      <w:r w:rsidRPr="00741015">
        <w:rPr>
          <w:i/>
          <w:iCs/>
          <w:szCs w:val="21"/>
        </w:rPr>
        <w:t xml:space="preserve">something of a </w:t>
      </w:r>
      <w:r w:rsidRPr="00741015">
        <w:rPr>
          <w:szCs w:val="21"/>
        </w:rPr>
        <w:t xml:space="preserve">beauty in her days. </w:t>
      </w:r>
    </w:p>
    <w:p w14:paraId="42CA4E15" w14:textId="6D4CDFDA" w:rsidR="00BE161F" w:rsidRPr="00741015" w:rsidRDefault="00BE161F" w:rsidP="00E41786">
      <w:pPr>
        <w:pStyle w:val="a"/>
        <w:numPr>
          <w:ilvl w:val="0"/>
          <w:numId w:val="0"/>
        </w:numPr>
        <w:ind w:left="840"/>
        <w:rPr>
          <w:szCs w:val="21"/>
        </w:rPr>
      </w:pPr>
      <w:r w:rsidRPr="00741015">
        <w:rPr>
          <w:szCs w:val="21"/>
        </w:rPr>
        <w:t>亨特太太年轻时是相当漂亮的。</w:t>
      </w:r>
    </w:p>
    <w:p w14:paraId="4DD3F2AA" w14:textId="39C5B6DB" w:rsidR="00BE161F" w:rsidRPr="00E41786" w:rsidRDefault="00BE161F" w:rsidP="00E41786">
      <w:pPr>
        <w:pStyle w:val="a"/>
        <w:numPr>
          <w:ilvl w:val="0"/>
          <w:numId w:val="0"/>
        </w:numPr>
        <w:ind w:left="840"/>
        <w:rPr>
          <w:szCs w:val="21"/>
        </w:rPr>
      </w:pPr>
      <w:r w:rsidRPr="00741015">
        <w:rPr>
          <w:szCs w:val="21"/>
        </w:rPr>
        <w:t xml:space="preserve">It is </w:t>
      </w:r>
      <w:r w:rsidRPr="00741015">
        <w:rPr>
          <w:i/>
          <w:iCs/>
          <w:szCs w:val="21"/>
        </w:rPr>
        <w:t xml:space="preserve">something of a </w:t>
      </w:r>
      <w:r w:rsidRPr="00741015">
        <w:rPr>
          <w:szCs w:val="21"/>
        </w:rPr>
        <w:t>mystery why the trade union should continue to support this</w:t>
      </w:r>
      <w:r w:rsidR="00E41786">
        <w:rPr>
          <w:szCs w:val="21"/>
        </w:rPr>
        <w:t xml:space="preserve"> </w:t>
      </w:r>
      <w:r w:rsidRPr="00E41786">
        <w:rPr>
          <w:szCs w:val="21"/>
        </w:rPr>
        <w:t xml:space="preserve">policy. </w:t>
      </w:r>
    </w:p>
    <w:p w14:paraId="57112FCF" w14:textId="417DBAF2" w:rsidR="00BE161F" w:rsidRPr="00741015" w:rsidRDefault="00BE161F" w:rsidP="00E41786">
      <w:pPr>
        <w:pStyle w:val="a"/>
        <w:numPr>
          <w:ilvl w:val="0"/>
          <w:numId w:val="0"/>
        </w:numPr>
        <w:ind w:left="840"/>
        <w:rPr>
          <w:szCs w:val="21"/>
        </w:rPr>
      </w:pPr>
      <w:r w:rsidRPr="00741015">
        <w:rPr>
          <w:szCs w:val="21"/>
        </w:rPr>
        <w:t>工会为什么仍然支持这项政策，这真叫人有点难以捉摸。</w:t>
      </w:r>
    </w:p>
    <w:p w14:paraId="102B4147" w14:textId="0E66DB8A" w:rsidR="00BE161F" w:rsidRPr="00741015" w:rsidRDefault="00BE161F" w:rsidP="00741015">
      <w:pPr>
        <w:pStyle w:val="a"/>
        <w:numPr>
          <w:ilvl w:val="0"/>
          <w:numId w:val="38"/>
        </w:numPr>
        <w:rPr>
          <w:szCs w:val="21"/>
        </w:rPr>
      </w:pPr>
      <w:r w:rsidRPr="00741015">
        <w:rPr>
          <w:b/>
          <w:bCs/>
          <w:szCs w:val="21"/>
        </w:rPr>
        <w:t xml:space="preserve">instinct: </w:t>
      </w:r>
      <w:r w:rsidRPr="00741015">
        <w:rPr>
          <w:i/>
          <w:iCs/>
          <w:szCs w:val="21"/>
        </w:rPr>
        <w:t>n</w:t>
      </w:r>
      <w:r w:rsidRPr="00741015">
        <w:rPr>
          <w:szCs w:val="21"/>
        </w:rPr>
        <w:t xml:space="preserve">. the natural tendency that a person or animal has to behave or react in a particular way </w:t>
      </w:r>
      <w:r w:rsidRPr="00741015">
        <w:rPr>
          <w:szCs w:val="21"/>
        </w:rPr>
        <w:t>本能，直觉</w:t>
      </w:r>
    </w:p>
    <w:p w14:paraId="667406A0" w14:textId="4EFDC49C" w:rsidR="00BE161F" w:rsidRPr="00741015" w:rsidRDefault="00BE161F" w:rsidP="00BA4B74">
      <w:pPr>
        <w:pStyle w:val="a"/>
        <w:numPr>
          <w:ilvl w:val="0"/>
          <w:numId w:val="0"/>
        </w:numPr>
        <w:ind w:left="420"/>
        <w:rPr>
          <w:szCs w:val="21"/>
        </w:rPr>
      </w:pPr>
      <w:proofErr w:type="gramStart"/>
      <w:r w:rsidRPr="00741015">
        <w:rPr>
          <w:i/>
          <w:iCs/>
          <w:szCs w:val="21"/>
        </w:rPr>
        <w:t>e.g</w:t>
      </w:r>
      <w:proofErr w:type="gramEnd"/>
      <w:r w:rsidRPr="00741015">
        <w:rPr>
          <w:szCs w:val="21"/>
        </w:rPr>
        <w:t xml:space="preserve">. It is the mother’s </w:t>
      </w:r>
      <w:r w:rsidRPr="00741015">
        <w:rPr>
          <w:i/>
          <w:iCs/>
          <w:szCs w:val="21"/>
        </w:rPr>
        <w:t>instinct</w:t>
      </w:r>
      <w:r w:rsidRPr="00741015">
        <w:rPr>
          <w:szCs w:val="21"/>
        </w:rPr>
        <w:t xml:space="preserve"> to protect her children.</w:t>
      </w:r>
    </w:p>
    <w:p w14:paraId="0C2F0D0F" w14:textId="06C0AD83" w:rsidR="00BE161F" w:rsidRPr="00741015" w:rsidRDefault="00BE161F" w:rsidP="00BA4B74">
      <w:pPr>
        <w:pStyle w:val="a"/>
        <w:numPr>
          <w:ilvl w:val="0"/>
          <w:numId w:val="0"/>
        </w:numPr>
        <w:ind w:left="840"/>
        <w:rPr>
          <w:szCs w:val="21"/>
        </w:rPr>
      </w:pPr>
      <w:r w:rsidRPr="00741015">
        <w:rPr>
          <w:szCs w:val="21"/>
        </w:rPr>
        <w:t>母亲有保护孩子的本能。</w:t>
      </w:r>
    </w:p>
    <w:p w14:paraId="04149F44" w14:textId="288FF141" w:rsidR="00BE161F" w:rsidRPr="00741015" w:rsidRDefault="00BE161F" w:rsidP="00BA4B74">
      <w:pPr>
        <w:pStyle w:val="a"/>
        <w:numPr>
          <w:ilvl w:val="0"/>
          <w:numId w:val="0"/>
        </w:numPr>
        <w:ind w:left="840"/>
        <w:rPr>
          <w:szCs w:val="21"/>
        </w:rPr>
      </w:pPr>
      <w:r w:rsidRPr="00741015">
        <w:rPr>
          <w:szCs w:val="21"/>
        </w:rPr>
        <w:t xml:space="preserve">I knew by </w:t>
      </w:r>
      <w:r w:rsidRPr="00741015">
        <w:rPr>
          <w:i/>
          <w:iCs/>
          <w:szCs w:val="21"/>
        </w:rPr>
        <w:t>instinct</w:t>
      </w:r>
      <w:r w:rsidRPr="00741015">
        <w:rPr>
          <w:szCs w:val="21"/>
        </w:rPr>
        <w:t xml:space="preserve"> that he had come to deliver bad news. </w:t>
      </w:r>
    </w:p>
    <w:p w14:paraId="262EAAA1" w14:textId="7C09DCC8" w:rsidR="00BE161F" w:rsidRPr="00741015" w:rsidRDefault="00BE161F" w:rsidP="00BA4B74">
      <w:pPr>
        <w:pStyle w:val="a"/>
        <w:numPr>
          <w:ilvl w:val="0"/>
          <w:numId w:val="0"/>
        </w:numPr>
        <w:ind w:left="840"/>
        <w:rPr>
          <w:szCs w:val="21"/>
        </w:rPr>
      </w:pPr>
      <w:r w:rsidRPr="00741015">
        <w:rPr>
          <w:szCs w:val="21"/>
        </w:rPr>
        <w:t>直觉告诉我他带来了坏消息。</w:t>
      </w:r>
    </w:p>
    <w:p w14:paraId="67549B6F" w14:textId="7BD8798B" w:rsidR="00BE161F" w:rsidRPr="00741015" w:rsidRDefault="00BE161F" w:rsidP="00741015">
      <w:pPr>
        <w:pStyle w:val="a"/>
        <w:numPr>
          <w:ilvl w:val="0"/>
          <w:numId w:val="38"/>
        </w:numPr>
        <w:rPr>
          <w:szCs w:val="21"/>
        </w:rPr>
      </w:pPr>
      <w:r w:rsidRPr="00741015">
        <w:rPr>
          <w:b/>
          <w:bCs/>
          <w:szCs w:val="21"/>
        </w:rPr>
        <w:t xml:space="preserve">sip: </w:t>
      </w:r>
      <w:r w:rsidRPr="00741015">
        <w:rPr>
          <w:i/>
          <w:iCs/>
          <w:szCs w:val="21"/>
        </w:rPr>
        <w:t>v</w:t>
      </w:r>
      <w:r w:rsidRPr="00741015">
        <w:rPr>
          <w:szCs w:val="21"/>
        </w:rPr>
        <w:t xml:space="preserve">. drink (sth.), taking a very small amount each time </w:t>
      </w:r>
      <w:r w:rsidRPr="00741015">
        <w:rPr>
          <w:szCs w:val="21"/>
        </w:rPr>
        <w:t>小口地喝，抿</w:t>
      </w:r>
    </w:p>
    <w:p w14:paraId="33DBCCF6" w14:textId="1817BE4A" w:rsidR="00BE161F" w:rsidRPr="00741015" w:rsidRDefault="00BE161F" w:rsidP="00BA4B74">
      <w:pPr>
        <w:pStyle w:val="a"/>
        <w:numPr>
          <w:ilvl w:val="0"/>
          <w:numId w:val="0"/>
        </w:numPr>
        <w:ind w:left="420"/>
        <w:rPr>
          <w:szCs w:val="21"/>
        </w:rPr>
      </w:pPr>
      <w:proofErr w:type="gramStart"/>
      <w:r w:rsidRPr="00741015">
        <w:rPr>
          <w:i/>
          <w:iCs/>
          <w:szCs w:val="21"/>
        </w:rPr>
        <w:t>e.g</w:t>
      </w:r>
      <w:proofErr w:type="gramEnd"/>
      <w:r w:rsidRPr="00741015">
        <w:rPr>
          <w:szCs w:val="21"/>
        </w:rPr>
        <w:t xml:space="preserve">. Jessica </w:t>
      </w:r>
      <w:r w:rsidRPr="00741015">
        <w:rPr>
          <w:i/>
          <w:iCs/>
          <w:szCs w:val="21"/>
        </w:rPr>
        <w:t>sipped</w:t>
      </w:r>
      <w:r w:rsidRPr="00741015">
        <w:rPr>
          <w:szCs w:val="21"/>
        </w:rPr>
        <w:t xml:space="preserve"> her coffee, listening to music. </w:t>
      </w:r>
    </w:p>
    <w:p w14:paraId="1252D8D4" w14:textId="13AA5514" w:rsidR="00BE161F" w:rsidRPr="00741015" w:rsidRDefault="00BE161F" w:rsidP="00BA4B74">
      <w:pPr>
        <w:pStyle w:val="a"/>
        <w:numPr>
          <w:ilvl w:val="0"/>
          <w:numId w:val="0"/>
        </w:numPr>
        <w:ind w:left="840"/>
        <w:rPr>
          <w:szCs w:val="21"/>
        </w:rPr>
      </w:pPr>
      <w:r w:rsidRPr="00741015">
        <w:rPr>
          <w:szCs w:val="21"/>
        </w:rPr>
        <w:t>杰西</w:t>
      </w:r>
      <w:proofErr w:type="gramStart"/>
      <w:r w:rsidRPr="00741015">
        <w:rPr>
          <w:szCs w:val="21"/>
        </w:rPr>
        <w:t>卡一边</w:t>
      </w:r>
      <w:proofErr w:type="gramEnd"/>
      <w:r w:rsidRPr="00741015">
        <w:rPr>
          <w:szCs w:val="21"/>
        </w:rPr>
        <w:t>小口喝咖啡一边听音乐。</w:t>
      </w:r>
    </w:p>
    <w:p w14:paraId="0F55003B" w14:textId="2772642B" w:rsidR="00BE161F" w:rsidRPr="00741015" w:rsidRDefault="00BE161F" w:rsidP="00BA4B74">
      <w:pPr>
        <w:pStyle w:val="a"/>
        <w:numPr>
          <w:ilvl w:val="0"/>
          <w:numId w:val="0"/>
        </w:numPr>
        <w:ind w:left="840"/>
        <w:rPr>
          <w:szCs w:val="21"/>
        </w:rPr>
      </w:pPr>
      <w:r w:rsidRPr="00741015">
        <w:rPr>
          <w:szCs w:val="21"/>
        </w:rPr>
        <w:t xml:space="preserve">He </w:t>
      </w:r>
      <w:r w:rsidRPr="00741015">
        <w:rPr>
          <w:i/>
          <w:iCs/>
          <w:szCs w:val="21"/>
        </w:rPr>
        <w:t>sipped</w:t>
      </w:r>
      <w:r w:rsidRPr="00741015">
        <w:rPr>
          <w:szCs w:val="21"/>
        </w:rPr>
        <w:t xml:space="preserve"> at his glass and then put it down.</w:t>
      </w:r>
    </w:p>
    <w:p w14:paraId="4AF68849" w14:textId="6C3E3566" w:rsidR="00BE161F" w:rsidRPr="00741015" w:rsidRDefault="00BE161F" w:rsidP="00BA4B74">
      <w:pPr>
        <w:pStyle w:val="a"/>
        <w:numPr>
          <w:ilvl w:val="0"/>
          <w:numId w:val="0"/>
        </w:numPr>
        <w:ind w:left="840"/>
        <w:rPr>
          <w:szCs w:val="21"/>
        </w:rPr>
      </w:pPr>
      <w:r w:rsidRPr="00741015">
        <w:rPr>
          <w:szCs w:val="21"/>
        </w:rPr>
        <w:t>他拿着杯子喝了一口，然后放下。</w:t>
      </w:r>
    </w:p>
    <w:p w14:paraId="6ED742D7" w14:textId="67C33AC1" w:rsidR="00BE161F" w:rsidRPr="00741015" w:rsidRDefault="00BE161F" w:rsidP="00741015">
      <w:pPr>
        <w:pStyle w:val="a"/>
        <w:numPr>
          <w:ilvl w:val="0"/>
          <w:numId w:val="38"/>
        </w:numPr>
        <w:rPr>
          <w:szCs w:val="21"/>
        </w:rPr>
      </w:pPr>
      <w:r w:rsidRPr="00741015">
        <w:rPr>
          <w:b/>
          <w:bCs/>
          <w:szCs w:val="21"/>
        </w:rPr>
        <w:t>stroke:</w:t>
      </w:r>
      <w:r w:rsidRPr="00741015">
        <w:rPr>
          <w:szCs w:val="21"/>
        </w:rPr>
        <w:t xml:space="preserve"> </w:t>
      </w:r>
      <w:proofErr w:type="spellStart"/>
      <w:r w:rsidRPr="00741015">
        <w:rPr>
          <w:i/>
          <w:iCs/>
          <w:szCs w:val="21"/>
        </w:rPr>
        <w:t>vt</w:t>
      </w:r>
      <w:r w:rsidRPr="00741015">
        <w:rPr>
          <w:szCs w:val="21"/>
        </w:rPr>
        <w:t>.</w:t>
      </w:r>
      <w:proofErr w:type="spellEnd"/>
      <w:r w:rsidRPr="00741015">
        <w:rPr>
          <w:szCs w:val="21"/>
        </w:rPr>
        <w:t xml:space="preserve"> pass the hand gently over (a surface), usu. several times </w:t>
      </w:r>
      <w:r w:rsidRPr="00741015">
        <w:rPr>
          <w:szCs w:val="21"/>
        </w:rPr>
        <w:t>轻抚，抚摩，捋</w:t>
      </w:r>
      <w:r w:rsidRPr="00741015">
        <w:rPr>
          <w:szCs w:val="21"/>
        </w:rPr>
        <w:t xml:space="preserve"> </w:t>
      </w:r>
    </w:p>
    <w:p w14:paraId="60200334" w14:textId="377CB72F" w:rsidR="00BE161F" w:rsidRPr="00741015" w:rsidRDefault="00BE161F" w:rsidP="00BA4B74">
      <w:pPr>
        <w:pStyle w:val="a"/>
        <w:numPr>
          <w:ilvl w:val="0"/>
          <w:numId w:val="0"/>
        </w:numPr>
        <w:ind w:leftChars="200" w:left="840" w:hangingChars="200" w:hanging="420"/>
        <w:rPr>
          <w:szCs w:val="21"/>
        </w:rPr>
      </w:pPr>
      <w:proofErr w:type="gramStart"/>
      <w:r w:rsidRPr="00741015">
        <w:rPr>
          <w:i/>
          <w:iCs/>
          <w:szCs w:val="21"/>
        </w:rPr>
        <w:t>e.g</w:t>
      </w:r>
      <w:proofErr w:type="gramEnd"/>
      <w:r w:rsidRPr="00741015">
        <w:rPr>
          <w:szCs w:val="21"/>
        </w:rPr>
        <w:t>. At the sight of her husband getting off the train, the woman walked forward,</w:t>
      </w:r>
      <w:r w:rsidR="00BA4B74">
        <w:rPr>
          <w:szCs w:val="21"/>
        </w:rPr>
        <w:t xml:space="preserve"> </w:t>
      </w:r>
      <w:r w:rsidRPr="00741015">
        <w:rPr>
          <w:szCs w:val="21"/>
        </w:rPr>
        <w:t xml:space="preserve">embraced him, and </w:t>
      </w:r>
      <w:r w:rsidRPr="00741015">
        <w:rPr>
          <w:i/>
          <w:iCs/>
          <w:szCs w:val="21"/>
        </w:rPr>
        <w:t>stroked</w:t>
      </w:r>
      <w:r w:rsidRPr="00741015">
        <w:rPr>
          <w:szCs w:val="21"/>
        </w:rPr>
        <w:t xml:space="preserve"> his grey hair. </w:t>
      </w:r>
    </w:p>
    <w:p w14:paraId="4727C3BF" w14:textId="5BC3E311" w:rsidR="00BE161F" w:rsidRPr="00741015" w:rsidRDefault="00BE161F" w:rsidP="00BA4B74">
      <w:pPr>
        <w:pStyle w:val="a"/>
        <w:numPr>
          <w:ilvl w:val="0"/>
          <w:numId w:val="0"/>
        </w:numPr>
        <w:ind w:left="840"/>
        <w:rPr>
          <w:szCs w:val="21"/>
        </w:rPr>
      </w:pPr>
      <w:r w:rsidRPr="00741015">
        <w:rPr>
          <w:szCs w:val="21"/>
        </w:rPr>
        <w:t>看见自己的丈夫下了火车，这位妇女走上前去，拥抱他，轻抚他的灰白头发。</w:t>
      </w:r>
    </w:p>
    <w:p w14:paraId="5B8D58C4" w14:textId="35B9EFE1" w:rsidR="00BE161F" w:rsidRPr="00741015" w:rsidRDefault="00BE161F" w:rsidP="00BA4B74">
      <w:pPr>
        <w:pStyle w:val="a"/>
        <w:numPr>
          <w:ilvl w:val="0"/>
          <w:numId w:val="0"/>
        </w:numPr>
        <w:ind w:left="840"/>
        <w:rPr>
          <w:szCs w:val="21"/>
        </w:rPr>
      </w:pPr>
      <w:r w:rsidRPr="00741015">
        <w:rPr>
          <w:szCs w:val="21"/>
        </w:rPr>
        <w:t xml:space="preserve">I reached out to </w:t>
      </w:r>
      <w:r w:rsidRPr="00741015">
        <w:rPr>
          <w:i/>
          <w:iCs/>
          <w:szCs w:val="21"/>
        </w:rPr>
        <w:t>stroke</w:t>
      </w:r>
      <w:r w:rsidRPr="00741015">
        <w:rPr>
          <w:szCs w:val="21"/>
        </w:rPr>
        <w:t xml:space="preserve"> the baby’s cheek.</w:t>
      </w:r>
    </w:p>
    <w:p w14:paraId="589343FF" w14:textId="61031104" w:rsidR="00BE161F" w:rsidRPr="00741015" w:rsidRDefault="00BE161F" w:rsidP="00BA4B74">
      <w:pPr>
        <w:pStyle w:val="a"/>
        <w:numPr>
          <w:ilvl w:val="0"/>
          <w:numId w:val="0"/>
        </w:numPr>
        <w:ind w:left="840"/>
        <w:rPr>
          <w:szCs w:val="21"/>
        </w:rPr>
      </w:pPr>
      <w:r w:rsidRPr="00741015">
        <w:rPr>
          <w:szCs w:val="21"/>
        </w:rPr>
        <w:t>我伸手抚摸小宝宝的脸颊。</w:t>
      </w:r>
    </w:p>
    <w:p w14:paraId="5666D3D9" w14:textId="3A81098C" w:rsidR="00BE161F" w:rsidRPr="00BA4B74" w:rsidRDefault="00BE161F" w:rsidP="00BA4B74">
      <w:pPr>
        <w:pStyle w:val="a"/>
        <w:numPr>
          <w:ilvl w:val="0"/>
          <w:numId w:val="38"/>
        </w:numPr>
        <w:rPr>
          <w:szCs w:val="21"/>
        </w:rPr>
      </w:pPr>
      <w:r w:rsidRPr="00741015">
        <w:rPr>
          <w:b/>
          <w:bCs/>
          <w:szCs w:val="21"/>
        </w:rPr>
        <w:t xml:space="preserve">transparent: </w:t>
      </w:r>
      <w:r w:rsidRPr="00741015">
        <w:rPr>
          <w:i/>
          <w:iCs/>
          <w:szCs w:val="21"/>
        </w:rPr>
        <w:t>a</w:t>
      </w:r>
      <w:r w:rsidRPr="00741015">
        <w:rPr>
          <w:szCs w:val="21"/>
        </w:rPr>
        <w:t>. allowing light to pass through so that objects behind can be seen</w:t>
      </w:r>
      <w:r w:rsidR="00BA4B74">
        <w:rPr>
          <w:szCs w:val="21"/>
        </w:rPr>
        <w:t xml:space="preserve"> </w:t>
      </w:r>
      <w:r w:rsidRPr="00BA4B74">
        <w:rPr>
          <w:szCs w:val="21"/>
        </w:rPr>
        <w:t xml:space="preserve">clearly </w:t>
      </w:r>
      <w:r w:rsidRPr="00BA4B74">
        <w:rPr>
          <w:szCs w:val="21"/>
        </w:rPr>
        <w:t>透明的</w:t>
      </w:r>
    </w:p>
    <w:p w14:paraId="650F9E08" w14:textId="33FC1D89" w:rsidR="00BE161F" w:rsidRPr="00BA4B74" w:rsidRDefault="00BE161F" w:rsidP="00BA4B74">
      <w:pPr>
        <w:pStyle w:val="a"/>
        <w:numPr>
          <w:ilvl w:val="0"/>
          <w:numId w:val="0"/>
        </w:numPr>
        <w:ind w:leftChars="200" w:left="840" w:hangingChars="200" w:hanging="420"/>
        <w:rPr>
          <w:szCs w:val="21"/>
        </w:rPr>
      </w:pPr>
      <w:proofErr w:type="gramStart"/>
      <w:r w:rsidRPr="00741015">
        <w:rPr>
          <w:i/>
          <w:iCs/>
          <w:szCs w:val="21"/>
        </w:rPr>
        <w:t>e.g</w:t>
      </w:r>
      <w:proofErr w:type="gramEnd"/>
      <w:r w:rsidRPr="00741015">
        <w:rPr>
          <w:szCs w:val="21"/>
        </w:rPr>
        <w:t xml:space="preserve">. </w:t>
      </w:r>
      <w:r w:rsidRPr="00741015">
        <w:rPr>
          <w:i/>
          <w:iCs/>
          <w:szCs w:val="21"/>
        </w:rPr>
        <w:t>Transparent</w:t>
      </w:r>
      <w:r w:rsidRPr="00741015">
        <w:rPr>
          <w:szCs w:val="21"/>
        </w:rPr>
        <w:t xml:space="preserve"> plastic is often used for packaging foods, enabling the consumer to</w:t>
      </w:r>
      <w:r w:rsidR="00BA4B74">
        <w:rPr>
          <w:szCs w:val="21"/>
        </w:rPr>
        <w:t xml:space="preserve"> </w:t>
      </w:r>
      <w:r w:rsidRPr="00BA4B74">
        <w:rPr>
          <w:szCs w:val="21"/>
        </w:rPr>
        <w:t xml:space="preserve">see the product inside. </w:t>
      </w:r>
    </w:p>
    <w:p w14:paraId="232E8F85" w14:textId="75E621AB" w:rsidR="00BE161F" w:rsidRPr="00741015" w:rsidRDefault="00BE161F" w:rsidP="00BA4B74">
      <w:pPr>
        <w:pStyle w:val="a"/>
        <w:numPr>
          <w:ilvl w:val="0"/>
          <w:numId w:val="0"/>
        </w:numPr>
        <w:ind w:left="840"/>
        <w:rPr>
          <w:szCs w:val="21"/>
        </w:rPr>
      </w:pPr>
      <w:r w:rsidRPr="00741015">
        <w:rPr>
          <w:szCs w:val="21"/>
        </w:rPr>
        <w:t>透明塑料经常用于包装食品，这样的话消费者就能看到里面的食品。</w:t>
      </w:r>
    </w:p>
    <w:p w14:paraId="4C44A966" w14:textId="667A8D4A" w:rsidR="00BE161F" w:rsidRPr="00741015" w:rsidRDefault="00BE161F" w:rsidP="00BA4B74">
      <w:pPr>
        <w:pStyle w:val="a"/>
        <w:numPr>
          <w:ilvl w:val="0"/>
          <w:numId w:val="0"/>
        </w:numPr>
        <w:ind w:left="840"/>
        <w:rPr>
          <w:szCs w:val="21"/>
        </w:rPr>
      </w:pPr>
      <w:r w:rsidRPr="00741015">
        <w:rPr>
          <w:szCs w:val="21"/>
        </w:rPr>
        <w:t xml:space="preserve">Policies should be as </w:t>
      </w:r>
      <w:r w:rsidRPr="00741015">
        <w:rPr>
          <w:i/>
          <w:iCs/>
          <w:szCs w:val="21"/>
        </w:rPr>
        <w:t>transparent</w:t>
      </w:r>
      <w:r w:rsidRPr="00741015">
        <w:rPr>
          <w:szCs w:val="21"/>
        </w:rPr>
        <w:t xml:space="preserve"> as possible.</w:t>
      </w:r>
    </w:p>
    <w:p w14:paraId="01237DDC" w14:textId="73671355" w:rsidR="00BE161F" w:rsidRPr="00741015" w:rsidRDefault="00BE161F" w:rsidP="00BA4B74">
      <w:pPr>
        <w:pStyle w:val="a"/>
        <w:numPr>
          <w:ilvl w:val="0"/>
          <w:numId w:val="0"/>
        </w:numPr>
        <w:ind w:left="840"/>
        <w:rPr>
          <w:szCs w:val="21"/>
        </w:rPr>
      </w:pPr>
      <w:r w:rsidRPr="00741015">
        <w:rPr>
          <w:szCs w:val="21"/>
        </w:rPr>
        <w:t>政策应当尽可能透明。</w:t>
      </w:r>
    </w:p>
    <w:p w14:paraId="499FFF31" w14:textId="674D82FB" w:rsidR="00BE161F" w:rsidRPr="00741015" w:rsidRDefault="00BE161F" w:rsidP="00741015">
      <w:pPr>
        <w:pStyle w:val="a"/>
        <w:numPr>
          <w:ilvl w:val="0"/>
          <w:numId w:val="38"/>
        </w:numPr>
        <w:rPr>
          <w:szCs w:val="21"/>
        </w:rPr>
      </w:pPr>
      <w:r w:rsidRPr="00741015">
        <w:rPr>
          <w:b/>
          <w:bCs/>
          <w:szCs w:val="21"/>
        </w:rPr>
        <w:t>go broke:</w:t>
      </w:r>
      <w:r w:rsidRPr="00741015">
        <w:rPr>
          <w:szCs w:val="21"/>
        </w:rPr>
        <w:t xml:space="preserve"> have no money; go bankrupt </w:t>
      </w:r>
      <w:r w:rsidRPr="00741015">
        <w:rPr>
          <w:szCs w:val="21"/>
        </w:rPr>
        <w:t>一文不名，破产</w:t>
      </w:r>
    </w:p>
    <w:p w14:paraId="21D6DB5E" w14:textId="6327E2CA" w:rsidR="00BE161F" w:rsidRPr="00BA4B74" w:rsidRDefault="00BE161F" w:rsidP="00BA4B74">
      <w:pPr>
        <w:pStyle w:val="a"/>
        <w:numPr>
          <w:ilvl w:val="0"/>
          <w:numId w:val="0"/>
        </w:numPr>
        <w:ind w:leftChars="200" w:left="840" w:hangingChars="200" w:hanging="420"/>
        <w:rPr>
          <w:szCs w:val="21"/>
        </w:rPr>
      </w:pPr>
      <w:proofErr w:type="gramStart"/>
      <w:r w:rsidRPr="00741015">
        <w:rPr>
          <w:i/>
          <w:iCs/>
          <w:szCs w:val="21"/>
        </w:rPr>
        <w:t>e.g</w:t>
      </w:r>
      <w:proofErr w:type="gramEnd"/>
      <w:r w:rsidRPr="00741015">
        <w:rPr>
          <w:szCs w:val="21"/>
        </w:rPr>
        <w:t xml:space="preserve">. Many multinational companies </w:t>
      </w:r>
      <w:r w:rsidRPr="00741015">
        <w:rPr>
          <w:i/>
          <w:iCs/>
          <w:szCs w:val="21"/>
        </w:rPr>
        <w:t>went broke</w:t>
      </w:r>
      <w:r w:rsidRPr="00741015">
        <w:rPr>
          <w:szCs w:val="21"/>
        </w:rPr>
        <w:t xml:space="preserve"> during the financial crisis, not to</w:t>
      </w:r>
      <w:r w:rsidR="00BA4B74">
        <w:rPr>
          <w:szCs w:val="21"/>
        </w:rPr>
        <w:t xml:space="preserve"> </w:t>
      </w:r>
      <w:r w:rsidRPr="00BA4B74">
        <w:rPr>
          <w:szCs w:val="21"/>
        </w:rPr>
        <w:t xml:space="preserve">speak of small businesses. </w:t>
      </w:r>
    </w:p>
    <w:p w14:paraId="4AAA746C" w14:textId="0EE35615" w:rsidR="00BE161F" w:rsidRPr="00741015" w:rsidRDefault="00BE161F" w:rsidP="00BA4B74">
      <w:pPr>
        <w:pStyle w:val="a"/>
        <w:numPr>
          <w:ilvl w:val="0"/>
          <w:numId w:val="0"/>
        </w:numPr>
        <w:ind w:left="840"/>
        <w:rPr>
          <w:szCs w:val="21"/>
        </w:rPr>
      </w:pPr>
      <w:r w:rsidRPr="00741015">
        <w:rPr>
          <w:szCs w:val="21"/>
        </w:rPr>
        <w:t>金融危机中，许多跨国公司破产，更别提小企业了。</w:t>
      </w:r>
    </w:p>
    <w:p w14:paraId="084133D2" w14:textId="37E052BA" w:rsidR="00BE161F" w:rsidRPr="00741015" w:rsidRDefault="00BE161F" w:rsidP="00BA4B74">
      <w:pPr>
        <w:pStyle w:val="a"/>
        <w:numPr>
          <w:ilvl w:val="0"/>
          <w:numId w:val="0"/>
        </w:numPr>
        <w:ind w:left="840"/>
        <w:rPr>
          <w:szCs w:val="21"/>
        </w:rPr>
      </w:pPr>
      <w:r w:rsidRPr="00741015">
        <w:rPr>
          <w:szCs w:val="21"/>
        </w:rPr>
        <w:t xml:space="preserve">He invested all his money in stocks; unfortunately he made one wrong choice after another and finally </w:t>
      </w:r>
      <w:r w:rsidRPr="00741015">
        <w:rPr>
          <w:i/>
          <w:iCs/>
          <w:szCs w:val="21"/>
        </w:rPr>
        <w:t>went broke</w:t>
      </w:r>
      <w:r w:rsidRPr="00741015">
        <w:rPr>
          <w:szCs w:val="21"/>
        </w:rPr>
        <w:t>.</w:t>
      </w:r>
    </w:p>
    <w:p w14:paraId="486DB7EF" w14:textId="11043379" w:rsidR="00BE161F" w:rsidRPr="00741015" w:rsidRDefault="00BE161F" w:rsidP="00BA4B74">
      <w:pPr>
        <w:pStyle w:val="a"/>
        <w:numPr>
          <w:ilvl w:val="0"/>
          <w:numId w:val="0"/>
        </w:numPr>
        <w:ind w:left="840"/>
        <w:rPr>
          <w:szCs w:val="21"/>
        </w:rPr>
      </w:pPr>
      <w:r w:rsidRPr="00741015">
        <w:rPr>
          <w:szCs w:val="21"/>
        </w:rPr>
        <w:t>他把钱全部投资股票；不幸的是他选的都是烂股，最后一文不名。</w:t>
      </w:r>
    </w:p>
    <w:p w14:paraId="343631F4" w14:textId="35D9D414" w:rsidR="00BE161F" w:rsidRPr="00741015" w:rsidRDefault="00BE161F" w:rsidP="00741015">
      <w:pPr>
        <w:pStyle w:val="a"/>
        <w:numPr>
          <w:ilvl w:val="0"/>
          <w:numId w:val="38"/>
        </w:numPr>
        <w:rPr>
          <w:szCs w:val="21"/>
        </w:rPr>
      </w:pPr>
      <w:r w:rsidRPr="00741015">
        <w:rPr>
          <w:b/>
          <w:bCs/>
          <w:szCs w:val="21"/>
        </w:rPr>
        <w:t xml:space="preserve">hitherto: </w:t>
      </w:r>
      <w:r w:rsidRPr="00741015">
        <w:rPr>
          <w:i/>
          <w:iCs/>
          <w:szCs w:val="21"/>
        </w:rPr>
        <w:t>ad</w:t>
      </w:r>
      <w:r w:rsidRPr="00741015">
        <w:rPr>
          <w:szCs w:val="21"/>
        </w:rPr>
        <w:t>. (</w:t>
      </w:r>
      <w:proofErr w:type="spellStart"/>
      <w:r w:rsidRPr="00741015">
        <w:rPr>
          <w:i/>
          <w:iCs/>
          <w:szCs w:val="21"/>
        </w:rPr>
        <w:t>fml</w:t>
      </w:r>
      <w:proofErr w:type="spellEnd"/>
      <w:r w:rsidRPr="00741015">
        <w:rPr>
          <w:szCs w:val="21"/>
        </w:rPr>
        <w:t xml:space="preserve">) up to this time; until now </w:t>
      </w:r>
      <w:r w:rsidRPr="00741015">
        <w:rPr>
          <w:szCs w:val="21"/>
        </w:rPr>
        <w:t>迄今；到目前为止</w:t>
      </w:r>
      <w:r w:rsidRPr="00741015">
        <w:rPr>
          <w:szCs w:val="21"/>
        </w:rPr>
        <w:t xml:space="preserve"> </w:t>
      </w:r>
    </w:p>
    <w:p w14:paraId="1E272739" w14:textId="18DD19B7" w:rsidR="00BE161F" w:rsidRPr="00741015" w:rsidRDefault="00BE161F" w:rsidP="00CF6FA3">
      <w:pPr>
        <w:pStyle w:val="a"/>
        <w:numPr>
          <w:ilvl w:val="0"/>
          <w:numId w:val="0"/>
        </w:numPr>
        <w:ind w:left="420"/>
        <w:rPr>
          <w:szCs w:val="21"/>
        </w:rPr>
      </w:pPr>
      <w:proofErr w:type="gramStart"/>
      <w:r w:rsidRPr="00741015">
        <w:rPr>
          <w:i/>
          <w:iCs/>
          <w:szCs w:val="21"/>
        </w:rPr>
        <w:t>e.g</w:t>
      </w:r>
      <w:proofErr w:type="gramEnd"/>
      <w:r w:rsidRPr="00741015">
        <w:rPr>
          <w:szCs w:val="21"/>
        </w:rPr>
        <w:t xml:space="preserve">. The Hope Project sent money to students </w:t>
      </w:r>
      <w:r w:rsidRPr="00741015">
        <w:rPr>
          <w:i/>
          <w:iCs/>
          <w:szCs w:val="21"/>
        </w:rPr>
        <w:t>hitherto</w:t>
      </w:r>
      <w:r w:rsidRPr="00741015">
        <w:rPr>
          <w:szCs w:val="21"/>
        </w:rPr>
        <w:t xml:space="preserve"> unable to afford tuition.</w:t>
      </w:r>
    </w:p>
    <w:p w14:paraId="5F18776B" w14:textId="01BF2E8D" w:rsidR="00BE161F" w:rsidRPr="00741015" w:rsidRDefault="00BE161F" w:rsidP="00CF6FA3">
      <w:pPr>
        <w:pStyle w:val="a"/>
        <w:numPr>
          <w:ilvl w:val="0"/>
          <w:numId w:val="0"/>
        </w:numPr>
        <w:ind w:left="840"/>
        <w:rPr>
          <w:szCs w:val="21"/>
        </w:rPr>
      </w:pPr>
      <w:r w:rsidRPr="00741015">
        <w:rPr>
          <w:szCs w:val="21"/>
        </w:rPr>
        <w:t>希望工程把钱捐给迄今还付不起学费的学生。</w:t>
      </w:r>
    </w:p>
    <w:p w14:paraId="48AA292D" w14:textId="31BAF946" w:rsidR="00BE161F" w:rsidRPr="00741015" w:rsidRDefault="00BE161F" w:rsidP="00CF6FA3">
      <w:pPr>
        <w:pStyle w:val="a"/>
        <w:numPr>
          <w:ilvl w:val="0"/>
          <w:numId w:val="0"/>
        </w:numPr>
        <w:ind w:left="840"/>
        <w:rPr>
          <w:szCs w:val="21"/>
        </w:rPr>
      </w:pPr>
      <w:r w:rsidRPr="00741015">
        <w:rPr>
          <w:szCs w:val="21"/>
        </w:rPr>
        <w:t xml:space="preserve">He has </w:t>
      </w:r>
      <w:r w:rsidRPr="00741015">
        <w:rPr>
          <w:i/>
          <w:iCs/>
          <w:szCs w:val="21"/>
        </w:rPr>
        <w:t>hitherto</w:t>
      </w:r>
      <w:r w:rsidRPr="00741015">
        <w:rPr>
          <w:szCs w:val="21"/>
        </w:rPr>
        <w:t xml:space="preserve"> achieved great success in his career. </w:t>
      </w:r>
    </w:p>
    <w:p w14:paraId="42FA6D01" w14:textId="0396F4E5" w:rsidR="00BE161F" w:rsidRPr="00741015" w:rsidRDefault="00BE161F" w:rsidP="00CF6FA3">
      <w:pPr>
        <w:pStyle w:val="a"/>
        <w:numPr>
          <w:ilvl w:val="0"/>
          <w:numId w:val="0"/>
        </w:numPr>
        <w:ind w:left="840"/>
        <w:rPr>
          <w:szCs w:val="21"/>
        </w:rPr>
      </w:pPr>
      <w:r w:rsidRPr="00741015">
        <w:rPr>
          <w:szCs w:val="21"/>
        </w:rPr>
        <w:t>他的职业之路走到今天，可谓风生水起。</w:t>
      </w:r>
    </w:p>
    <w:p w14:paraId="3F1B92FF" w14:textId="7F595DEE" w:rsidR="00957779" w:rsidRPr="00741015" w:rsidRDefault="00957779" w:rsidP="00741015">
      <w:pPr>
        <w:pStyle w:val="a"/>
        <w:numPr>
          <w:ilvl w:val="0"/>
          <w:numId w:val="38"/>
        </w:numPr>
        <w:rPr>
          <w:szCs w:val="21"/>
        </w:rPr>
      </w:pPr>
      <w:r w:rsidRPr="00741015">
        <w:rPr>
          <w:b/>
          <w:bCs/>
          <w:szCs w:val="21"/>
        </w:rPr>
        <w:t>trim:</w:t>
      </w:r>
      <w:r w:rsidRPr="00741015">
        <w:rPr>
          <w:szCs w:val="21"/>
        </w:rPr>
        <w:t xml:space="preserve"> </w:t>
      </w:r>
      <w:proofErr w:type="spellStart"/>
      <w:r w:rsidRPr="00741015">
        <w:rPr>
          <w:i/>
          <w:iCs/>
          <w:szCs w:val="21"/>
        </w:rPr>
        <w:t>vt</w:t>
      </w:r>
      <w:r w:rsidRPr="00741015">
        <w:rPr>
          <w:szCs w:val="21"/>
        </w:rPr>
        <w:t>.</w:t>
      </w:r>
      <w:proofErr w:type="spellEnd"/>
      <w:r w:rsidRPr="00741015">
        <w:rPr>
          <w:szCs w:val="21"/>
        </w:rPr>
        <w:t xml:space="preserve"> get the better of (sb.), typically by cheating them out of money; cut off irregular or unwanted parts </w:t>
      </w:r>
      <w:r w:rsidRPr="00741015">
        <w:rPr>
          <w:szCs w:val="21"/>
        </w:rPr>
        <w:t>击败；修剪</w:t>
      </w:r>
    </w:p>
    <w:p w14:paraId="1FE3080C" w14:textId="4E75AD5D" w:rsidR="00957779" w:rsidRPr="00741015" w:rsidRDefault="00957779" w:rsidP="00CF6FA3">
      <w:pPr>
        <w:pStyle w:val="a"/>
        <w:numPr>
          <w:ilvl w:val="0"/>
          <w:numId w:val="0"/>
        </w:numPr>
        <w:ind w:left="420"/>
        <w:rPr>
          <w:szCs w:val="21"/>
        </w:rPr>
      </w:pPr>
      <w:proofErr w:type="gramStart"/>
      <w:r w:rsidRPr="00741015">
        <w:rPr>
          <w:i/>
          <w:iCs/>
          <w:szCs w:val="21"/>
        </w:rPr>
        <w:t>e.g</w:t>
      </w:r>
      <w:proofErr w:type="gramEnd"/>
      <w:r w:rsidRPr="00741015">
        <w:rPr>
          <w:szCs w:val="21"/>
        </w:rPr>
        <w:t xml:space="preserve">. They were </w:t>
      </w:r>
      <w:r w:rsidRPr="00741015">
        <w:rPr>
          <w:i/>
          <w:iCs/>
          <w:szCs w:val="21"/>
        </w:rPr>
        <w:t>trimmed</w:t>
      </w:r>
      <w:r w:rsidRPr="00741015">
        <w:rPr>
          <w:szCs w:val="21"/>
        </w:rPr>
        <w:t xml:space="preserve"> by 3 goals to 2.</w:t>
      </w:r>
    </w:p>
    <w:p w14:paraId="63B86BCE" w14:textId="4A96A8BD" w:rsidR="00957779" w:rsidRPr="00741015" w:rsidRDefault="00957779" w:rsidP="00CF6FA3">
      <w:pPr>
        <w:pStyle w:val="a"/>
        <w:numPr>
          <w:ilvl w:val="0"/>
          <w:numId w:val="0"/>
        </w:numPr>
        <w:ind w:left="840"/>
        <w:rPr>
          <w:szCs w:val="21"/>
        </w:rPr>
      </w:pPr>
      <w:r w:rsidRPr="00741015">
        <w:rPr>
          <w:szCs w:val="21"/>
        </w:rPr>
        <w:t>对手三比二打败了他们。</w:t>
      </w:r>
    </w:p>
    <w:p w14:paraId="350CA790" w14:textId="67C4EC7C" w:rsidR="00957779" w:rsidRPr="00741015" w:rsidRDefault="00957779" w:rsidP="00CF6FA3">
      <w:pPr>
        <w:pStyle w:val="a"/>
        <w:numPr>
          <w:ilvl w:val="0"/>
          <w:numId w:val="0"/>
        </w:numPr>
        <w:ind w:left="840"/>
        <w:rPr>
          <w:szCs w:val="21"/>
        </w:rPr>
      </w:pPr>
      <w:r w:rsidRPr="00741015">
        <w:rPr>
          <w:szCs w:val="21"/>
        </w:rPr>
        <w:lastRenderedPageBreak/>
        <w:t xml:space="preserve">My friend </w:t>
      </w:r>
      <w:r w:rsidRPr="00741015">
        <w:rPr>
          <w:i/>
          <w:iCs/>
          <w:szCs w:val="21"/>
        </w:rPr>
        <w:t>trimmed</w:t>
      </w:r>
      <w:r w:rsidRPr="00741015">
        <w:rPr>
          <w:szCs w:val="21"/>
        </w:rPr>
        <w:t xml:space="preserve"> my hair last week.</w:t>
      </w:r>
    </w:p>
    <w:p w14:paraId="4184FE1A" w14:textId="50154297" w:rsidR="00957779" w:rsidRPr="00741015" w:rsidRDefault="00957779" w:rsidP="00CF6FA3">
      <w:pPr>
        <w:pStyle w:val="a"/>
        <w:numPr>
          <w:ilvl w:val="0"/>
          <w:numId w:val="0"/>
        </w:numPr>
        <w:ind w:left="840"/>
        <w:rPr>
          <w:szCs w:val="21"/>
        </w:rPr>
      </w:pPr>
      <w:r w:rsidRPr="00741015">
        <w:rPr>
          <w:szCs w:val="21"/>
        </w:rPr>
        <w:t>上周，我朋友帮我修剪了头发。</w:t>
      </w:r>
    </w:p>
    <w:p w14:paraId="26150D87" w14:textId="31EBFE50" w:rsidR="00957779" w:rsidRPr="00741015" w:rsidRDefault="00957779" w:rsidP="00741015">
      <w:pPr>
        <w:pStyle w:val="a"/>
        <w:numPr>
          <w:ilvl w:val="0"/>
          <w:numId w:val="38"/>
        </w:numPr>
        <w:rPr>
          <w:szCs w:val="21"/>
        </w:rPr>
      </w:pPr>
      <w:r w:rsidRPr="00741015">
        <w:rPr>
          <w:b/>
          <w:bCs/>
          <w:szCs w:val="21"/>
        </w:rPr>
        <w:t>down and out:</w:t>
      </w:r>
      <w:r w:rsidRPr="00741015">
        <w:rPr>
          <w:szCs w:val="21"/>
        </w:rPr>
        <w:t xml:space="preserve"> without any means of livelihood </w:t>
      </w:r>
      <w:r w:rsidRPr="00741015">
        <w:rPr>
          <w:szCs w:val="21"/>
        </w:rPr>
        <w:t>穷困潦倒</w:t>
      </w:r>
    </w:p>
    <w:p w14:paraId="10B4C4F8" w14:textId="11F6E938" w:rsidR="00957779" w:rsidRPr="00741015" w:rsidRDefault="00957779" w:rsidP="00CF6FA3">
      <w:pPr>
        <w:pStyle w:val="a"/>
        <w:numPr>
          <w:ilvl w:val="0"/>
          <w:numId w:val="0"/>
        </w:numPr>
        <w:ind w:left="420"/>
        <w:rPr>
          <w:szCs w:val="21"/>
        </w:rPr>
      </w:pPr>
      <w:proofErr w:type="gramStart"/>
      <w:r w:rsidRPr="00741015">
        <w:rPr>
          <w:i/>
          <w:iCs/>
          <w:szCs w:val="21"/>
        </w:rPr>
        <w:t>e.g</w:t>
      </w:r>
      <w:proofErr w:type="gramEnd"/>
      <w:r w:rsidRPr="00741015">
        <w:rPr>
          <w:szCs w:val="21"/>
        </w:rPr>
        <w:t xml:space="preserve">. When he was </w:t>
      </w:r>
      <w:r w:rsidRPr="00741015">
        <w:rPr>
          <w:i/>
          <w:iCs/>
          <w:szCs w:val="21"/>
        </w:rPr>
        <w:t>down and out</w:t>
      </w:r>
      <w:r w:rsidRPr="00741015">
        <w:rPr>
          <w:szCs w:val="21"/>
        </w:rPr>
        <w:t xml:space="preserve">, none of his friends gave him a helping hand. </w:t>
      </w:r>
    </w:p>
    <w:p w14:paraId="01F5182B" w14:textId="088F0344" w:rsidR="00957779" w:rsidRPr="00741015" w:rsidRDefault="00957779" w:rsidP="00CF6FA3">
      <w:pPr>
        <w:pStyle w:val="a"/>
        <w:numPr>
          <w:ilvl w:val="0"/>
          <w:numId w:val="0"/>
        </w:numPr>
        <w:ind w:left="840"/>
        <w:rPr>
          <w:szCs w:val="21"/>
        </w:rPr>
      </w:pPr>
      <w:r w:rsidRPr="00741015">
        <w:rPr>
          <w:szCs w:val="21"/>
        </w:rPr>
        <w:t>他穷困潦倒之时，没有一个朋友帮助他。</w:t>
      </w:r>
    </w:p>
    <w:p w14:paraId="32ACD455" w14:textId="53C3EA8E" w:rsidR="00957779" w:rsidRPr="00741015" w:rsidRDefault="00957779" w:rsidP="00CF6FA3">
      <w:pPr>
        <w:pStyle w:val="a"/>
        <w:numPr>
          <w:ilvl w:val="0"/>
          <w:numId w:val="0"/>
        </w:numPr>
        <w:ind w:left="840"/>
        <w:rPr>
          <w:szCs w:val="21"/>
        </w:rPr>
      </w:pPr>
      <w:r w:rsidRPr="00741015">
        <w:rPr>
          <w:szCs w:val="21"/>
        </w:rPr>
        <w:t xml:space="preserve">Shortly after his company was declared bankrupt, John became </w:t>
      </w:r>
      <w:r w:rsidRPr="00741015">
        <w:rPr>
          <w:i/>
          <w:iCs/>
          <w:szCs w:val="21"/>
        </w:rPr>
        <w:t>down and out</w:t>
      </w:r>
      <w:r w:rsidRPr="00741015">
        <w:rPr>
          <w:szCs w:val="21"/>
        </w:rPr>
        <w:t xml:space="preserve">. </w:t>
      </w:r>
    </w:p>
    <w:p w14:paraId="2B5A88E4" w14:textId="53CC527E" w:rsidR="00957779" w:rsidRPr="00741015" w:rsidRDefault="00957779" w:rsidP="00CF6FA3">
      <w:pPr>
        <w:pStyle w:val="a"/>
        <w:numPr>
          <w:ilvl w:val="0"/>
          <w:numId w:val="0"/>
        </w:numPr>
        <w:ind w:left="840"/>
        <w:rPr>
          <w:szCs w:val="21"/>
        </w:rPr>
      </w:pPr>
      <w:r w:rsidRPr="00741015">
        <w:rPr>
          <w:szCs w:val="21"/>
        </w:rPr>
        <w:t>约翰在自己的公司宣布破产后不久就穷困潦倒了。</w:t>
      </w:r>
    </w:p>
    <w:p w14:paraId="4B424C4C" w14:textId="2CC5FBBE" w:rsidR="00957779" w:rsidRPr="00741015" w:rsidRDefault="00957779" w:rsidP="00741015">
      <w:pPr>
        <w:pStyle w:val="a"/>
        <w:numPr>
          <w:ilvl w:val="0"/>
          <w:numId w:val="38"/>
        </w:numPr>
        <w:rPr>
          <w:szCs w:val="21"/>
        </w:rPr>
      </w:pPr>
      <w:r w:rsidRPr="00741015">
        <w:rPr>
          <w:b/>
          <w:bCs/>
          <w:szCs w:val="21"/>
        </w:rPr>
        <w:t xml:space="preserve">commit: </w:t>
      </w:r>
      <w:proofErr w:type="spellStart"/>
      <w:r w:rsidRPr="00741015">
        <w:rPr>
          <w:i/>
          <w:iCs/>
          <w:szCs w:val="21"/>
        </w:rPr>
        <w:t>vt</w:t>
      </w:r>
      <w:r w:rsidRPr="00741015">
        <w:rPr>
          <w:szCs w:val="21"/>
        </w:rPr>
        <w:t>.</w:t>
      </w:r>
      <w:proofErr w:type="spellEnd"/>
      <w:r w:rsidRPr="00741015">
        <w:rPr>
          <w:szCs w:val="21"/>
        </w:rPr>
        <w:t xml:space="preserve"> do sth. illegal or bad </w:t>
      </w:r>
      <w:r w:rsidRPr="00741015">
        <w:rPr>
          <w:szCs w:val="21"/>
        </w:rPr>
        <w:t>犯（罪），做（坏事）</w:t>
      </w:r>
    </w:p>
    <w:p w14:paraId="4975E5A9" w14:textId="0020061E" w:rsidR="00957779" w:rsidRPr="00741015" w:rsidRDefault="00957779" w:rsidP="00CF6FA3">
      <w:pPr>
        <w:pStyle w:val="a"/>
        <w:numPr>
          <w:ilvl w:val="0"/>
          <w:numId w:val="0"/>
        </w:numPr>
        <w:ind w:left="420"/>
        <w:rPr>
          <w:szCs w:val="21"/>
        </w:rPr>
      </w:pPr>
      <w:proofErr w:type="gramStart"/>
      <w:r w:rsidRPr="00741015">
        <w:rPr>
          <w:i/>
          <w:iCs/>
          <w:szCs w:val="21"/>
        </w:rPr>
        <w:t>e.g</w:t>
      </w:r>
      <w:proofErr w:type="gramEnd"/>
      <w:r w:rsidRPr="00741015">
        <w:rPr>
          <w:szCs w:val="21"/>
        </w:rPr>
        <w:t xml:space="preserve">. It took the jury five hours to decide Gerard had </w:t>
      </w:r>
      <w:r w:rsidRPr="00741015">
        <w:rPr>
          <w:i/>
          <w:iCs/>
          <w:szCs w:val="21"/>
        </w:rPr>
        <w:t>committed</w:t>
      </w:r>
      <w:r w:rsidRPr="00741015">
        <w:rPr>
          <w:szCs w:val="21"/>
        </w:rPr>
        <w:t xml:space="preserve"> murder. </w:t>
      </w:r>
    </w:p>
    <w:p w14:paraId="4AF86D5E" w14:textId="2BB9D1BB" w:rsidR="00957779" w:rsidRPr="00741015" w:rsidRDefault="00957779" w:rsidP="00CF6FA3">
      <w:pPr>
        <w:pStyle w:val="a"/>
        <w:numPr>
          <w:ilvl w:val="0"/>
          <w:numId w:val="0"/>
        </w:numPr>
        <w:ind w:left="840"/>
        <w:rPr>
          <w:szCs w:val="21"/>
        </w:rPr>
      </w:pPr>
      <w:r w:rsidRPr="00741015">
        <w:rPr>
          <w:szCs w:val="21"/>
        </w:rPr>
        <w:t>经过</w:t>
      </w:r>
      <w:r w:rsidRPr="00741015">
        <w:rPr>
          <w:szCs w:val="21"/>
        </w:rPr>
        <w:t>5</w:t>
      </w:r>
      <w:r w:rsidRPr="00741015">
        <w:rPr>
          <w:szCs w:val="21"/>
        </w:rPr>
        <w:t>个小时的讨论，陪审团认定杰拉德犯有杀人罪。</w:t>
      </w:r>
    </w:p>
    <w:p w14:paraId="37889B59" w14:textId="7A5B01FF" w:rsidR="00957779" w:rsidRPr="00741015" w:rsidRDefault="00957779" w:rsidP="00CF6FA3">
      <w:pPr>
        <w:pStyle w:val="a"/>
        <w:numPr>
          <w:ilvl w:val="0"/>
          <w:numId w:val="0"/>
        </w:numPr>
        <w:ind w:left="840"/>
        <w:rPr>
          <w:szCs w:val="21"/>
        </w:rPr>
      </w:pPr>
      <w:r w:rsidRPr="00741015">
        <w:rPr>
          <w:szCs w:val="21"/>
        </w:rPr>
        <w:t xml:space="preserve">There are unconfirmed reports that Jack tried to </w:t>
      </w:r>
      <w:r w:rsidRPr="00741015">
        <w:rPr>
          <w:i/>
          <w:iCs/>
          <w:szCs w:val="21"/>
        </w:rPr>
        <w:t>commit</w:t>
      </w:r>
      <w:r w:rsidRPr="00741015">
        <w:rPr>
          <w:szCs w:val="21"/>
        </w:rPr>
        <w:t xml:space="preserve"> suicide. </w:t>
      </w:r>
    </w:p>
    <w:p w14:paraId="0EBC63E7" w14:textId="27137DCC" w:rsidR="00957779" w:rsidRPr="00741015" w:rsidRDefault="00957779" w:rsidP="00CF6FA3">
      <w:pPr>
        <w:pStyle w:val="a"/>
        <w:numPr>
          <w:ilvl w:val="0"/>
          <w:numId w:val="0"/>
        </w:numPr>
        <w:ind w:left="840"/>
        <w:rPr>
          <w:szCs w:val="21"/>
        </w:rPr>
      </w:pPr>
      <w:r w:rsidRPr="00741015">
        <w:rPr>
          <w:szCs w:val="21"/>
        </w:rPr>
        <w:t>有未经证实的</w:t>
      </w:r>
      <w:proofErr w:type="gramStart"/>
      <w:r w:rsidRPr="00741015">
        <w:rPr>
          <w:szCs w:val="21"/>
        </w:rPr>
        <w:t>报道说杰克</w:t>
      </w:r>
      <w:proofErr w:type="gramEnd"/>
      <w:r w:rsidRPr="00741015">
        <w:rPr>
          <w:szCs w:val="21"/>
        </w:rPr>
        <w:t>曾试图自杀。</w:t>
      </w:r>
    </w:p>
    <w:p w14:paraId="036D5239" w14:textId="3F04C6C8" w:rsidR="00957779" w:rsidRPr="00CF6FA3" w:rsidRDefault="00957779" w:rsidP="00CF6FA3">
      <w:pPr>
        <w:pStyle w:val="a"/>
        <w:numPr>
          <w:ilvl w:val="0"/>
          <w:numId w:val="38"/>
        </w:numPr>
        <w:rPr>
          <w:szCs w:val="21"/>
        </w:rPr>
      </w:pPr>
      <w:r w:rsidRPr="00741015">
        <w:rPr>
          <w:b/>
          <w:bCs/>
          <w:szCs w:val="21"/>
        </w:rPr>
        <w:t>be/go/fall (all) to pieces:</w:t>
      </w:r>
      <w:r w:rsidRPr="00741015">
        <w:rPr>
          <w:szCs w:val="21"/>
        </w:rPr>
        <w:t xml:space="preserve"> lose one</w:t>
      </w:r>
      <w:proofErr w:type="gramStart"/>
      <w:r w:rsidRPr="00741015">
        <w:rPr>
          <w:szCs w:val="21"/>
        </w:rPr>
        <w:t>’</w:t>
      </w:r>
      <w:proofErr w:type="gramEnd"/>
      <w:r w:rsidRPr="00741015">
        <w:rPr>
          <w:szCs w:val="21"/>
        </w:rPr>
        <w:t xml:space="preserve">s emotional or mental composure; fall apart </w:t>
      </w:r>
      <w:r w:rsidRPr="00741015">
        <w:rPr>
          <w:szCs w:val="21"/>
        </w:rPr>
        <w:t>崩溃，</w:t>
      </w:r>
      <w:r w:rsidRPr="00CF6FA3">
        <w:rPr>
          <w:szCs w:val="21"/>
        </w:rPr>
        <w:t>垮掉</w:t>
      </w:r>
    </w:p>
    <w:p w14:paraId="13F80DBB" w14:textId="7C9E5F79" w:rsidR="00957779" w:rsidRPr="00741015" w:rsidRDefault="00957779" w:rsidP="00CF6FA3">
      <w:pPr>
        <w:pStyle w:val="a"/>
        <w:numPr>
          <w:ilvl w:val="0"/>
          <w:numId w:val="0"/>
        </w:numPr>
        <w:ind w:left="420"/>
        <w:rPr>
          <w:szCs w:val="21"/>
        </w:rPr>
      </w:pPr>
      <w:proofErr w:type="gramStart"/>
      <w:r w:rsidRPr="00741015">
        <w:rPr>
          <w:i/>
          <w:iCs/>
          <w:szCs w:val="21"/>
        </w:rPr>
        <w:t>e.g</w:t>
      </w:r>
      <w:proofErr w:type="gramEnd"/>
      <w:r w:rsidRPr="00741015">
        <w:rPr>
          <w:szCs w:val="21"/>
        </w:rPr>
        <w:t xml:space="preserve">. In this novel, a housewife </w:t>
      </w:r>
      <w:r w:rsidRPr="00741015">
        <w:rPr>
          <w:i/>
          <w:iCs/>
          <w:szCs w:val="21"/>
        </w:rPr>
        <w:t xml:space="preserve">was all to pieces </w:t>
      </w:r>
      <w:r w:rsidRPr="00741015">
        <w:rPr>
          <w:szCs w:val="21"/>
        </w:rPr>
        <w:t>as one disaster struck after another.</w:t>
      </w:r>
    </w:p>
    <w:p w14:paraId="2E337B2D" w14:textId="66306677" w:rsidR="00957779" w:rsidRPr="00741015" w:rsidRDefault="00957779" w:rsidP="00CF6FA3">
      <w:pPr>
        <w:pStyle w:val="a"/>
        <w:numPr>
          <w:ilvl w:val="0"/>
          <w:numId w:val="0"/>
        </w:numPr>
        <w:ind w:left="840"/>
        <w:rPr>
          <w:szCs w:val="21"/>
        </w:rPr>
      </w:pPr>
      <w:r w:rsidRPr="00741015">
        <w:rPr>
          <w:szCs w:val="21"/>
        </w:rPr>
        <w:t>在这部小说里，一位家庭主妇在接踵而来的灾难打击之下崩溃了。</w:t>
      </w:r>
    </w:p>
    <w:p w14:paraId="67364B85" w14:textId="11459678" w:rsidR="00957779" w:rsidRPr="00CF6FA3" w:rsidRDefault="00957779" w:rsidP="00CF6FA3">
      <w:pPr>
        <w:pStyle w:val="a"/>
        <w:numPr>
          <w:ilvl w:val="0"/>
          <w:numId w:val="0"/>
        </w:numPr>
        <w:ind w:left="840"/>
        <w:rPr>
          <w:szCs w:val="21"/>
        </w:rPr>
      </w:pPr>
      <w:r w:rsidRPr="00741015">
        <w:rPr>
          <w:szCs w:val="21"/>
        </w:rPr>
        <w:t xml:space="preserve">She nearly </w:t>
      </w:r>
      <w:r w:rsidRPr="00741015">
        <w:rPr>
          <w:i/>
          <w:iCs/>
          <w:szCs w:val="21"/>
        </w:rPr>
        <w:t>went to pieces</w:t>
      </w:r>
      <w:r w:rsidRPr="00741015">
        <w:rPr>
          <w:szCs w:val="21"/>
        </w:rPr>
        <w:t xml:space="preserve"> when she heard that her husband was among those</w:t>
      </w:r>
      <w:r w:rsidR="00CF6FA3">
        <w:rPr>
          <w:szCs w:val="21"/>
        </w:rPr>
        <w:t xml:space="preserve"> </w:t>
      </w:r>
      <w:r w:rsidRPr="00CF6FA3">
        <w:rPr>
          <w:szCs w:val="21"/>
        </w:rPr>
        <w:t xml:space="preserve">buried in the ruins of the World Trade Center. </w:t>
      </w:r>
    </w:p>
    <w:p w14:paraId="28FC2760" w14:textId="4246769E" w:rsidR="00957779" w:rsidRPr="00741015" w:rsidRDefault="00957779" w:rsidP="00CF6FA3">
      <w:pPr>
        <w:pStyle w:val="a"/>
        <w:numPr>
          <w:ilvl w:val="0"/>
          <w:numId w:val="0"/>
        </w:numPr>
        <w:ind w:left="840"/>
        <w:rPr>
          <w:szCs w:val="21"/>
        </w:rPr>
      </w:pPr>
      <w:r w:rsidRPr="00741015">
        <w:rPr>
          <w:szCs w:val="21"/>
        </w:rPr>
        <w:t>听说自己的丈夫是被埋在世贸中心废墟下的人之一，她悲痛得不能自已。</w:t>
      </w:r>
    </w:p>
    <w:p w14:paraId="6C7F6397" w14:textId="05C9D7A0" w:rsidR="00957779" w:rsidRPr="00741015" w:rsidRDefault="00957779" w:rsidP="00CF6FA3">
      <w:pPr>
        <w:pStyle w:val="a"/>
        <w:numPr>
          <w:ilvl w:val="0"/>
          <w:numId w:val="0"/>
        </w:numPr>
        <w:ind w:left="840"/>
        <w:rPr>
          <w:szCs w:val="21"/>
        </w:rPr>
      </w:pPr>
      <w:r w:rsidRPr="00741015">
        <w:rPr>
          <w:szCs w:val="21"/>
        </w:rPr>
        <w:t xml:space="preserve">When he heard the bad news, he just </w:t>
      </w:r>
      <w:r w:rsidRPr="00741015">
        <w:rPr>
          <w:i/>
          <w:iCs/>
          <w:szCs w:val="21"/>
        </w:rPr>
        <w:t>fell to pieces</w:t>
      </w:r>
      <w:r w:rsidRPr="00741015">
        <w:rPr>
          <w:szCs w:val="21"/>
        </w:rPr>
        <w:t xml:space="preserve">. </w:t>
      </w:r>
    </w:p>
    <w:p w14:paraId="6E1C9043" w14:textId="31674CF0" w:rsidR="00957779" w:rsidRPr="00741015" w:rsidRDefault="00957779" w:rsidP="00CF6FA3">
      <w:pPr>
        <w:pStyle w:val="a"/>
        <w:numPr>
          <w:ilvl w:val="0"/>
          <w:numId w:val="0"/>
        </w:numPr>
        <w:ind w:left="840"/>
        <w:rPr>
          <w:szCs w:val="21"/>
        </w:rPr>
      </w:pPr>
      <w:r w:rsidRPr="00741015">
        <w:rPr>
          <w:szCs w:val="21"/>
        </w:rPr>
        <w:t>听到这一坏消息时，他一下子就崩溃了。</w:t>
      </w:r>
    </w:p>
    <w:p w14:paraId="5823DEF7" w14:textId="7319E1A2" w:rsidR="00957779" w:rsidRPr="003529F2" w:rsidRDefault="00957779" w:rsidP="003529F2">
      <w:pPr>
        <w:pStyle w:val="a"/>
        <w:numPr>
          <w:ilvl w:val="0"/>
          <w:numId w:val="38"/>
        </w:numPr>
        <w:rPr>
          <w:szCs w:val="21"/>
        </w:rPr>
      </w:pPr>
      <w:r w:rsidRPr="00741015">
        <w:rPr>
          <w:b/>
          <w:bCs/>
          <w:szCs w:val="21"/>
        </w:rPr>
        <w:t xml:space="preserve">insane: </w:t>
      </w:r>
      <w:r w:rsidRPr="00741015">
        <w:rPr>
          <w:i/>
          <w:iCs/>
          <w:szCs w:val="21"/>
        </w:rPr>
        <w:t>a</w:t>
      </w:r>
      <w:r w:rsidRPr="00741015">
        <w:rPr>
          <w:szCs w:val="21"/>
        </w:rPr>
        <w:t>. (</w:t>
      </w:r>
      <w:proofErr w:type="spellStart"/>
      <w:r w:rsidRPr="00741015">
        <w:rPr>
          <w:i/>
          <w:iCs/>
          <w:szCs w:val="21"/>
        </w:rPr>
        <w:t>infml</w:t>
      </w:r>
      <w:proofErr w:type="spellEnd"/>
      <w:r w:rsidRPr="00741015">
        <w:rPr>
          <w:szCs w:val="21"/>
        </w:rPr>
        <w:t xml:space="preserve">) very stupid; absurd; permanently and seriously mentally ill </w:t>
      </w:r>
      <w:r w:rsidRPr="00741015">
        <w:rPr>
          <w:szCs w:val="21"/>
        </w:rPr>
        <w:t>蠢极的，</w:t>
      </w:r>
      <w:r w:rsidRPr="003529F2">
        <w:rPr>
          <w:szCs w:val="21"/>
        </w:rPr>
        <w:t>荒唐的；精神错乱的</w:t>
      </w:r>
    </w:p>
    <w:p w14:paraId="732DA090" w14:textId="5C451404" w:rsidR="00957779" w:rsidRPr="00741015" w:rsidRDefault="00957779" w:rsidP="003529F2">
      <w:pPr>
        <w:pStyle w:val="a"/>
        <w:numPr>
          <w:ilvl w:val="0"/>
          <w:numId w:val="0"/>
        </w:numPr>
        <w:ind w:left="420"/>
        <w:rPr>
          <w:szCs w:val="21"/>
        </w:rPr>
      </w:pPr>
      <w:proofErr w:type="gramStart"/>
      <w:r w:rsidRPr="00741015">
        <w:rPr>
          <w:i/>
          <w:iCs/>
          <w:szCs w:val="21"/>
        </w:rPr>
        <w:t>e.g</w:t>
      </w:r>
      <w:proofErr w:type="gramEnd"/>
      <w:r w:rsidRPr="00741015">
        <w:rPr>
          <w:szCs w:val="21"/>
        </w:rPr>
        <w:t xml:space="preserve">. You would be </w:t>
      </w:r>
      <w:r w:rsidRPr="00741015">
        <w:rPr>
          <w:i/>
          <w:iCs/>
          <w:szCs w:val="21"/>
        </w:rPr>
        <w:t xml:space="preserve">insane </w:t>
      </w:r>
      <w:r w:rsidRPr="00741015">
        <w:rPr>
          <w:szCs w:val="21"/>
        </w:rPr>
        <w:t>to refuse the invitation to attend the conference.</w:t>
      </w:r>
    </w:p>
    <w:p w14:paraId="3875B7AA" w14:textId="4FAA2D7F" w:rsidR="00957779" w:rsidRPr="00741015" w:rsidRDefault="00957779" w:rsidP="003529F2">
      <w:pPr>
        <w:pStyle w:val="a"/>
        <w:numPr>
          <w:ilvl w:val="0"/>
          <w:numId w:val="0"/>
        </w:numPr>
        <w:ind w:left="840"/>
        <w:rPr>
          <w:szCs w:val="21"/>
        </w:rPr>
      </w:pPr>
      <w:r w:rsidRPr="00741015">
        <w:rPr>
          <w:szCs w:val="21"/>
        </w:rPr>
        <w:t>要是你拒绝受邀参加这个会议，你一定是犯傻。</w:t>
      </w:r>
    </w:p>
    <w:p w14:paraId="1713B845" w14:textId="52D8CA74" w:rsidR="00957779" w:rsidRPr="00741015" w:rsidRDefault="00957779" w:rsidP="003529F2">
      <w:pPr>
        <w:pStyle w:val="a"/>
        <w:numPr>
          <w:ilvl w:val="0"/>
          <w:numId w:val="0"/>
        </w:numPr>
        <w:ind w:left="840"/>
        <w:rPr>
          <w:szCs w:val="21"/>
        </w:rPr>
      </w:pPr>
      <w:r w:rsidRPr="00741015">
        <w:rPr>
          <w:szCs w:val="21"/>
        </w:rPr>
        <w:t xml:space="preserve">Fan </w:t>
      </w:r>
      <w:proofErr w:type="spellStart"/>
      <w:r w:rsidRPr="00741015">
        <w:rPr>
          <w:szCs w:val="21"/>
        </w:rPr>
        <w:t>Jin</w:t>
      </w:r>
      <w:proofErr w:type="spellEnd"/>
      <w:r w:rsidRPr="00741015">
        <w:rPr>
          <w:szCs w:val="21"/>
        </w:rPr>
        <w:t xml:space="preserve"> went </w:t>
      </w:r>
      <w:r w:rsidRPr="00741015">
        <w:rPr>
          <w:i/>
          <w:iCs/>
          <w:szCs w:val="21"/>
        </w:rPr>
        <w:t>insane</w:t>
      </w:r>
      <w:r w:rsidRPr="00741015">
        <w:rPr>
          <w:szCs w:val="21"/>
        </w:rPr>
        <w:t xml:space="preserve"> upon learning he had passed the provincial examination. </w:t>
      </w:r>
    </w:p>
    <w:p w14:paraId="6A90FBCA" w14:textId="519A5328" w:rsidR="00957779" w:rsidRPr="00741015" w:rsidRDefault="00957779" w:rsidP="003529F2">
      <w:pPr>
        <w:pStyle w:val="a"/>
        <w:numPr>
          <w:ilvl w:val="0"/>
          <w:numId w:val="0"/>
        </w:numPr>
        <w:ind w:left="840"/>
        <w:rPr>
          <w:szCs w:val="21"/>
        </w:rPr>
      </w:pPr>
      <w:r w:rsidRPr="00741015">
        <w:rPr>
          <w:szCs w:val="21"/>
        </w:rPr>
        <w:t>范进</w:t>
      </w:r>
      <w:r w:rsidR="003F423F">
        <w:rPr>
          <w:szCs w:val="21"/>
        </w:rPr>
        <w:t>得知自己</w:t>
      </w:r>
      <w:bookmarkStart w:id="0" w:name="_GoBack"/>
      <w:bookmarkEnd w:id="0"/>
      <w:r w:rsidRPr="00741015">
        <w:rPr>
          <w:szCs w:val="21"/>
        </w:rPr>
        <w:t>中举后发疯了。</w:t>
      </w:r>
    </w:p>
    <w:p w14:paraId="57187496" w14:textId="41BADFC2" w:rsidR="00957779" w:rsidRPr="00741015" w:rsidRDefault="00957779" w:rsidP="00741015">
      <w:pPr>
        <w:pStyle w:val="a"/>
        <w:numPr>
          <w:ilvl w:val="0"/>
          <w:numId w:val="38"/>
        </w:numPr>
        <w:rPr>
          <w:szCs w:val="21"/>
        </w:rPr>
      </w:pPr>
      <w:r w:rsidRPr="00741015">
        <w:rPr>
          <w:b/>
          <w:bCs/>
          <w:szCs w:val="21"/>
        </w:rPr>
        <w:t>drive at:</w:t>
      </w:r>
      <w:r w:rsidRPr="00741015">
        <w:rPr>
          <w:szCs w:val="21"/>
        </w:rPr>
        <w:t xml:space="preserve"> be really trying to say </w:t>
      </w:r>
      <w:r w:rsidRPr="00741015">
        <w:rPr>
          <w:szCs w:val="21"/>
        </w:rPr>
        <w:t>意指，要说</w:t>
      </w:r>
    </w:p>
    <w:p w14:paraId="603D702A" w14:textId="695F7619" w:rsidR="00957779" w:rsidRPr="00741015" w:rsidRDefault="00957779" w:rsidP="003529F2">
      <w:pPr>
        <w:pStyle w:val="a"/>
        <w:numPr>
          <w:ilvl w:val="0"/>
          <w:numId w:val="0"/>
        </w:numPr>
        <w:ind w:left="420"/>
        <w:rPr>
          <w:szCs w:val="21"/>
        </w:rPr>
      </w:pPr>
      <w:proofErr w:type="gramStart"/>
      <w:r w:rsidRPr="00741015">
        <w:rPr>
          <w:i/>
          <w:iCs/>
          <w:szCs w:val="21"/>
        </w:rPr>
        <w:t>e.g</w:t>
      </w:r>
      <w:proofErr w:type="gramEnd"/>
      <w:r w:rsidRPr="00741015">
        <w:rPr>
          <w:szCs w:val="21"/>
        </w:rPr>
        <w:t xml:space="preserve">. I have no idea what you’re </w:t>
      </w:r>
      <w:r w:rsidRPr="00741015">
        <w:rPr>
          <w:i/>
          <w:iCs/>
          <w:szCs w:val="21"/>
        </w:rPr>
        <w:t>driving at</w:t>
      </w:r>
      <w:r w:rsidRPr="00741015">
        <w:rPr>
          <w:szCs w:val="21"/>
        </w:rPr>
        <w:t>.</w:t>
      </w:r>
    </w:p>
    <w:p w14:paraId="3004D4A6" w14:textId="3DC2200C" w:rsidR="00957779" w:rsidRPr="00741015" w:rsidRDefault="00957779" w:rsidP="003529F2">
      <w:pPr>
        <w:pStyle w:val="a"/>
        <w:numPr>
          <w:ilvl w:val="0"/>
          <w:numId w:val="0"/>
        </w:numPr>
        <w:ind w:left="840"/>
        <w:rPr>
          <w:szCs w:val="21"/>
        </w:rPr>
      </w:pPr>
      <w:r w:rsidRPr="00741015">
        <w:rPr>
          <w:szCs w:val="21"/>
        </w:rPr>
        <w:t>我根本不明白你的意思。</w:t>
      </w:r>
    </w:p>
    <w:p w14:paraId="02100D95" w14:textId="4DAF46A8" w:rsidR="00957779" w:rsidRPr="00741015" w:rsidRDefault="00957779" w:rsidP="003529F2">
      <w:pPr>
        <w:pStyle w:val="a"/>
        <w:numPr>
          <w:ilvl w:val="0"/>
          <w:numId w:val="0"/>
        </w:numPr>
        <w:ind w:left="840"/>
        <w:rPr>
          <w:szCs w:val="21"/>
        </w:rPr>
      </w:pPr>
      <w:r w:rsidRPr="00741015">
        <w:rPr>
          <w:szCs w:val="21"/>
        </w:rPr>
        <w:t xml:space="preserve">The teacher didn’t mention the word “cheating” but I knew what he was </w:t>
      </w:r>
      <w:r w:rsidRPr="00741015">
        <w:rPr>
          <w:i/>
          <w:iCs/>
          <w:szCs w:val="21"/>
        </w:rPr>
        <w:t>driving at</w:t>
      </w:r>
      <w:r w:rsidRPr="00741015">
        <w:rPr>
          <w:szCs w:val="21"/>
        </w:rPr>
        <w:t xml:space="preserve">. </w:t>
      </w:r>
    </w:p>
    <w:p w14:paraId="3CE5B9B6" w14:textId="3E892B48" w:rsidR="00957779" w:rsidRPr="00741015" w:rsidRDefault="00957779" w:rsidP="003529F2">
      <w:pPr>
        <w:pStyle w:val="a"/>
        <w:numPr>
          <w:ilvl w:val="0"/>
          <w:numId w:val="0"/>
        </w:numPr>
        <w:ind w:left="840"/>
        <w:rPr>
          <w:szCs w:val="21"/>
        </w:rPr>
      </w:pPr>
      <w:r w:rsidRPr="00741015">
        <w:rPr>
          <w:szCs w:val="21"/>
        </w:rPr>
        <w:t>虽然老师没提到</w:t>
      </w:r>
      <w:r w:rsidRPr="003529F2">
        <w:rPr>
          <w:rFonts w:ascii="宋体" w:hAnsi="宋体"/>
          <w:szCs w:val="21"/>
        </w:rPr>
        <w:t>“作弊”</w:t>
      </w:r>
      <w:r w:rsidRPr="00741015">
        <w:rPr>
          <w:szCs w:val="21"/>
        </w:rPr>
        <w:t>，但我知道他的言下之意。</w:t>
      </w:r>
    </w:p>
    <w:p w14:paraId="541257E1" w14:textId="70E5CB85" w:rsidR="00957779" w:rsidRPr="00741015" w:rsidRDefault="00957779" w:rsidP="00741015">
      <w:pPr>
        <w:pStyle w:val="a"/>
        <w:numPr>
          <w:ilvl w:val="0"/>
          <w:numId w:val="38"/>
        </w:numPr>
        <w:rPr>
          <w:szCs w:val="21"/>
        </w:rPr>
      </w:pPr>
      <w:r w:rsidRPr="00741015">
        <w:rPr>
          <w:b/>
          <w:bCs/>
          <w:szCs w:val="21"/>
        </w:rPr>
        <w:t>on account of:</w:t>
      </w:r>
      <w:r w:rsidRPr="00741015">
        <w:rPr>
          <w:szCs w:val="21"/>
        </w:rPr>
        <w:t xml:space="preserve"> because of </w:t>
      </w:r>
      <w:r w:rsidRPr="00741015">
        <w:rPr>
          <w:szCs w:val="21"/>
        </w:rPr>
        <w:t>由于，因为</w:t>
      </w:r>
    </w:p>
    <w:p w14:paraId="5EC23EA2" w14:textId="2F68A613" w:rsidR="00957779" w:rsidRPr="00741015" w:rsidRDefault="00957779" w:rsidP="00D119D4">
      <w:pPr>
        <w:pStyle w:val="a"/>
        <w:numPr>
          <w:ilvl w:val="0"/>
          <w:numId w:val="0"/>
        </w:numPr>
        <w:ind w:left="420"/>
        <w:rPr>
          <w:szCs w:val="21"/>
        </w:rPr>
      </w:pPr>
      <w:proofErr w:type="gramStart"/>
      <w:r w:rsidRPr="00741015">
        <w:rPr>
          <w:i/>
          <w:iCs/>
          <w:szCs w:val="21"/>
        </w:rPr>
        <w:t>e.g</w:t>
      </w:r>
      <w:proofErr w:type="gramEnd"/>
      <w:r w:rsidRPr="00741015">
        <w:rPr>
          <w:szCs w:val="21"/>
        </w:rPr>
        <w:t xml:space="preserve">. Mary is absent today </w:t>
      </w:r>
      <w:r w:rsidRPr="00741015">
        <w:rPr>
          <w:i/>
          <w:iCs/>
          <w:szCs w:val="21"/>
        </w:rPr>
        <w:t>on account of</w:t>
      </w:r>
      <w:r w:rsidRPr="00741015">
        <w:rPr>
          <w:szCs w:val="21"/>
        </w:rPr>
        <w:t xml:space="preserve"> a car crash on her way to work. </w:t>
      </w:r>
    </w:p>
    <w:p w14:paraId="5CE9BC45" w14:textId="2B35766D" w:rsidR="00957779" w:rsidRPr="00741015" w:rsidRDefault="00957779" w:rsidP="00D119D4">
      <w:pPr>
        <w:pStyle w:val="a"/>
        <w:numPr>
          <w:ilvl w:val="0"/>
          <w:numId w:val="0"/>
        </w:numPr>
        <w:ind w:left="840"/>
        <w:rPr>
          <w:szCs w:val="21"/>
        </w:rPr>
      </w:pPr>
      <w:r w:rsidRPr="00741015">
        <w:rPr>
          <w:szCs w:val="21"/>
        </w:rPr>
        <w:t>玛丽今天没来，因为她上班路上遭遇了车祸。</w:t>
      </w:r>
    </w:p>
    <w:p w14:paraId="0DE880BB" w14:textId="6902F801" w:rsidR="00957779" w:rsidRPr="00741015" w:rsidRDefault="00957779" w:rsidP="00D119D4">
      <w:pPr>
        <w:pStyle w:val="a"/>
        <w:numPr>
          <w:ilvl w:val="0"/>
          <w:numId w:val="0"/>
        </w:numPr>
        <w:ind w:left="840"/>
        <w:rPr>
          <w:szCs w:val="21"/>
        </w:rPr>
      </w:pPr>
      <w:r w:rsidRPr="00741015">
        <w:rPr>
          <w:szCs w:val="21"/>
        </w:rPr>
        <w:t xml:space="preserve">We bought this electric car </w:t>
      </w:r>
      <w:r w:rsidRPr="00741015">
        <w:rPr>
          <w:i/>
          <w:iCs/>
          <w:szCs w:val="21"/>
        </w:rPr>
        <w:t>on account of</w:t>
      </w:r>
      <w:r w:rsidRPr="00741015">
        <w:rPr>
          <w:szCs w:val="21"/>
        </w:rPr>
        <w:t xml:space="preserve"> environmental concerns. </w:t>
      </w:r>
    </w:p>
    <w:p w14:paraId="2B9F3B5C" w14:textId="68FA29D1" w:rsidR="00957779" w:rsidRPr="00741015" w:rsidRDefault="00957779" w:rsidP="00D119D4">
      <w:pPr>
        <w:pStyle w:val="a"/>
        <w:numPr>
          <w:ilvl w:val="0"/>
          <w:numId w:val="0"/>
        </w:numPr>
        <w:ind w:left="840"/>
        <w:rPr>
          <w:szCs w:val="21"/>
        </w:rPr>
      </w:pPr>
      <w:r w:rsidRPr="00741015">
        <w:rPr>
          <w:szCs w:val="21"/>
        </w:rPr>
        <w:t>我们出于环保的考虑买了这辆电动汽车。</w:t>
      </w:r>
    </w:p>
    <w:p w14:paraId="16B4FF75" w14:textId="0AD44409" w:rsidR="00957779" w:rsidRPr="00741015" w:rsidRDefault="00957779" w:rsidP="00741015">
      <w:pPr>
        <w:pStyle w:val="a"/>
        <w:numPr>
          <w:ilvl w:val="0"/>
          <w:numId w:val="38"/>
        </w:numPr>
        <w:rPr>
          <w:szCs w:val="21"/>
        </w:rPr>
      </w:pPr>
      <w:r w:rsidRPr="00741015">
        <w:rPr>
          <w:b/>
          <w:bCs/>
          <w:szCs w:val="21"/>
        </w:rPr>
        <w:t>be taken aback:</w:t>
      </w:r>
      <w:r w:rsidRPr="00741015">
        <w:rPr>
          <w:szCs w:val="21"/>
        </w:rPr>
        <w:t xml:space="preserve"> be shocked or surprised </w:t>
      </w:r>
      <w:r w:rsidRPr="00741015">
        <w:rPr>
          <w:szCs w:val="21"/>
        </w:rPr>
        <w:t>吃一惊</w:t>
      </w:r>
    </w:p>
    <w:p w14:paraId="38B8E679" w14:textId="50CDE16B" w:rsidR="00957779" w:rsidRPr="00741015" w:rsidRDefault="00957779" w:rsidP="00D119D4">
      <w:pPr>
        <w:pStyle w:val="a"/>
        <w:numPr>
          <w:ilvl w:val="0"/>
          <w:numId w:val="0"/>
        </w:numPr>
        <w:ind w:left="420"/>
        <w:rPr>
          <w:szCs w:val="21"/>
        </w:rPr>
      </w:pPr>
      <w:proofErr w:type="gramStart"/>
      <w:r w:rsidRPr="00741015">
        <w:rPr>
          <w:i/>
          <w:iCs/>
          <w:szCs w:val="21"/>
        </w:rPr>
        <w:t>e.g</w:t>
      </w:r>
      <w:proofErr w:type="gramEnd"/>
      <w:r w:rsidRPr="00741015">
        <w:rPr>
          <w:szCs w:val="21"/>
        </w:rPr>
        <w:t xml:space="preserve">. It was her first visit to a city and she </w:t>
      </w:r>
      <w:r w:rsidRPr="00741015">
        <w:rPr>
          <w:i/>
          <w:iCs/>
          <w:szCs w:val="21"/>
        </w:rPr>
        <w:t xml:space="preserve">was taken aback </w:t>
      </w:r>
      <w:r w:rsidRPr="00741015">
        <w:rPr>
          <w:szCs w:val="21"/>
        </w:rPr>
        <w:t xml:space="preserve">by the volume of traffic. </w:t>
      </w:r>
    </w:p>
    <w:p w14:paraId="286E87ED" w14:textId="57E8A688" w:rsidR="00957779" w:rsidRPr="00741015" w:rsidRDefault="00957779" w:rsidP="00D119D4">
      <w:pPr>
        <w:pStyle w:val="a"/>
        <w:numPr>
          <w:ilvl w:val="0"/>
          <w:numId w:val="0"/>
        </w:numPr>
        <w:ind w:left="840"/>
        <w:rPr>
          <w:szCs w:val="21"/>
        </w:rPr>
      </w:pPr>
      <w:r w:rsidRPr="00741015">
        <w:rPr>
          <w:szCs w:val="21"/>
        </w:rPr>
        <w:t>这是她第一次进城，城里车流之多令她吃惊。</w:t>
      </w:r>
    </w:p>
    <w:p w14:paraId="33614C04" w14:textId="634B07A5" w:rsidR="00957779" w:rsidRPr="00741015" w:rsidRDefault="00957779" w:rsidP="00D119D4">
      <w:pPr>
        <w:pStyle w:val="a"/>
        <w:numPr>
          <w:ilvl w:val="0"/>
          <w:numId w:val="0"/>
        </w:numPr>
        <w:ind w:left="840"/>
        <w:rPr>
          <w:szCs w:val="21"/>
        </w:rPr>
      </w:pPr>
      <w:r w:rsidRPr="00741015">
        <w:rPr>
          <w:szCs w:val="21"/>
        </w:rPr>
        <w:t xml:space="preserve">I </w:t>
      </w:r>
      <w:r w:rsidRPr="00741015">
        <w:rPr>
          <w:i/>
          <w:iCs/>
          <w:szCs w:val="21"/>
        </w:rPr>
        <w:t>was taken aback</w:t>
      </w:r>
      <w:r w:rsidRPr="00741015">
        <w:rPr>
          <w:szCs w:val="21"/>
        </w:rPr>
        <w:t xml:space="preserve"> when I found my computer gone. </w:t>
      </w:r>
    </w:p>
    <w:p w14:paraId="36AE02C8" w14:textId="68227F59" w:rsidR="00957779" w:rsidRPr="00741015" w:rsidRDefault="00957779" w:rsidP="00D119D4">
      <w:pPr>
        <w:pStyle w:val="a"/>
        <w:numPr>
          <w:ilvl w:val="0"/>
          <w:numId w:val="0"/>
        </w:numPr>
        <w:ind w:left="840"/>
        <w:rPr>
          <w:szCs w:val="21"/>
        </w:rPr>
      </w:pPr>
      <w:r w:rsidRPr="00741015">
        <w:rPr>
          <w:szCs w:val="21"/>
        </w:rPr>
        <w:t>我发现自己的电脑不见了，大吃一惊。</w:t>
      </w:r>
    </w:p>
    <w:p w14:paraId="4CAD7784" w14:textId="58886CBF" w:rsidR="00957779" w:rsidRPr="00741015" w:rsidRDefault="00957779" w:rsidP="00741015">
      <w:pPr>
        <w:pStyle w:val="a"/>
        <w:numPr>
          <w:ilvl w:val="0"/>
          <w:numId w:val="38"/>
        </w:numPr>
        <w:rPr>
          <w:szCs w:val="21"/>
        </w:rPr>
      </w:pPr>
      <w:r w:rsidRPr="00741015">
        <w:rPr>
          <w:b/>
          <w:bCs/>
          <w:szCs w:val="21"/>
        </w:rPr>
        <w:t xml:space="preserve">in (good)/poor/etc. condition: </w:t>
      </w:r>
      <w:r w:rsidRPr="00741015">
        <w:rPr>
          <w:szCs w:val="21"/>
        </w:rPr>
        <w:t>身体状况好</w:t>
      </w:r>
      <w:r w:rsidRPr="00D119D4">
        <w:rPr>
          <w:rFonts w:ascii="宋体" w:hAnsi="宋体"/>
          <w:szCs w:val="21"/>
        </w:rPr>
        <w:t>/不</w:t>
      </w:r>
      <w:r w:rsidRPr="00741015">
        <w:rPr>
          <w:szCs w:val="21"/>
        </w:rPr>
        <w:t>好等</w:t>
      </w:r>
    </w:p>
    <w:p w14:paraId="35CEDA05" w14:textId="075EE926" w:rsidR="00957779" w:rsidRPr="00741015" w:rsidRDefault="00957779" w:rsidP="00D119D4">
      <w:pPr>
        <w:pStyle w:val="a"/>
        <w:numPr>
          <w:ilvl w:val="0"/>
          <w:numId w:val="0"/>
        </w:numPr>
        <w:ind w:left="420"/>
        <w:rPr>
          <w:szCs w:val="21"/>
        </w:rPr>
      </w:pPr>
      <w:proofErr w:type="gramStart"/>
      <w:r w:rsidRPr="00741015">
        <w:rPr>
          <w:i/>
          <w:iCs/>
          <w:szCs w:val="21"/>
        </w:rPr>
        <w:t>e.g</w:t>
      </w:r>
      <w:proofErr w:type="gramEnd"/>
      <w:r w:rsidRPr="00741015">
        <w:rPr>
          <w:szCs w:val="21"/>
        </w:rPr>
        <w:t>. He is</w:t>
      </w:r>
      <w:r w:rsidRPr="00741015">
        <w:rPr>
          <w:i/>
          <w:iCs/>
          <w:szCs w:val="21"/>
        </w:rPr>
        <w:t xml:space="preserve"> in good condition</w:t>
      </w:r>
      <w:r w:rsidRPr="00741015">
        <w:rPr>
          <w:szCs w:val="21"/>
        </w:rPr>
        <w:t xml:space="preserve"> again after a long holiday. </w:t>
      </w:r>
    </w:p>
    <w:p w14:paraId="5B8ECE34" w14:textId="6BA10DBE" w:rsidR="00957779" w:rsidRPr="00741015" w:rsidRDefault="00957779" w:rsidP="00D119D4">
      <w:pPr>
        <w:pStyle w:val="a"/>
        <w:numPr>
          <w:ilvl w:val="0"/>
          <w:numId w:val="0"/>
        </w:numPr>
        <w:ind w:left="840"/>
        <w:rPr>
          <w:szCs w:val="21"/>
        </w:rPr>
      </w:pPr>
      <w:r w:rsidRPr="00741015">
        <w:rPr>
          <w:szCs w:val="21"/>
        </w:rPr>
        <w:t>长假之后，他身体恢复了。</w:t>
      </w:r>
    </w:p>
    <w:p w14:paraId="1089794F" w14:textId="79192AC1" w:rsidR="00957779" w:rsidRPr="00741015" w:rsidRDefault="00957779" w:rsidP="00D119D4">
      <w:pPr>
        <w:pStyle w:val="a"/>
        <w:numPr>
          <w:ilvl w:val="0"/>
          <w:numId w:val="0"/>
        </w:numPr>
        <w:ind w:left="840"/>
        <w:rPr>
          <w:szCs w:val="21"/>
        </w:rPr>
      </w:pPr>
      <w:r w:rsidRPr="00741015">
        <w:rPr>
          <w:szCs w:val="21"/>
        </w:rPr>
        <w:lastRenderedPageBreak/>
        <w:t xml:space="preserve">She’s been exercising regularly to get </w:t>
      </w:r>
      <w:r w:rsidRPr="00741015">
        <w:rPr>
          <w:i/>
          <w:iCs/>
          <w:szCs w:val="21"/>
        </w:rPr>
        <w:t>in condition</w:t>
      </w:r>
      <w:r w:rsidRPr="00741015">
        <w:rPr>
          <w:szCs w:val="21"/>
        </w:rPr>
        <w:t xml:space="preserve">. </w:t>
      </w:r>
    </w:p>
    <w:p w14:paraId="04FF8C11" w14:textId="6FE206F3" w:rsidR="00957779" w:rsidRPr="00741015" w:rsidRDefault="00957779" w:rsidP="00D119D4">
      <w:pPr>
        <w:pStyle w:val="a"/>
        <w:numPr>
          <w:ilvl w:val="0"/>
          <w:numId w:val="0"/>
        </w:numPr>
        <w:ind w:left="840"/>
        <w:rPr>
          <w:szCs w:val="21"/>
        </w:rPr>
      </w:pPr>
      <w:r w:rsidRPr="00741015">
        <w:rPr>
          <w:szCs w:val="21"/>
        </w:rPr>
        <w:t>她一直有规律地进行锻炼，以期恢复健康。</w:t>
      </w:r>
    </w:p>
    <w:p w14:paraId="5AAD1CC6" w14:textId="539B9BF0" w:rsidR="00957779" w:rsidRPr="00741015" w:rsidRDefault="00957779" w:rsidP="00D119D4">
      <w:pPr>
        <w:pStyle w:val="a"/>
        <w:numPr>
          <w:ilvl w:val="0"/>
          <w:numId w:val="0"/>
        </w:numPr>
        <w:ind w:left="840"/>
        <w:rPr>
          <w:szCs w:val="21"/>
        </w:rPr>
      </w:pPr>
      <w:r w:rsidRPr="00741015">
        <w:rPr>
          <w:szCs w:val="21"/>
        </w:rPr>
        <w:t xml:space="preserve">In spite of the surgery the President is still </w:t>
      </w:r>
      <w:r w:rsidRPr="00741015">
        <w:rPr>
          <w:i/>
          <w:iCs/>
          <w:szCs w:val="21"/>
        </w:rPr>
        <w:t>in bad condition</w:t>
      </w:r>
      <w:r w:rsidRPr="00741015">
        <w:rPr>
          <w:szCs w:val="21"/>
        </w:rPr>
        <w:t xml:space="preserve">. </w:t>
      </w:r>
    </w:p>
    <w:p w14:paraId="3E35C566" w14:textId="3ACDD41F" w:rsidR="00957779" w:rsidRPr="00741015" w:rsidRDefault="00957779" w:rsidP="00D119D4">
      <w:pPr>
        <w:pStyle w:val="a"/>
        <w:numPr>
          <w:ilvl w:val="0"/>
          <w:numId w:val="0"/>
        </w:numPr>
        <w:ind w:left="840"/>
        <w:rPr>
          <w:szCs w:val="21"/>
        </w:rPr>
      </w:pPr>
      <w:r w:rsidRPr="00741015">
        <w:rPr>
          <w:szCs w:val="21"/>
        </w:rPr>
        <w:t>虽然动了手术，但总统的身体还是不好。</w:t>
      </w:r>
    </w:p>
    <w:p w14:paraId="2FE2C25B" w14:textId="397A11AF" w:rsidR="00957779" w:rsidRPr="00741015" w:rsidRDefault="00957779" w:rsidP="00741015">
      <w:pPr>
        <w:pStyle w:val="a"/>
        <w:numPr>
          <w:ilvl w:val="0"/>
          <w:numId w:val="38"/>
        </w:numPr>
        <w:rPr>
          <w:szCs w:val="21"/>
        </w:rPr>
      </w:pPr>
      <w:r w:rsidRPr="00741015">
        <w:rPr>
          <w:b/>
          <w:bCs/>
          <w:szCs w:val="21"/>
        </w:rPr>
        <w:t xml:space="preserve">turn up: </w:t>
      </w:r>
      <w:r w:rsidRPr="00741015">
        <w:rPr>
          <w:szCs w:val="21"/>
        </w:rPr>
        <w:t>arrive; make one</w:t>
      </w:r>
      <w:proofErr w:type="gramStart"/>
      <w:r w:rsidRPr="00741015">
        <w:rPr>
          <w:szCs w:val="21"/>
        </w:rPr>
        <w:t>’</w:t>
      </w:r>
      <w:proofErr w:type="gramEnd"/>
      <w:r w:rsidRPr="00741015">
        <w:rPr>
          <w:szCs w:val="21"/>
        </w:rPr>
        <w:t xml:space="preserve">s appearance </w:t>
      </w:r>
      <w:r w:rsidRPr="00741015">
        <w:rPr>
          <w:szCs w:val="21"/>
        </w:rPr>
        <w:t>来到；出现</w:t>
      </w:r>
    </w:p>
    <w:p w14:paraId="2946F0E8" w14:textId="5EF5EC2C" w:rsidR="00957779" w:rsidRPr="00741015" w:rsidRDefault="00957779" w:rsidP="00677DE6">
      <w:pPr>
        <w:pStyle w:val="a"/>
        <w:numPr>
          <w:ilvl w:val="0"/>
          <w:numId w:val="0"/>
        </w:numPr>
        <w:ind w:left="420"/>
        <w:rPr>
          <w:szCs w:val="21"/>
        </w:rPr>
      </w:pPr>
      <w:proofErr w:type="gramStart"/>
      <w:r w:rsidRPr="00741015">
        <w:rPr>
          <w:i/>
          <w:iCs/>
          <w:szCs w:val="21"/>
        </w:rPr>
        <w:t>e.g</w:t>
      </w:r>
      <w:proofErr w:type="gramEnd"/>
      <w:r w:rsidRPr="00741015">
        <w:rPr>
          <w:szCs w:val="21"/>
        </w:rPr>
        <w:t xml:space="preserve">. He didn’t </w:t>
      </w:r>
      <w:r w:rsidRPr="00741015">
        <w:rPr>
          <w:i/>
          <w:iCs/>
          <w:szCs w:val="21"/>
        </w:rPr>
        <w:t>turn up</w:t>
      </w:r>
      <w:r w:rsidRPr="00741015">
        <w:rPr>
          <w:szCs w:val="21"/>
        </w:rPr>
        <w:t xml:space="preserve"> until the end of the examination. </w:t>
      </w:r>
    </w:p>
    <w:p w14:paraId="2194B193" w14:textId="1ADF4C56" w:rsidR="00957779" w:rsidRPr="00741015" w:rsidRDefault="00957779" w:rsidP="00677DE6">
      <w:pPr>
        <w:pStyle w:val="a"/>
        <w:numPr>
          <w:ilvl w:val="0"/>
          <w:numId w:val="0"/>
        </w:numPr>
        <w:ind w:left="840"/>
        <w:rPr>
          <w:szCs w:val="21"/>
        </w:rPr>
      </w:pPr>
      <w:r w:rsidRPr="00741015">
        <w:rPr>
          <w:szCs w:val="21"/>
        </w:rPr>
        <w:t>考试都快考完了他才来。</w:t>
      </w:r>
    </w:p>
    <w:p w14:paraId="606D1E34" w14:textId="0CD6A8CC" w:rsidR="00957779" w:rsidRPr="00741015" w:rsidRDefault="00957779" w:rsidP="00677DE6">
      <w:pPr>
        <w:pStyle w:val="a"/>
        <w:numPr>
          <w:ilvl w:val="0"/>
          <w:numId w:val="0"/>
        </w:numPr>
        <w:ind w:left="840"/>
        <w:rPr>
          <w:szCs w:val="21"/>
        </w:rPr>
      </w:pPr>
      <w:r w:rsidRPr="00741015">
        <w:rPr>
          <w:szCs w:val="21"/>
        </w:rPr>
        <w:t xml:space="preserve">Some students always </w:t>
      </w:r>
      <w:r w:rsidRPr="00741015">
        <w:rPr>
          <w:i/>
          <w:iCs/>
          <w:szCs w:val="21"/>
        </w:rPr>
        <w:t>turn up</w:t>
      </w:r>
      <w:r w:rsidRPr="00741015">
        <w:rPr>
          <w:szCs w:val="21"/>
        </w:rPr>
        <w:t xml:space="preserve"> late for class.</w:t>
      </w:r>
    </w:p>
    <w:p w14:paraId="552CADDF" w14:textId="2ED4363C" w:rsidR="00957779" w:rsidRPr="00741015" w:rsidRDefault="00957779" w:rsidP="00677DE6">
      <w:pPr>
        <w:pStyle w:val="a"/>
        <w:numPr>
          <w:ilvl w:val="0"/>
          <w:numId w:val="0"/>
        </w:numPr>
        <w:ind w:left="840"/>
        <w:rPr>
          <w:szCs w:val="21"/>
        </w:rPr>
      </w:pPr>
      <w:r w:rsidRPr="00741015">
        <w:rPr>
          <w:szCs w:val="21"/>
        </w:rPr>
        <w:t>有的学生上课老是迟到。</w:t>
      </w:r>
    </w:p>
    <w:p w14:paraId="2E171CF4" w14:textId="6E1713A3" w:rsidR="00957779" w:rsidRPr="00741015" w:rsidRDefault="00957779" w:rsidP="00741015">
      <w:pPr>
        <w:pStyle w:val="a"/>
        <w:numPr>
          <w:ilvl w:val="0"/>
          <w:numId w:val="38"/>
        </w:numPr>
        <w:rPr>
          <w:szCs w:val="21"/>
        </w:rPr>
      </w:pPr>
      <w:r w:rsidRPr="00741015">
        <w:rPr>
          <w:b/>
          <w:bCs/>
          <w:szCs w:val="21"/>
        </w:rPr>
        <w:t xml:space="preserve">constitution: </w:t>
      </w:r>
      <w:r w:rsidRPr="00741015">
        <w:rPr>
          <w:i/>
          <w:iCs/>
          <w:szCs w:val="21"/>
        </w:rPr>
        <w:t>n</w:t>
      </w:r>
      <w:r w:rsidRPr="00741015">
        <w:rPr>
          <w:szCs w:val="21"/>
        </w:rPr>
        <w:t xml:space="preserve">. the physical makeup of a person </w:t>
      </w:r>
      <w:r w:rsidRPr="00741015">
        <w:rPr>
          <w:szCs w:val="21"/>
        </w:rPr>
        <w:t>体格，体质</w:t>
      </w:r>
    </w:p>
    <w:p w14:paraId="47BE876B" w14:textId="7C54C52A" w:rsidR="00957779" w:rsidRPr="00741015" w:rsidRDefault="00957779" w:rsidP="00677DE6">
      <w:pPr>
        <w:pStyle w:val="a"/>
        <w:numPr>
          <w:ilvl w:val="0"/>
          <w:numId w:val="0"/>
        </w:numPr>
        <w:ind w:left="420"/>
        <w:rPr>
          <w:szCs w:val="21"/>
        </w:rPr>
      </w:pPr>
      <w:proofErr w:type="gramStart"/>
      <w:r w:rsidRPr="00741015">
        <w:rPr>
          <w:i/>
          <w:iCs/>
          <w:szCs w:val="21"/>
        </w:rPr>
        <w:t>e.g</w:t>
      </w:r>
      <w:proofErr w:type="gramEnd"/>
      <w:r w:rsidRPr="00741015">
        <w:rPr>
          <w:szCs w:val="21"/>
        </w:rPr>
        <w:t xml:space="preserve">. A boxer must have a strong </w:t>
      </w:r>
      <w:r w:rsidRPr="00741015">
        <w:rPr>
          <w:i/>
          <w:iCs/>
          <w:szCs w:val="21"/>
        </w:rPr>
        <w:t>constitution</w:t>
      </w:r>
      <w:r w:rsidRPr="00741015">
        <w:rPr>
          <w:szCs w:val="21"/>
        </w:rPr>
        <w:t>.</w:t>
      </w:r>
    </w:p>
    <w:p w14:paraId="735DF859" w14:textId="7F1C6AD0" w:rsidR="00957779" w:rsidRPr="00741015" w:rsidRDefault="00957779" w:rsidP="00677DE6">
      <w:pPr>
        <w:pStyle w:val="a"/>
        <w:numPr>
          <w:ilvl w:val="0"/>
          <w:numId w:val="0"/>
        </w:numPr>
        <w:ind w:left="840"/>
        <w:rPr>
          <w:szCs w:val="21"/>
        </w:rPr>
      </w:pPr>
      <w:r w:rsidRPr="00741015">
        <w:rPr>
          <w:szCs w:val="21"/>
        </w:rPr>
        <w:t>拳击手的体质一定要强壮。</w:t>
      </w:r>
    </w:p>
    <w:p w14:paraId="770D5E6C" w14:textId="647B42A2" w:rsidR="00957779" w:rsidRPr="00741015" w:rsidRDefault="00957779" w:rsidP="00677DE6">
      <w:pPr>
        <w:pStyle w:val="a"/>
        <w:numPr>
          <w:ilvl w:val="0"/>
          <w:numId w:val="0"/>
        </w:numPr>
        <w:ind w:left="840"/>
        <w:rPr>
          <w:szCs w:val="21"/>
        </w:rPr>
      </w:pPr>
      <w:r w:rsidRPr="00741015">
        <w:rPr>
          <w:szCs w:val="21"/>
        </w:rPr>
        <w:t xml:space="preserve">Having been ill for several years, he has a particularly fragile </w:t>
      </w:r>
      <w:r w:rsidRPr="00741015">
        <w:rPr>
          <w:i/>
          <w:iCs/>
          <w:szCs w:val="21"/>
        </w:rPr>
        <w:t>constitution</w:t>
      </w:r>
      <w:r w:rsidRPr="00741015">
        <w:rPr>
          <w:szCs w:val="21"/>
        </w:rPr>
        <w:t xml:space="preserve">. </w:t>
      </w:r>
    </w:p>
    <w:p w14:paraId="56EC4B3F" w14:textId="6324E5E4" w:rsidR="00957779" w:rsidRPr="00741015" w:rsidRDefault="00957779" w:rsidP="00677DE6">
      <w:pPr>
        <w:pStyle w:val="a"/>
        <w:numPr>
          <w:ilvl w:val="0"/>
          <w:numId w:val="0"/>
        </w:numPr>
        <w:ind w:left="840"/>
        <w:rPr>
          <w:szCs w:val="21"/>
        </w:rPr>
      </w:pPr>
      <w:r w:rsidRPr="00741015">
        <w:rPr>
          <w:szCs w:val="21"/>
        </w:rPr>
        <w:t>生了几年病之后，他的体质特别弱。</w:t>
      </w:r>
    </w:p>
    <w:p w14:paraId="420F8D06" w14:textId="3DA08311" w:rsidR="00957779" w:rsidRPr="00741015" w:rsidRDefault="00957779" w:rsidP="00741015">
      <w:pPr>
        <w:pStyle w:val="a"/>
        <w:numPr>
          <w:ilvl w:val="0"/>
          <w:numId w:val="38"/>
        </w:numPr>
        <w:rPr>
          <w:szCs w:val="21"/>
        </w:rPr>
      </w:pPr>
      <w:r w:rsidRPr="00741015">
        <w:rPr>
          <w:b/>
          <w:bCs/>
          <w:szCs w:val="21"/>
        </w:rPr>
        <w:t>a trifle:</w:t>
      </w:r>
      <w:r w:rsidRPr="00741015">
        <w:rPr>
          <w:szCs w:val="21"/>
        </w:rPr>
        <w:t xml:space="preserve"> a little bit </w:t>
      </w:r>
      <w:r w:rsidRPr="00741015">
        <w:rPr>
          <w:szCs w:val="21"/>
        </w:rPr>
        <w:t>稍微，有点儿</w:t>
      </w:r>
    </w:p>
    <w:p w14:paraId="69A1F08D" w14:textId="0A812E09" w:rsidR="00957779" w:rsidRPr="00741015" w:rsidRDefault="00957779" w:rsidP="00677DE6">
      <w:pPr>
        <w:pStyle w:val="a"/>
        <w:numPr>
          <w:ilvl w:val="0"/>
          <w:numId w:val="0"/>
        </w:numPr>
        <w:ind w:left="420"/>
        <w:rPr>
          <w:szCs w:val="21"/>
        </w:rPr>
      </w:pPr>
      <w:proofErr w:type="gramStart"/>
      <w:r w:rsidRPr="00741015">
        <w:rPr>
          <w:i/>
          <w:iCs/>
          <w:szCs w:val="21"/>
        </w:rPr>
        <w:t>e.g</w:t>
      </w:r>
      <w:proofErr w:type="gramEnd"/>
      <w:r w:rsidRPr="00741015">
        <w:rPr>
          <w:szCs w:val="21"/>
        </w:rPr>
        <w:t xml:space="preserve">. Newly arrived tourists came out of the airport </w:t>
      </w:r>
      <w:r w:rsidRPr="00741015">
        <w:rPr>
          <w:i/>
          <w:iCs/>
          <w:szCs w:val="21"/>
        </w:rPr>
        <w:t xml:space="preserve">a trifle </w:t>
      </w:r>
      <w:r w:rsidRPr="00741015">
        <w:rPr>
          <w:szCs w:val="21"/>
        </w:rPr>
        <w:t xml:space="preserve">anxious. </w:t>
      </w:r>
    </w:p>
    <w:p w14:paraId="0496351B" w14:textId="67B02433" w:rsidR="00957779" w:rsidRPr="00741015" w:rsidRDefault="00957779" w:rsidP="00677DE6">
      <w:pPr>
        <w:pStyle w:val="a"/>
        <w:numPr>
          <w:ilvl w:val="0"/>
          <w:numId w:val="0"/>
        </w:numPr>
        <w:ind w:left="840"/>
        <w:rPr>
          <w:szCs w:val="21"/>
        </w:rPr>
      </w:pPr>
      <w:r w:rsidRPr="00741015">
        <w:rPr>
          <w:szCs w:val="21"/>
        </w:rPr>
        <w:t>初来乍到的游客们走出机场时有点焦虑。</w:t>
      </w:r>
    </w:p>
    <w:p w14:paraId="11800528" w14:textId="1B64B1FF" w:rsidR="00957779" w:rsidRPr="00741015" w:rsidRDefault="00957779" w:rsidP="00677DE6">
      <w:pPr>
        <w:pStyle w:val="a"/>
        <w:numPr>
          <w:ilvl w:val="0"/>
          <w:numId w:val="0"/>
        </w:numPr>
        <w:ind w:left="840"/>
        <w:rPr>
          <w:szCs w:val="21"/>
        </w:rPr>
      </w:pPr>
      <w:r w:rsidRPr="00741015">
        <w:rPr>
          <w:szCs w:val="21"/>
        </w:rPr>
        <w:t xml:space="preserve">Haven’t you had </w:t>
      </w:r>
      <w:r w:rsidRPr="00741015">
        <w:rPr>
          <w:i/>
          <w:iCs/>
          <w:szCs w:val="21"/>
        </w:rPr>
        <w:t>a trifle</w:t>
      </w:r>
      <w:r w:rsidRPr="00741015">
        <w:rPr>
          <w:szCs w:val="21"/>
        </w:rPr>
        <w:t xml:space="preserve"> too much to drink?</w:t>
      </w:r>
    </w:p>
    <w:p w14:paraId="775299C8" w14:textId="2A455795" w:rsidR="00957779" w:rsidRPr="00741015" w:rsidRDefault="00957779" w:rsidP="00677DE6">
      <w:pPr>
        <w:pStyle w:val="a"/>
        <w:numPr>
          <w:ilvl w:val="0"/>
          <w:numId w:val="0"/>
        </w:numPr>
        <w:ind w:left="840"/>
        <w:rPr>
          <w:szCs w:val="21"/>
        </w:rPr>
      </w:pPr>
      <w:r w:rsidRPr="00741015">
        <w:rPr>
          <w:szCs w:val="21"/>
        </w:rPr>
        <w:t>你是不是有点喝多了？</w:t>
      </w:r>
    </w:p>
    <w:p w14:paraId="7BCA014D" w14:textId="1C098E5A" w:rsidR="00957779" w:rsidRPr="00741015" w:rsidRDefault="00957779" w:rsidP="00741015">
      <w:pPr>
        <w:pStyle w:val="a"/>
        <w:numPr>
          <w:ilvl w:val="0"/>
          <w:numId w:val="38"/>
        </w:numPr>
        <w:rPr>
          <w:szCs w:val="21"/>
        </w:rPr>
      </w:pPr>
      <w:r w:rsidRPr="00741015">
        <w:rPr>
          <w:b/>
          <w:bCs/>
          <w:szCs w:val="21"/>
        </w:rPr>
        <w:t>rub:</w:t>
      </w:r>
      <w:r w:rsidRPr="00741015">
        <w:rPr>
          <w:szCs w:val="21"/>
        </w:rPr>
        <w:t xml:space="preserve"> </w:t>
      </w:r>
      <w:proofErr w:type="spellStart"/>
      <w:r w:rsidRPr="00741015">
        <w:rPr>
          <w:i/>
          <w:iCs/>
          <w:szCs w:val="21"/>
        </w:rPr>
        <w:t>vt</w:t>
      </w:r>
      <w:r w:rsidRPr="00741015">
        <w:rPr>
          <w:szCs w:val="21"/>
        </w:rPr>
        <w:t>.</w:t>
      </w:r>
      <w:proofErr w:type="spellEnd"/>
      <w:r w:rsidRPr="00741015">
        <w:rPr>
          <w:szCs w:val="21"/>
        </w:rPr>
        <w:t xml:space="preserve"> press and move one</w:t>
      </w:r>
      <w:proofErr w:type="gramStart"/>
      <w:r w:rsidRPr="00741015">
        <w:rPr>
          <w:szCs w:val="21"/>
        </w:rPr>
        <w:t>’</w:t>
      </w:r>
      <w:proofErr w:type="gramEnd"/>
      <w:r w:rsidRPr="00741015">
        <w:rPr>
          <w:szCs w:val="21"/>
        </w:rPr>
        <w:t xml:space="preserve">s hand(s) or an object over a surface </w:t>
      </w:r>
      <w:r w:rsidRPr="00741015">
        <w:rPr>
          <w:szCs w:val="21"/>
        </w:rPr>
        <w:t>摩擦；搓揉</w:t>
      </w:r>
      <w:r w:rsidRPr="00741015">
        <w:rPr>
          <w:szCs w:val="21"/>
        </w:rPr>
        <w:t xml:space="preserve"> </w:t>
      </w:r>
    </w:p>
    <w:p w14:paraId="0FA0DAE4" w14:textId="5DD775DC" w:rsidR="00957779" w:rsidRPr="00741015" w:rsidRDefault="00957779" w:rsidP="00677DE6">
      <w:pPr>
        <w:pStyle w:val="a"/>
        <w:numPr>
          <w:ilvl w:val="0"/>
          <w:numId w:val="0"/>
        </w:numPr>
        <w:ind w:left="420"/>
        <w:rPr>
          <w:szCs w:val="21"/>
        </w:rPr>
      </w:pPr>
      <w:proofErr w:type="gramStart"/>
      <w:r w:rsidRPr="00741015">
        <w:rPr>
          <w:i/>
          <w:iCs/>
          <w:szCs w:val="21"/>
        </w:rPr>
        <w:t>e.g</w:t>
      </w:r>
      <w:proofErr w:type="gramEnd"/>
      <w:r w:rsidRPr="00741015">
        <w:rPr>
          <w:szCs w:val="21"/>
        </w:rPr>
        <w:t>. She started</w:t>
      </w:r>
      <w:r w:rsidRPr="00741015">
        <w:rPr>
          <w:i/>
          <w:iCs/>
          <w:szCs w:val="21"/>
        </w:rPr>
        <w:t xml:space="preserve"> rubbing</w:t>
      </w:r>
      <w:r w:rsidRPr="00741015">
        <w:rPr>
          <w:szCs w:val="21"/>
        </w:rPr>
        <w:t xml:space="preserve"> some cream onto her face. </w:t>
      </w:r>
    </w:p>
    <w:p w14:paraId="28FA104E" w14:textId="68E3F944" w:rsidR="00957779" w:rsidRPr="00741015" w:rsidRDefault="00957779" w:rsidP="00677DE6">
      <w:pPr>
        <w:pStyle w:val="a"/>
        <w:numPr>
          <w:ilvl w:val="0"/>
          <w:numId w:val="0"/>
        </w:numPr>
        <w:ind w:left="840"/>
        <w:rPr>
          <w:szCs w:val="21"/>
        </w:rPr>
      </w:pPr>
      <w:r w:rsidRPr="00741015">
        <w:rPr>
          <w:szCs w:val="21"/>
        </w:rPr>
        <w:t>她开始往脸上抹面霜。</w:t>
      </w:r>
    </w:p>
    <w:p w14:paraId="1C505203" w14:textId="48710534" w:rsidR="00957779" w:rsidRPr="00741015" w:rsidRDefault="00957779" w:rsidP="00677DE6">
      <w:pPr>
        <w:pStyle w:val="a"/>
        <w:numPr>
          <w:ilvl w:val="0"/>
          <w:numId w:val="0"/>
        </w:numPr>
        <w:ind w:left="840"/>
        <w:rPr>
          <w:szCs w:val="21"/>
        </w:rPr>
      </w:pPr>
      <w:r w:rsidRPr="00741015">
        <w:rPr>
          <w:szCs w:val="21"/>
        </w:rPr>
        <w:t xml:space="preserve">He looked tired and sat </w:t>
      </w:r>
      <w:r w:rsidRPr="00741015">
        <w:rPr>
          <w:i/>
          <w:iCs/>
          <w:szCs w:val="21"/>
        </w:rPr>
        <w:t>rubbing</w:t>
      </w:r>
      <w:r w:rsidRPr="00741015">
        <w:rPr>
          <w:szCs w:val="21"/>
        </w:rPr>
        <w:t xml:space="preserve"> his eyes. </w:t>
      </w:r>
    </w:p>
    <w:p w14:paraId="5066F01E" w14:textId="1DD1D2A3" w:rsidR="00957779" w:rsidRPr="00741015" w:rsidRDefault="00957779" w:rsidP="00677DE6">
      <w:pPr>
        <w:pStyle w:val="a"/>
        <w:numPr>
          <w:ilvl w:val="0"/>
          <w:numId w:val="0"/>
        </w:numPr>
        <w:ind w:left="840"/>
        <w:rPr>
          <w:szCs w:val="21"/>
        </w:rPr>
      </w:pPr>
      <w:r w:rsidRPr="00741015">
        <w:rPr>
          <w:szCs w:val="21"/>
        </w:rPr>
        <w:t>他看起来很累，坐在那里</w:t>
      </w:r>
      <w:proofErr w:type="gramStart"/>
      <w:r w:rsidRPr="00741015">
        <w:rPr>
          <w:szCs w:val="21"/>
        </w:rPr>
        <w:t>揉</w:t>
      </w:r>
      <w:proofErr w:type="gramEnd"/>
      <w:r w:rsidRPr="00741015">
        <w:rPr>
          <w:szCs w:val="21"/>
        </w:rPr>
        <w:t>眼睛。</w:t>
      </w:r>
    </w:p>
    <w:p w14:paraId="18167D20" w14:textId="3449B180" w:rsidR="00957779" w:rsidRPr="00741015" w:rsidRDefault="00957779" w:rsidP="00741015">
      <w:pPr>
        <w:pStyle w:val="a"/>
        <w:numPr>
          <w:ilvl w:val="0"/>
          <w:numId w:val="38"/>
        </w:numPr>
        <w:rPr>
          <w:szCs w:val="21"/>
        </w:rPr>
      </w:pPr>
      <w:r w:rsidRPr="00741015">
        <w:rPr>
          <w:b/>
          <w:bCs/>
          <w:szCs w:val="21"/>
        </w:rPr>
        <w:t>vacancy:</w:t>
      </w:r>
      <w:r w:rsidRPr="00741015">
        <w:rPr>
          <w:szCs w:val="21"/>
        </w:rPr>
        <w:t xml:space="preserve"> </w:t>
      </w:r>
      <w:r w:rsidRPr="00741015">
        <w:rPr>
          <w:i/>
          <w:iCs/>
          <w:szCs w:val="21"/>
        </w:rPr>
        <w:t>n</w:t>
      </w:r>
      <w:r w:rsidRPr="00741015">
        <w:rPr>
          <w:szCs w:val="21"/>
        </w:rPr>
        <w:t xml:space="preserve">. unfilled position or post </w:t>
      </w:r>
      <w:r w:rsidRPr="00741015">
        <w:rPr>
          <w:szCs w:val="21"/>
        </w:rPr>
        <w:t>空缺</w:t>
      </w:r>
    </w:p>
    <w:p w14:paraId="31CB0061" w14:textId="7ADA7B64" w:rsidR="00957779" w:rsidRPr="00741015" w:rsidRDefault="00957779" w:rsidP="00677DE6">
      <w:pPr>
        <w:pStyle w:val="a"/>
        <w:numPr>
          <w:ilvl w:val="0"/>
          <w:numId w:val="0"/>
        </w:numPr>
        <w:ind w:left="420"/>
        <w:rPr>
          <w:szCs w:val="21"/>
        </w:rPr>
      </w:pPr>
      <w:proofErr w:type="gramStart"/>
      <w:r w:rsidRPr="00741015">
        <w:rPr>
          <w:i/>
          <w:iCs/>
          <w:szCs w:val="21"/>
        </w:rPr>
        <w:t>e.g</w:t>
      </w:r>
      <w:proofErr w:type="gramEnd"/>
      <w:r w:rsidRPr="00741015">
        <w:rPr>
          <w:szCs w:val="21"/>
        </w:rPr>
        <w:t xml:space="preserve">. The company has a </w:t>
      </w:r>
      <w:r w:rsidRPr="00741015">
        <w:rPr>
          <w:i/>
          <w:iCs/>
          <w:szCs w:val="21"/>
        </w:rPr>
        <w:t>vacancy</w:t>
      </w:r>
      <w:r w:rsidRPr="00741015">
        <w:rPr>
          <w:szCs w:val="21"/>
        </w:rPr>
        <w:t xml:space="preserve"> in the accounts department. </w:t>
      </w:r>
    </w:p>
    <w:p w14:paraId="53DA5537" w14:textId="4F65C874" w:rsidR="00957779" w:rsidRPr="00741015" w:rsidRDefault="00957779" w:rsidP="00677DE6">
      <w:pPr>
        <w:pStyle w:val="a"/>
        <w:numPr>
          <w:ilvl w:val="0"/>
          <w:numId w:val="0"/>
        </w:numPr>
        <w:ind w:left="840"/>
        <w:rPr>
          <w:szCs w:val="21"/>
        </w:rPr>
      </w:pPr>
      <w:r w:rsidRPr="00741015">
        <w:rPr>
          <w:szCs w:val="21"/>
        </w:rPr>
        <w:t>该公司会计部门有一个空缺职位。</w:t>
      </w:r>
    </w:p>
    <w:p w14:paraId="7A03FFDC" w14:textId="3BC1CF40" w:rsidR="00957779" w:rsidRPr="00741015" w:rsidRDefault="00957779" w:rsidP="00677DE6">
      <w:pPr>
        <w:pStyle w:val="a"/>
        <w:numPr>
          <w:ilvl w:val="0"/>
          <w:numId w:val="0"/>
        </w:numPr>
        <w:ind w:left="840"/>
        <w:rPr>
          <w:szCs w:val="21"/>
        </w:rPr>
      </w:pPr>
      <w:r w:rsidRPr="00741015">
        <w:rPr>
          <w:szCs w:val="21"/>
        </w:rPr>
        <w:t xml:space="preserve">He didn’t want to fill the short-term </w:t>
      </w:r>
      <w:r w:rsidRPr="00741015">
        <w:rPr>
          <w:i/>
          <w:iCs/>
          <w:szCs w:val="21"/>
        </w:rPr>
        <w:t>vacancy</w:t>
      </w:r>
      <w:r w:rsidRPr="00741015">
        <w:rPr>
          <w:szCs w:val="21"/>
        </w:rPr>
        <w:t xml:space="preserve"> in the office. </w:t>
      </w:r>
    </w:p>
    <w:p w14:paraId="37C9BD6B" w14:textId="499D7988" w:rsidR="00B50310" w:rsidRPr="00957779" w:rsidRDefault="00957779" w:rsidP="00677DE6">
      <w:pPr>
        <w:pStyle w:val="a"/>
        <w:numPr>
          <w:ilvl w:val="0"/>
          <w:numId w:val="0"/>
        </w:numPr>
        <w:ind w:left="840"/>
        <w:rPr>
          <w:szCs w:val="21"/>
        </w:rPr>
      </w:pPr>
      <w:r w:rsidRPr="00741015">
        <w:rPr>
          <w:szCs w:val="21"/>
        </w:rPr>
        <w:t>他不想临时顶替办公室里的空缺职位。</w:t>
      </w:r>
    </w:p>
    <w:sectPr w:rsidR="00B50310" w:rsidRPr="0095777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61D6FF" w14:textId="77777777" w:rsidR="00DA52D6" w:rsidRDefault="00DA52D6" w:rsidP="00196CD2">
      <w:r>
        <w:separator/>
      </w:r>
    </w:p>
  </w:endnote>
  <w:endnote w:type="continuationSeparator" w:id="0">
    <w:p w14:paraId="1764E9CA" w14:textId="77777777" w:rsidR="00DA52D6" w:rsidRDefault="00DA52D6" w:rsidP="00196CD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e.g.">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ITC Cheltenham Std Light">
    <w:altName w:val="Calibri"/>
    <w:panose1 w:val="00000000000000000000"/>
    <w:charset w:val="00"/>
    <w:family w:val="auto"/>
    <w:notTrueType/>
    <w:pitch w:val="default"/>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C2D9789" w14:textId="77777777" w:rsidR="00DA52D6" w:rsidRDefault="00DA52D6" w:rsidP="00196CD2">
      <w:r>
        <w:separator/>
      </w:r>
    </w:p>
  </w:footnote>
  <w:footnote w:type="continuationSeparator" w:id="0">
    <w:p w14:paraId="6833C968" w14:textId="77777777" w:rsidR="00DA52D6" w:rsidRDefault="00DA52D6" w:rsidP="00196CD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D95FBA"/>
    <w:multiLevelType w:val="hybridMultilevel"/>
    <w:tmpl w:val="519E903A"/>
    <w:lvl w:ilvl="0" w:tplc="3F088F46">
      <w:start w:val="1"/>
      <w:numFmt w:val="bullet"/>
      <w:lvlText w:val=""/>
      <w:lvlJc w:val="left"/>
      <w:pPr>
        <w:ind w:left="-210" w:hanging="420"/>
      </w:pPr>
      <w:rPr>
        <w:rFonts w:ascii="e.g." w:hAnsi="e.g." w:hint="default"/>
      </w:rPr>
    </w:lvl>
    <w:lvl w:ilvl="1" w:tplc="04090003" w:tentative="1">
      <w:start w:val="1"/>
      <w:numFmt w:val="bullet"/>
      <w:lvlText w:val=""/>
      <w:lvlJc w:val="left"/>
      <w:pPr>
        <w:ind w:left="-510" w:hanging="420"/>
      </w:pPr>
      <w:rPr>
        <w:rFonts w:ascii="Wingdings" w:hAnsi="Wingdings" w:hint="default"/>
      </w:rPr>
    </w:lvl>
    <w:lvl w:ilvl="2" w:tplc="04090005" w:tentative="1">
      <w:start w:val="1"/>
      <w:numFmt w:val="bullet"/>
      <w:lvlText w:val=""/>
      <w:lvlJc w:val="left"/>
      <w:pPr>
        <w:ind w:left="-90" w:hanging="420"/>
      </w:pPr>
      <w:rPr>
        <w:rFonts w:ascii="Wingdings" w:hAnsi="Wingdings" w:hint="default"/>
      </w:rPr>
    </w:lvl>
    <w:lvl w:ilvl="3" w:tplc="04090001" w:tentative="1">
      <w:start w:val="1"/>
      <w:numFmt w:val="bullet"/>
      <w:lvlText w:val=""/>
      <w:lvlJc w:val="left"/>
      <w:pPr>
        <w:ind w:left="330" w:hanging="420"/>
      </w:pPr>
      <w:rPr>
        <w:rFonts w:ascii="Wingdings" w:hAnsi="Wingdings" w:hint="default"/>
      </w:rPr>
    </w:lvl>
    <w:lvl w:ilvl="4" w:tplc="04090003" w:tentative="1">
      <w:start w:val="1"/>
      <w:numFmt w:val="bullet"/>
      <w:lvlText w:val=""/>
      <w:lvlJc w:val="left"/>
      <w:pPr>
        <w:ind w:left="750" w:hanging="420"/>
      </w:pPr>
      <w:rPr>
        <w:rFonts w:ascii="Wingdings" w:hAnsi="Wingdings" w:hint="default"/>
      </w:rPr>
    </w:lvl>
    <w:lvl w:ilvl="5" w:tplc="04090005" w:tentative="1">
      <w:start w:val="1"/>
      <w:numFmt w:val="bullet"/>
      <w:lvlText w:val=""/>
      <w:lvlJc w:val="left"/>
      <w:pPr>
        <w:ind w:left="1170" w:hanging="420"/>
      </w:pPr>
      <w:rPr>
        <w:rFonts w:ascii="Wingdings" w:hAnsi="Wingdings" w:hint="default"/>
      </w:rPr>
    </w:lvl>
    <w:lvl w:ilvl="6" w:tplc="04090001" w:tentative="1">
      <w:start w:val="1"/>
      <w:numFmt w:val="bullet"/>
      <w:lvlText w:val=""/>
      <w:lvlJc w:val="left"/>
      <w:pPr>
        <w:ind w:left="1590" w:hanging="420"/>
      </w:pPr>
      <w:rPr>
        <w:rFonts w:ascii="Wingdings" w:hAnsi="Wingdings" w:hint="default"/>
      </w:rPr>
    </w:lvl>
    <w:lvl w:ilvl="7" w:tplc="04090003" w:tentative="1">
      <w:start w:val="1"/>
      <w:numFmt w:val="bullet"/>
      <w:lvlText w:val=""/>
      <w:lvlJc w:val="left"/>
      <w:pPr>
        <w:ind w:left="2010" w:hanging="420"/>
      </w:pPr>
      <w:rPr>
        <w:rFonts w:ascii="Wingdings" w:hAnsi="Wingdings" w:hint="default"/>
      </w:rPr>
    </w:lvl>
    <w:lvl w:ilvl="8" w:tplc="04090005" w:tentative="1">
      <w:start w:val="1"/>
      <w:numFmt w:val="bullet"/>
      <w:lvlText w:val=""/>
      <w:lvlJc w:val="left"/>
      <w:pPr>
        <w:ind w:left="2430" w:hanging="420"/>
      </w:pPr>
      <w:rPr>
        <w:rFonts w:ascii="Wingdings" w:hAnsi="Wingdings" w:hint="default"/>
      </w:rPr>
    </w:lvl>
  </w:abstractNum>
  <w:abstractNum w:abstractNumId="1">
    <w:nsid w:val="072C425C"/>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
    <w:nsid w:val="09A536E2"/>
    <w:multiLevelType w:val="multilevel"/>
    <w:tmpl w:val="BBE498BE"/>
    <w:lvl w:ilvl="0">
      <w:start w:val="1"/>
      <w:numFmt w:val="none"/>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2" w:hanging="567"/>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
    <w:nsid w:val="0E0A498B"/>
    <w:multiLevelType w:val="multilevel"/>
    <w:tmpl w:val="BBE498BE"/>
    <w:lvl w:ilvl="0">
      <w:start w:val="1"/>
      <w:numFmt w:val="none"/>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2" w:hanging="567"/>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4">
    <w:nsid w:val="0FD3545E"/>
    <w:multiLevelType w:val="hybridMultilevel"/>
    <w:tmpl w:val="638EA112"/>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79F5711"/>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6">
    <w:nsid w:val="18D027F3"/>
    <w:multiLevelType w:val="multilevel"/>
    <w:tmpl w:val="B010DC76"/>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7">
    <w:nsid w:val="2250091F"/>
    <w:multiLevelType w:val="hybridMultilevel"/>
    <w:tmpl w:val="183891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24BF6F01"/>
    <w:multiLevelType w:val="hybridMultilevel"/>
    <w:tmpl w:val="D8BEA8BA"/>
    <w:lvl w:ilvl="0" w:tplc="EDA69106">
      <w:start w:val="1"/>
      <w:numFmt w:val="decimal"/>
      <w:lvlText w:val="%1)"/>
      <w:lvlJc w:val="left"/>
      <w:pPr>
        <w:ind w:left="360" w:hanging="360"/>
      </w:pPr>
      <w:rPr>
        <w:rFonts w:ascii="ITC Cheltenham Std Light" w:hAnsi="ITC Cheltenham Std Light" w:cs="ITC Cheltenham Std Light" w:hint="default"/>
        <w:color w:val="373535"/>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nsid w:val="28EB02AB"/>
    <w:multiLevelType w:val="multilevel"/>
    <w:tmpl w:val="BBE498BE"/>
    <w:lvl w:ilvl="0">
      <w:start w:val="1"/>
      <w:numFmt w:val="none"/>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8" w:hanging="567"/>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10">
    <w:nsid w:val="30032054"/>
    <w:multiLevelType w:val="hybridMultilevel"/>
    <w:tmpl w:val="FFC4AAD6"/>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34D4A0E"/>
    <w:multiLevelType w:val="hybridMultilevel"/>
    <w:tmpl w:val="76EE10D8"/>
    <w:lvl w:ilvl="0" w:tplc="6C0205EA">
      <w:start w:val="1"/>
      <w:numFmt w:val="decimal"/>
      <w:lvlText w:val="%1."/>
      <w:lvlJc w:val="left"/>
      <w:pPr>
        <w:ind w:left="360" w:hanging="360"/>
      </w:pPr>
      <w:rPr>
        <w:rFonts w:hint="default"/>
      </w:rPr>
    </w:lvl>
    <w:lvl w:ilvl="1" w:tplc="8E385FE0">
      <w:start w:val="1"/>
      <w:numFmt w:val="decimal"/>
      <w:lvlText w:val="%2)"/>
      <w:lvlJc w:val="left"/>
      <w:pPr>
        <w:ind w:left="36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nsid w:val="3450246C"/>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13">
    <w:nsid w:val="369A0229"/>
    <w:multiLevelType w:val="hybridMultilevel"/>
    <w:tmpl w:val="343EB616"/>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37754A50"/>
    <w:multiLevelType w:val="multilevel"/>
    <w:tmpl w:val="B010DC76"/>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15">
    <w:nsid w:val="3E28354F"/>
    <w:multiLevelType w:val="hybridMultilevel"/>
    <w:tmpl w:val="C018EBF0"/>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nsid w:val="405C40A0"/>
    <w:multiLevelType w:val="hybridMultilevel"/>
    <w:tmpl w:val="57C6D9BC"/>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4151020B"/>
    <w:multiLevelType w:val="hybridMultilevel"/>
    <w:tmpl w:val="E528E896"/>
    <w:lvl w:ilvl="0" w:tplc="F82C6CE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nsid w:val="4C9D6C60"/>
    <w:multiLevelType w:val="hybridMultilevel"/>
    <w:tmpl w:val="E782F9A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544E7EB8"/>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0">
    <w:nsid w:val="56194DF1"/>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1">
    <w:nsid w:val="56DA3B87"/>
    <w:multiLevelType w:val="hybridMultilevel"/>
    <w:tmpl w:val="C76864BA"/>
    <w:lvl w:ilvl="0" w:tplc="9A5C4536">
      <w:start w:val="1"/>
      <w:numFmt w:val="decimal"/>
      <w:pStyle w:val="2"/>
      <w:lvlText w:val="%1."/>
      <w:lvlJc w:val="left"/>
      <w:pPr>
        <w:ind w:left="360" w:hanging="360"/>
      </w:pPr>
      <w:rPr>
        <w:rFonts w:hint="default"/>
      </w:rPr>
    </w:lvl>
    <w:lvl w:ilvl="1" w:tplc="CE60E45A">
      <w:start w:val="1"/>
      <w:numFmt w:val="decimal"/>
      <w:lvlText w:val="%2)"/>
      <w:lvlJc w:val="left"/>
      <w:pPr>
        <w:ind w:left="36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nsid w:val="570645E4"/>
    <w:multiLevelType w:val="hybridMultilevel"/>
    <w:tmpl w:val="D9F29952"/>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nsid w:val="59EB6881"/>
    <w:multiLevelType w:val="multilevel"/>
    <w:tmpl w:val="826E2578"/>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24">
    <w:nsid w:val="5D460892"/>
    <w:multiLevelType w:val="hybridMultilevel"/>
    <w:tmpl w:val="610A2040"/>
    <w:lvl w:ilvl="0" w:tplc="2A3CAA6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nsid w:val="5E5776EC"/>
    <w:multiLevelType w:val="hybridMultilevel"/>
    <w:tmpl w:val="F98AECE6"/>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nsid w:val="5EDF62EA"/>
    <w:multiLevelType w:val="multilevel"/>
    <w:tmpl w:val="BBE498BE"/>
    <w:lvl w:ilvl="0">
      <w:start w:val="1"/>
      <w:numFmt w:val="none"/>
      <w:lvlText w:val="e.g."/>
      <w:lvlJc w:val="left"/>
      <w:pPr>
        <w:ind w:left="1385" w:hanging="425"/>
      </w:pPr>
      <w:rPr>
        <w:rFonts w:hint="eastAsia"/>
      </w:rPr>
    </w:lvl>
    <w:lvl w:ilvl="1">
      <w:start w:val="1"/>
      <w:numFmt w:val="none"/>
      <w:lvlText w:val="e.g."/>
      <w:lvlJc w:val="left"/>
      <w:pPr>
        <w:ind w:left="1952" w:hanging="567"/>
      </w:pPr>
      <w:rPr>
        <w:rFonts w:hint="eastAsia"/>
      </w:rPr>
    </w:lvl>
    <w:lvl w:ilvl="2">
      <w:start w:val="1"/>
      <w:numFmt w:val="none"/>
      <w:lvlText w:val="e.g."/>
      <w:lvlJc w:val="left"/>
      <w:pPr>
        <w:ind w:left="2378" w:hanging="567"/>
      </w:pPr>
      <w:rPr>
        <w:rFonts w:hint="eastAsia"/>
      </w:rPr>
    </w:lvl>
    <w:lvl w:ilvl="3">
      <w:start w:val="1"/>
      <w:numFmt w:val="none"/>
      <w:lvlText w:val="e.g."/>
      <w:lvlJc w:val="left"/>
      <w:pPr>
        <w:ind w:left="2944" w:hanging="708"/>
      </w:pPr>
      <w:rPr>
        <w:rFonts w:hint="eastAsia"/>
      </w:rPr>
    </w:lvl>
    <w:lvl w:ilvl="4">
      <w:start w:val="1"/>
      <w:numFmt w:val="decimal"/>
      <w:lvlText w:val="%1.%2.%3.%4.%5"/>
      <w:lvlJc w:val="left"/>
      <w:pPr>
        <w:ind w:left="3511" w:hanging="850"/>
      </w:pPr>
      <w:rPr>
        <w:rFonts w:hint="eastAsia"/>
      </w:rPr>
    </w:lvl>
    <w:lvl w:ilvl="5">
      <w:start w:val="1"/>
      <w:numFmt w:val="decimal"/>
      <w:lvlText w:val="%1.%2.%3.%4.%5.%6"/>
      <w:lvlJc w:val="left"/>
      <w:pPr>
        <w:ind w:left="4220" w:hanging="1134"/>
      </w:pPr>
      <w:rPr>
        <w:rFonts w:hint="eastAsia"/>
      </w:rPr>
    </w:lvl>
    <w:lvl w:ilvl="6">
      <w:start w:val="1"/>
      <w:numFmt w:val="decimal"/>
      <w:lvlText w:val="%1.%2.%3.%4.%5.%6.%7"/>
      <w:lvlJc w:val="left"/>
      <w:pPr>
        <w:ind w:left="4787" w:hanging="1276"/>
      </w:pPr>
      <w:rPr>
        <w:rFonts w:hint="eastAsia"/>
      </w:rPr>
    </w:lvl>
    <w:lvl w:ilvl="7">
      <w:start w:val="1"/>
      <w:numFmt w:val="decimal"/>
      <w:lvlText w:val="%1.%2.%3.%4.%5.%6.%7.%8"/>
      <w:lvlJc w:val="left"/>
      <w:pPr>
        <w:ind w:left="5354" w:hanging="1418"/>
      </w:pPr>
      <w:rPr>
        <w:rFonts w:hint="eastAsia"/>
      </w:rPr>
    </w:lvl>
    <w:lvl w:ilvl="8">
      <w:start w:val="1"/>
      <w:numFmt w:val="decimal"/>
      <w:lvlText w:val="%1.%2.%3.%4.%5.%6.%7.%8.%9"/>
      <w:lvlJc w:val="left"/>
      <w:pPr>
        <w:ind w:left="6062" w:hanging="1700"/>
      </w:pPr>
      <w:rPr>
        <w:rFonts w:hint="eastAsia"/>
      </w:rPr>
    </w:lvl>
  </w:abstractNum>
  <w:abstractNum w:abstractNumId="27">
    <w:nsid w:val="5FB3280F"/>
    <w:multiLevelType w:val="multilevel"/>
    <w:tmpl w:val="6F0A472A"/>
    <w:lvl w:ilvl="0">
      <w:start w:val="1"/>
      <w:numFmt w:val="none"/>
      <w:lvlText w:val="e.g."/>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28">
    <w:nsid w:val="61CC0F99"/>
    <w:multiLevelType w:val="hybridMultilevel"/>
    <w:tmpl w:val="08CCEBFE"/>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nsid w:val="67766F9C"/>
    <w:multiLevelType w:val="hybridMultilevel"/>
    <w:tmpl w:val="1E782B50"/>
    <w:lvl w:ilvl="0" w:tplc="2740431C">
      <w:start w:val="1"/>
      <w:numFmt w:val="decimal"/>
      <w:pStyle w:val="a"/>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nsid w:val="721970EF"/>
    <w:multiLevelType w:val="hybridMultilevel"/>
    <w:tmpl w:val="A370A89C"/>
    <w:lvl w:ilvl="0" w:tplc="1D9A0D6E">
      <w:start w:val="1"/>
      <w:numFmt w:val="decimal"/>
      <w:lvlText w:val="%1."/>
      <w:lvlJc w:val="left"/>
      <w:pPr>
        <w:ind w:left="360" w:hanging="360"/>
      </w:pPr>
      <w:rPr>
        <w:rFonts w:hint="default"/>
        <w:b/>
      </w:rPr>
    </w:lvl>
    <w:lvl w:ilvl="1" w:tplc="E9702882">
      <w:start w:val="1"/>
      <w:numFmt w:val="decimal"/>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nsid w:val="757D1F50"/>
    <w:multiLevelType w:val="multilevel"/>
    <w:tmpl w:val="826E2578"/>
    <w:lvl w:ilvl="0">
      <w:start w:val="1"/>
      <w:numFmt w:val="none"/>
      <w:lvlRestart w:val="0"/>
      <w:lvlText w:val="e.g."/>
      <w:lvlJc w:val="left"/>
      <w:pPr>
        <w:ind w:left="1383" w:hanging="425"/>
      </w:pPr>
      <w:rPr>
        <w:rFonts w:hint="eastAsia"/>
      </w:rPr>
    </w:lvl>
    <w:lvl w:ilvl="1">
      <w:start w:val="1"/>
      <w:numFmt w:val="none"/>
      <w:lvlText w:val="e.g."/>
      <w:lvlJc w:val="left"/>
      <w:pPr>
        <w:ind w:left="1950" w:hanging="567"/>
      </w:pPr>
      <w:rPr>
        <w:rFonts w:hint="eastAsia"/>
      </w:rPr>
    </w:lvl>
    <w:lvl w:ilvl="2">
      <w:start w:val="1"/>
      <w:numFmt w:val="none"/>
      <w:lvlText w:val="e.g."/>
      <w:lvlJc w:val="left"/>
      <w:pPr>
        <w:ind w:left="2375" w:hanging="566"/>
      </w:pPr>
      <w:rPr>
        <w:rFonts w:hint="eastAsia"/>
      </w:rPr>
    </w:lvl>
    <w:lvl w:ilvl="3">
      <w:start w:val="1"/>
      <w:numFmt w:val="none"/>
      <w:lvlText w:val="e.g."/>
      <w:lvlJc w:val="left"/>
      <w:pPr>
        <w:ind w:left="2942" w:hanging="708"/>
      </w:pPr>
      <w:rPr>
        <w:rFonts w:hint="eastAsia"/>
      </w:rPr>
    </w:lvl>
    <w:lvl w:ilvl="4">
      <w:start w:val="1"/>
      <w:numFmt w:val="decimal"/>
      <w:lvlText w:val="%1.%2.%3.%4.%5"/>
      <w:lvlJc w:val="left"/>
      <w:pPr>
        <w:ind w:left="3509" w:hanging="850"/>
      </w:pPr>
      <w:rPr>
        <w:rFonts w:hint="eastAsia"/>
      </w:rPr>
    </w:lvl>
    <w:lvl w:ilvl="5">
      <w:start w:val="1"/>
      <w:numFmt w:val="decimal"/>
      <w:lvlText w:val="%1.%2.%3.%4.%5.%6"/>
      <w:lvlJc w:val="left"/>
      <w:pPr>
        <w:ind w:left="4218" w:hanging="1134"/>
      </w:pPr>
      <w:rPr>
        <w:rFonts w:hint="eastAsia"/>
      </w:rPr>
    </w:lvl>
    <w:lvl w:ilvl="6">
      <w:start w:val="1"/>
      <w:numFmt w:val="decimal"/>
      <w:lvlText w:val="%1.%2.%3.%4.%5.%6.%7"/>
      <w:lvlJc w:val="left"/>
      <w:pPr>
        <w:ind w:left="4785" w:hanging="1276"/>
      </w:pPr>
      <w:rPr>
        <w:rFonts w:hint="eastAsia"/>
      </w:rPr>
    </w:lvl>
    <w:lvl w:ilvl="7">
      <w:start w:val="1"/>
      <w:numFmt w:val="decimal"/>
      <w:lvlText w:val="%1.%2.%3.%4.%5.%6.%7.%8"/>
      <w:lvlJc w:val="left"/>
      <w:pPr>
        <w:ind w:left="5352" w:hanging="1418"/>
      </w:pPr>
      <w:rPr>
        <w:rFonts w:hint="eastAsia"/>
      </w:rPr>
    </w:lvl>
    <w:lvl w:ilvl="8">
      <w:start w:val="1"/>
      <w:numFmt w:val="decimal"/>
      <w:lvlText w:val="%1.%2.%3.%4.%5.%6.%7.%8.%9"/>
      <w:lvlJc w:val="left"/>
      <w:pPr>
        <w:ind w:left="6060" w:hanging="1700"/>
      </w:pPr>
      <w:rPr>
        <w:rFonts w:hint="eastAsia"/>
      </w:rPr>
    </w:lvl>
  </w:abstractNum>
  <w:abstractNum w:abstractNumId="32">
    <w:nsid w:val="758B360B"/>
    <w:multiLevelType w:val="multilevel"/>
    <w:tmpl w:val="6F0A472A"/>
    <w:lvl w:ilvl="0">
      <w:start w:val="1"/>
      <w:numFmt w:val="none"/>
      <w:lvlText w:val="e.g."/>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nsid w:val="75DB2886"/>
    <w:multiLevelType w:val="multilevel"/>
    <w:tmpl w:val="6F0A472A"/>
    <w:lvl w:ilvl="0">
      <w:start w:val="1"/>
      <w:numFmt w:val="none"/>
      <w:lvlText w:val="e.g."/>
      <w:lvlJc w:val="left"/>
      <w:pPr>
        <w:ind w:left="709" w:hanging="425"/>
      </w:pPr>
      <w:rPr>
        <w:rFonts w:hint="eastAsia"/>
      </w:rPr>
    </w:lvl>
    <w:lvl w:ilvl="1">
      <w:start w:val="1"/>
      <w:numFmt w:val="decimal"/>
      <w:lvlText w:val="%1.%2"/>
      <w:lvlJc w:val="left"/>
      <w:pPr>
        <w:ind w:left="1276" w:hanging="567"/>
      </w:pPr>
      <w:rPr>
        <w:rFonts w:hint="eastAsia"/>
      </w:rPr>
    </w:lvl>
    <w:lvl w:ilvl="2">
      <w:start w:val="1"/>
      <w:numFmt w:val="decimal"/>
      <w:lvlText w:val="%1.%2.%3"/>
      <w:lvlJc w:val="left"/>
      <w:pPr>
        <w:ind w:left="1702" w:hanging="567"/>
      </w:pPr>
      <w:rPr>
        <w:rFonts w:hint="eastAsia"/>
      </w:rPr>
    </w:lvl>
    <w:lvl w:ilvl="3">
      <w:start w:val="1"/>
      <w:numFmt w:val="decimal"/>
      <w:lvlText w:val="%1.%2.%3.%4"/>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4">
    <w:nsid w:val="7AD33F76"/>
    <w:multiLevelType w:val="hybridMultilevel"/>
    <w:tmpl w:val="A02C5F0C"/>
    <w:lvl w:ilvl="0" w:tplc="8E385FE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nsid w:val="7B5F4E8A"/>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36">
    <w:nsid w:val="7B820224"/>
    <w:multiLevelType w:val="multilevel"/>
    <w:tmpl w:val="B010DC76"/>
    <w:lvl w:ilvl="0">
      <w:start w:val="1"/>
      <w:numFmt w:val="none"/>
      <w:lvlRestart w:val="0"/>
      <w:lvlText w:val="e.g."/>
      <w:lvlJc w:val="left"/>
      <w:pPr>
        <w:ind w:left="709" w:hanging="425"/>
      </w:pPr>
      <w:rPr>
        <w:rFonts w:hint="eastAsia"/>
      </w:rPr>
    </w:lvl>
    <w:lvl w:ilvl="1">
      <w:start w:val="1"/>
      <w:numFmt w:val="none"/>
      <w:lvlText w:val="e.g."/>
      <w:lvlJc w:val="left"/>
      <w:pPr>
        <w:ind w:left="1276" w:hanging="567"/>
      </w:pPr>
      <w:rPr>
        <w:rFonts w:hint="eastAsia"/>
      </w:rPr>
    </w:lvl>
    <w:lvl w:ilvl="2">
      <w:start w:val="1"/>
      <w:numFmt w:val="none"/>
      <w:lvlText w:val="e.g."/>
      <w:lvlJc w:val="left"/>
      <w:pPr>
        <w:ind w:left="1701" w:hanging="566"/>
      </w:pPr>
      <w:rPr>
        <w:rFonts w:hint="eastAsia"/>
      </w:rPr>
    </w:lvl>
    <w:lvl w:ilvl="3">
      <w:start w:val="1"/>
      <w:numFmt w:val="none"/>
      <w:lvlText w:val="e.g."/>
      <w:lvlJc w:val="left"/>
      <w:pPr>
        <w:ind w:left="2268" w:hanging="708"/>
      </w:pPr>
      <w:rPr>
        <w:rFonts w:hint="eastAsia"/>
      </w:rPr>
    </w:lvl>
    <w:lvl w:ilvl="4">
      <w:start w:val="1"/>
      <w:numFmt w:val="decimal"/>
      <w:lvlText w:val="%1.%2.%3.%4.%5"/>
      <w:lvlJc w:val="left"/>
      <w:pPr>
        <w:ind w:left="2835" w:hanging="850"/>
      </w:pPr>
      <w:rPr>
        <w:rFonts w:hint="eastAsia"/>
      </w:rPr>
    </w:lvl>
    <w:lvl w:ilvl="5">
      <w:start w:val="1"/>
      <w:numFmt w:val="decimal"/>
      <w:lvlText w:val="%1.%2.%3.%4.%5.%6"/>
      <w:lvlJc w:val="left"/>
      <w:pPr>
        <w:ind w:left="3544" w:hanging="1134"/>
      </w:pPr>
      <w:rPr>
        <w:rFonts w:hint="eastAsia"/>
      </w:rPr>
    </w:lvl>
    <w:lvl w:ilvl="6">
      <w:start w:val="1"/>
      <w:numFmt w:val="decimal"/>
      <w:lvlText w:val="%1.%2.%3.%4.%5.%6.%7"/>
      <w:lvlJc w:val="left"/>
      <w:pPr>
        <w:ind w:left="4111" w:hanging="1276"/>
      </w:pPr>
      <w:rPr>
        <w:rFonts w:hint="eastAsia"/>
      </w:rPr>
    </w:lvl>
    <w:lvl w:ilvl="7">
      <w:start w:val="1"/>
      <w:numFmt w:val="decimal"/>
      <w:lvlText w:val="%1.%2.%3.%4.%5.%6.%7.%8"/>
      <w:lvlJc w:val="left"/>
      <w:pPr>
        <w:ind w:left="4678" w:hanging="1418"/>
      </w:pPr>
      <w:rPr>
        <w:rFonts w:hint="eastAsia"/>
      </w:rPr>
    </w:lvl>
    <w:lvl w:ilvl="8">
      <w:start w:val="1"/>
      <w:numFmt w:val="decimal"/>
      <w:lvlText w:val="%1.%2.%3.%4.%5.%6.%7.%8.%9"/>
      <w:lvlJc w:val="left"/>
      <w:pPr>
        <w:ind w:left="5386" w:hanging="1700"/>
      </w:pPr>
      <w:rPr>
        <w:rFonts w:hint="eastAsia"/>
      </w:rPr>
    </w:lvl>
  </w:abstractNum>
  <w:abstractNum w:abstractNumId="37">
    <w:nsid w:val="7D8D6FD7"/>
    <w:multiLevelType w:val="multilevel"/>
    <w:tmpl w:val="B010DC76"/>
    <w:lvl w:ilvl="0">
      <w:start w:val="1"/>
      <w:numFmt w:val="none"/>
      <w:lvlRestart w:val="0"/>
      <w:lvlText w:val="e.g."/>
      <w:lvlJc w:val="left"/>
      <w:pPr>
        <w:ind w:left="785" w:hanging="425"/>
      </w:pPr>
      <w:rPr>
        <w:rFonts w:hint="eastAsia"/>
      </w:rPr>
    </w:lvl>
    <w:lvl w:ilvl="1">
      <w:start w:val="1"/>
      <w:numFmt w:val="none"/>
      <w:lvlText w:val="e.g."/>
      <w:lvlJc w:val="left"/>
      <w:pPr>
        <w:ind w:left="1352" w:hanging="567"/>
      </w:pPr>
      <w:rPr>
        <w:rFonts w:hint="eastAsia"/>
      </w:rPr>
    </w:lvl>
    <w:lvl w:ilvl="2">
      <w:start w:val="1"/>
      <w:numFmt w:val="none"/>
      <w:lvlText w:val="e.g."/>
      <w:lvlJc w:val="left"/>
      <w:pPr>
        <w:ind w:left="1777" w:hanging="566"/>
      </w:pPr>
      <w:rPr>
        <w:rFonts w:hint="eastAsia"/>
      </w:rPr>
    </w:lvl>
    <w:lvl w:ilvl="3">
      <w:start w:val="1"/>
      <w:numFmt w:val="none"/>
      <w:lvlText w:val="e.g."/>
      <w:lvlJc w:val="left"/>
      <w:pPr>
        <w:ind w:left="2344" w:hanging="708"/>
      </w:pPr>
      <w:rPr>
        <w:rFonts w:hint="eastAsia"/>
      </w:rPr>
    </w:lvl>
    <w:lvl w:ilvl="4">
      <w:start w:val="1"/>
      <w:numFmt w:val="decimal"/>
      <w:lvlText w:val="%1.%2.%3.%4.%5"/>
      <w:lvlJc w:val="left"/>
      <w:pPr>
        <w:ind w:left="2911" w:hanging="850"/>
      </w:pPr>
      <w:rPr>
        <w:rFonts w:hint="eastAsia"/>
      </w:rPr>
    </w:lvl>
    <w:lvl w:ilvl="5">
      <w:start w:val="1"/>
      <w:numFmt w:val="decimal"/>
      <w:lvlText w:val="%1.%2.%3.%4.%5.%6"/>
      <w:lvlJc w:val="left"/>
      <w:pPr>
        <w:ind w:left="3620" w:hanging="1134"/>
      </w:pPr>
      <w:rPr>
        <w:rFonts w:hint="eastAsia"/>
      </w:rPr>
    </w:lvl>
    <w:lvl w:ilvl="6">
      <w:start w:val="1"/>
      <w:numFmt w:val="decimal"/>
      <w:lvlText w:val="%1.%2.%3.%4.%5.%6.%7"/>
      <w:lvlJc w:val="left"/>
      <w:pPr>
        <w:ind w:left="4187" w:hanging="1276"/>
      </w:pPr>
      <w:rPr>
        <w:rFonts w:hint="eastAsia"/>
      </w:rPr>
    </w:lvl>
    <w:lvl w:ilvl="7">
      <w:start w:val="1"/>
      <w:numFmt w:val="decimal"/>
      <w:lvlText w:val="%1.%2.%3.%4.%5.%6.%7.%8"/>
      <w:lvlJc w:val="left"/>
      <w:pPr>
        <w:ind w:left="4754" w:hanging="1418"/>
      </w:pPr>
      <w:rPr>
        <w:rFonts w:hint="eastAsia"/>
      </w:rPr>
    </w:lvl>
    <w:lvl w:ilvl="8">
      <w:start w:val="1"/>
      <w:numFmt w:val="decimal"/>
      <w:lvlText w:val="%1.%2.%3.%4.%5.%6.%7.%8.%9"/>
      <w:lvlJc w:val="left"/>
      <w:pPr>
        <w:ind w:left="5462" w:hanging="1700"/>
      </w:pPr>
      <w:rPr>
        <w:rFonts w:hint="eastAsia"/>
      </w:rPr>
    </w:lvl>
  </w:abstractNum>
  <w:abstractNum w:abstractNumId="38">
    <w:nsid w:val="7EF9732F"/>
    <w:multiLevelType w:val="hybridMultilevel"/>
    <w:tmpl w:val="B414D622"/>
    <w:lvl w:ilvl="0" w:tplc="3CACE4B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2"/>
  </w:num>
  <w:num w:numId="2">
    <w:abstractNumId w:val="11"/>
  </w:num>
  <w:num w:numId="3">
    <w:abstractNumId w:val="21"/>
  </w:num>
  <w:num w:numId="4">
    <w:abstractNumId w:val="8"/>
  </w:num>
  <w:num w:numId="5">
    <w:abstractNumId w:val="24"/>
  </w:num>
  <w:num w:numId="6">
    <w:abstractNumId w:val="10"/>
  </w:num>
  <w:num w:numId="7">
    <w:abstractNumId w:val="34"/>
  </w:num>
  <w:num w:numId="8">
    <w:abstractNumId w:val="28"/>
  </w:num>
  <w:num w:numId="9">
    <w:abstractNumId w:val="16"/>
  </w:num>
  <w:num w:numId="10">
    <w:abstractNumId w:val="7"/>
  </w:num>
  <w:num w:numId="11">
    <w:abstractNumId w:val="13"/>
  </w:num>
  <w:num w:numId="12">
    <w:abstractNumId w:val="0"/>
  </w:num>
  <w:num w:numId="13">
    <w:abstractNumId w:val="20"/>
  </w:num>
  <w:num w:numId="14">
    <w:abstractNumId w:val="19"/>
  </w:num>
  <w:num w:numId="15">
    <w:abstractNumId w:val="32"/>
  </w:num>
  <w:num w:numId="16">
    <w:abstractNumId w:val="27"/>
  </w:num>
  <w:num w:numId="17">
    <w:abstractNumId w:val="33"/>
  </w:num>
  <w:num w:numId="18">
    <w:abstractNumId w:val="26"/>
  </w:num>
  <w:num w:numId="19">
    <w:abstractNumId w:val="12"/>
  </w:num>
  <w:num w:numId="20">
    <w:abstractNumId w:val="3"/>
  </w:num>
  <w:num w:numId="21">
    <w:abstractNumId w:val="2"/>
  </w:num>
  <w:num w:numId="22">
    <w:abstractNumId w:val="31"/>
  </w:num>
  <w:num w:numId="23">
    <w:abstractNumId w:val="23"/>
  </w:num>
  <w:num w:numId="24">
    <w:abstractNumId w:val="1"/>
  </w:num>
  <w:num w:numId="25">
    <w:abstractNumId w:val="6"/>
  </w:num>
  <w:num w:numId="26">
    <w:abstractNumId w:val="37"/>
  </w:num>
  <w:num w:numId="27">
    <w:abstractNumId w:val="35"/>
  </w:num>
  <w:num w:numId="28">
    <w:abstractNumId w:val="36"/>
  </w:num>
  <w:num w:numId="29">
    <w:abstractNumId w:val="17"/>
  </w:num>
  <w:num w:numId="30">
    <w:abstractNumId w:val="5"/>
  </w:num>
  <w:num w:numId="31">
    <w:abstractNumId w:val="14"/>
  </w:num>
  <w:num w:numId="32">
    <w:abstractNumId w:val="9"/>
  </w:num>
  <w:num w:numId="33">
    <w:abstractNumId w:val="18"/>
  </w:num>
  <w:num w:numId="34">
    <w:abstractNumId w:val="4"/>
  </w:num>
  <w:num w:numId="35">
    <w:abstractNumId w:val="29"/>
  </w:num>
  <w:num w:numId="36">
    <w:abstractNumId w:val="15"/>
  </w:num>
  <w:num w:numId="37">
    <w:abstractNumId w:val="30"/>
  </w:num>
  <w:num w:numId="38">
    <w:abstractNumId w:val="25"/>
  </w:num>
  <w:num w:numId="39">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GwNDE2MLA0sjQ2MTdW0lEKTi0uzszPAykwqgUAsBSRXSwAAAA="/>
  </w:docVars>
  <w:rsids>
    <w:rsidRoot w:val="003062F2"/>
    <w:rsid w:val="0000153B"/>
    <w:rsid w:val="0002362F"/>
    <w:rsid w:val="00032362"/>
    <w:rsid w:val="00034580"/>
    <w:rsid w:val="0005502A"/>
    <w:rsid w:val="000631BA"/>
    <w:rsid w:val="000671EC"/>
    <w:rsid w:val="00075253"/>
    <w:rsid w:val="00075A55"/>
    <w:rsid w:val="00095472"/>
    <w:rsid w:val="000B2C0F"/>
    <w:rsid w:val="000C1403"/>
    <w:rsid w:val="000F4314"/>
    <w:rsid w:val="000F634C"/>
    <w:rsid w:val="00100520"/>
    <w:rsid w:val="00111954"/>
    <w:rsid w:val="0012083E"/>
    <w:rsid w:val="00137B6E"/>
    <w:rsid w:val="001410FF"/>
    <w:rsid w:val="001511E1"/>
    <w:rsid w:val="00151FFA"/>
    <w:rsid w:val="00152BFB"/>
    <w:rsid w:val="00160E3C"/>
    <w:rsid w:val="00163F6C"/>
    <w:rsid w:val="00185C7C"/>
    <w:rsid w:val="00196CD2"/>
    <w:rsid w:val="001A0C94"/>
    <w:rsid w:val="001A4D0C"/>
    <w:rsid w:val="001C2EAA"/>
    <w:rsid w:val="001C3D88"/>
    <w:rsid w:val="001C4138"/>
    <w:rsid w:val="001D01D1"/>
    <w:rsid w:val="001D7D15"/>
    <w:rsid w:val="001F6B0C"/>
    <w:rsid w:val="001F715E"/>
    <w:rsid w:val="00216D11"/>
    <w:rsid w:val="00222778"/>
    <w:rsid w:val="00230C52"/>
    <w:rsid w:val="00236F12"/>
    <w:rsid w:val="00243CD0"/>
    <w:rsid w:val="00247269"/>
    <w:rsid w:val="00250CD4"/>
    <w:rsid w:val="00254920"/>
    <w:rsid w:val="00256A96"/>
    <w:rsid w:val="00260914"/>
    <w:rsid w:val="00270AE8"/>
    <w:rsid w:val="00280AC3"/>
    <w:rsid w:val="002B13BE"/>
    <w:rsid w:val="002C1F2D"/>
    <w:rsid w:val="002C6310"/>
    <w:rsid w:val="002D7EB1"/>
    <w:rsid w:val="002E2336"/>
    <w:rsid w:val="002E3D82"/>
    <w:rsid w:val="002F058D"/>
    <w:rsid w:val="002F6CFD"/>
    <w:rsid w:val="003018A6"/>
    <w:rsid w:val="003062F2"/>
    <w:rsid w:val="003225C0"/>
    <w:rsid w:val="003352F2"/>
    <w:rsid w:val="003454AF"/>
    <w:rsid w:val="003529F2"/>
    <w:rsid w:val="00396FE2"/>
    <w:rsid w:val="003A4035"/>
    <w:rsid w:val="003A450B"/>
    <w:rsid w:val="003A7D51"/>
    <w:rsid w:val="003D60E9"/>
    <w:rsid w:val="003E01F8"/>
    <w:rsid w:val="003F423F"/>
    <w:rsid w:val="003F62CD"/>
    <w:rsid w:val="004075AC"/>
    <w:rsid w:val="00414ED5"/>
    <w:rsid w:val="00415E61"/>
    <w:rsid w:val="00422367"/>
    <w:rsid w:val="00427EA3"/>
    <w:rsid w:val="004473B9"/>
    <w:rsid w:val="00462233"/>
    <w:rsid w:val="0047709D"/>
    <w:rsid w:val="0049542B"/>
    <w:rsid w:val="004B23D2"/>
    <w:rsid w:val="004F1897"/>
    <w:rsid w:val="004F284E"/>
    <w:rsid w:val="004F43EC"/>
    <w:rsid w:val="004F6EDB"/>
    <w:rsid w:val="0055388F"/>
    <w:rsid w:val="0056474D"/>
    <w:rsid w:val="0056478E"/>
    <w:rsid w:val="00567350"/>
    <w:rsid w:val="00585F52"/>
    <w:rsid w:val="005966BE"/>
    <w:rsid w:val="005A29EB"/>
    <w:rsid w:val="005A3BAA"/>
    <w:rsid w:val="005A52EE"/>
    <w:rsid w:val="005B2E69"/>
    <w:rsid w:val="005D3354"/>
    <w:rsid w:val="005D5663"/>
    <w:rsid w:val="005D6000"/>
    <w:rsid w:val="005D742E"/>
    <w:rsid w:val="00600A87"/>
    <w:rsid w:val="006062FD"/>
    <w:rsid w:val="00616E57"/>
    <w:rsid w:val="00620872"/>
    <w:rsid w:val="00645586"/>
    <w:rsid w:val="006629C7"/>
    <w:rsid w:val="00663F68"/>
    <w:rsid w:val="00677DE6"/>
    <w:rsid w:val="0068399E"/>
    <w:rsid w:val="00687AF9"/>
    <w:rsid w:val="006979B0"/>
    <w:rsid w:val="006B00AB"/>
    <w:rsid w:val="006B06B9"/>
    <w:rsid w:val="006C05A7"/>
    <w:rsid w:val="006C3E88"/>
    <w:rsid w:val="006D18F4"/>
    <w:rsid w:val="006D5ED8"/>
    <w:rsid w:val="006E14C4"/>
    <w:rsid w:val="006E6044"/>
    <w:rsid w:val="006F0B47"/>
    <w:rsid w:val="0071074B"/>
    <w:rsid w:val="00714F4E"/>
    <w:rsid w:val="00720A7E"/>
    <w:rsid w:val="00741015"/>
    <w:rsid w:val="00742807"/>
    <w:rsid w:val="00745DE7"/>
    <w:rsid w:val="00747392"/>
    <w:rsid w:val="00771306"/>
    <w:rsid w:val="007856C2"/>
    <w:rsid w:val="007A614F"/>
    <w:rsid w:val="007B04AD"/>
    <w:rsid w:val="007B0682"/>
    <w:rsid w:val="007C43EA"/>
    <w:rsid w:val="007C7664"/>
    <w:rsid w:val="007D28B4"/>
    <w:rsid w:val="007D3374"/>
    <w:rsid w:val="007D6F85"/>
    <w:rsid w:val="007E17FD"/>
    <w:rsid w:val="007E4BCB"/>
    <w:rsid w:val="007E73F4"/>
    <w:rsid w:val="007F48A9"/>
    <w:rsid w:val="007F48F9"/>
    <w:rsid w:val="008043BD"/>
    <w:rsid w:val="00822F3E"/>
    <w:rsid w:val="00825037"/>
    <w:rsid w:val="00854E9B"/>
    <w:rsid w:val="0085690E"/>
    <w:rsid w:val="008645FD"/>
    <w:rsid w:val="008849A2"/>
    <w:rsid w:val="008849FE"/>
    <w:rsid w:val="008B19EB"/>
    <w:rsid w:val="008B4536"/>
    <w:rsid w:val="008C4C0D"/>
    <w:rsid w:val="008C587F"/>
    <w:rsid w:val="008D5711"/>
    <w:rsid w:val="00903A39"/>
    <w:rsid w:val="00904F78"/>
    <w:rsid w:val="00905134"/>
    <w:rsid w:val="00911C62"/>
    <w:rsid w:val="009130DA"/>
    <w:rsid w:val="00915F73"/>
    <w:rsid w:val="009261D4"/>
    <w:rsid w:val="00927D27"/>
    <w:rsid w:val="00930F3E"/>
    <w:rsid w:val="00945373"/>
    <w:rsid w:val="00945EF3"/>
    <w:rsid w:val="009517FC"/>
    <w:rsid w:val="00955D13"/>
    <w:rsid w:val="00957779"/>
    <w:rsid w:val="00960806"/>
    <w:rsid w:val="00961A52"/>
    <w:rsid w:val="009B065C"/>
    <w:rsid w:val="009B4FCB"/>
    <w:rsid w:val="009C22F3"/>
    <w:rsid w:val="009E0994"/>
    <w:rsid w:val="009E24E8"/>
    <w:rsid w:val="00A0169F"/>
    <w:rsid w:val="00A0762D"/>
    <w:rsid w:val="00A10851"/>
    <w:rsid w:val="00A30A9A"/>
    <w:rsid w:val="00A42988"/>
    <w:rsid w:val="00A43642"/>
    <w:rsid w:val="00A45C93"/>
    <w:rsid w:val="00A47F16"/>
    <w:rsid w:val="00A602B0"/>
    <w:rsid w:val="00A64A68"/>
    <w:rsid w:val="00A73B42"/>
    <w:rsid w:val="00A8205E"/>
    <w:rsid w:val="00A833F2"/>
    <w:rsid w:val="00A8527B"/>
    <w:rsid w:val="00AB41B4"/>
    <w:rsid w:val="00AC27AE"/>
    <w:rsid w:val="00B01E8A"/>
    <w:rsid w:val="00B25199"/>
    <w:rsid w:val="00B42F4F"/>
    <w:rsid w:val="00B50310"/>
    <w:rsid w:val="00B668EB"/>
    <w:rsid w:val="00B66EC2"/>
    <w:rsid w:val="00B70DAE"/>
    <w:rsid w:val="00B7540E"/>
    <w:rsid w:val="00B770F7"/>
    <w:rsid w:val="00BA4B74"/>
    <w:rsid w:val="00BB611C"/>
    <w:rsid w:val="00BD2C08"/>
    <w:rsid w:val="00BD4B33"/>
    <w:rsid w:val="00BE161F"/>
    <w:rsid w:val="00BE681C"/>
    <w:rsid w:val="00BF43F3"/>
    <w:rsid w:val="00BF7B5F"/>
    <w:rsid w:val="00C16F81"/>
    <w:rsid w:val="00C32092"/>
    <w:rsid w:val="00C60355"/>
    <w:rsid w:val="00C604C3"/>
    <w:rsid w:val="00C723E7"/>
    <w:rsid w:val="00C7497F"/>
    <w:rsid w:val="00C768AE"/>
    <w:rsid w:val="00CA6D80"/>
    <w:rsid w:val="00CB5CF8"/>
    <w:rsid w:val="00CC1949"/>
    <w:rsid w:val="00CC44BE"/>
    <w:rsid w:val="00CD1CB7"/>
    <w:rsid w:val="00CF0CD8"/>
    <w:rsid w:val="00CF6FA3"/>
    <w:rsid w:val="00CF7561"/>
    <w:rsid w:val="00CF782B"/>
    <w:rsid w:val="00D00735"/>
    <w:rsid w:val="00D0545B"/>
    <w:rsid w:val="00D0571B"/>
    <w:rsid w:val="00D076BA"/>
    <w:rsid w:val="00D119D4"/>
    <w:rsid w:val="00D12FCC"/>
    <w:rsid w:val="00D15D7C"/>
    <w:rsid w:val="00D323DD"/>
    <w:rsid w:val="00D42AB9"/>
    <w:rsid w:val="00D454F6"/>
    <w:rsid w:val="00D5690C"/>
    <w:rsid w:val="00D660D8"/>
    <w:rsid w:val="00D72F59"/>
    <w:rsid w:val="00D808E5"/>
    <w:rsid w:val="00DA52D6"/>
    <w:rsid w:val="00DC4316"/>
    <w:rsid w:val="00DC6FED"/>
    <w:rsid w:val="00DF7990"/>
    <w:rsid w:val="00E06142"/>
    <w:rsid w:val="00E116C9"/>
    <w:rsid w:val="00E127E6"/>
    <w:rsid w:val="00E35470"/>
    <w:rsid w:val="00E37864"/>
    <w:rsid w:val="00E41786"/>
    <w:rsid w:val="00E512EB"/>
    <w:rsid w:val="00E96382"/>
    <w:rsid w:val="00EA13DE"/>
    <w:rsid w:val="00EA7BBA"/>
    <w:rsid w:val="00EB5BB5"/>
    <w:rsid w:val="00EC4A6E"/>
    <w:rsid w:val="00ED64BB"/>
    <w:rsid w:val="00EE0DAC"/>
    <w:rsid w:val="00EE71A3"/>
    <w:rsid w:val="00EF0CD9"/>
    <w:rsid w:val="00EF31A4"/>
    <w:rsid w:val="00F0205F"/>
    <w:rsid w:val="00F048B8"/>
    <w:rsid w:val="00F209E4"/>
    <w:rsid w:val="00F20DBF"/>
    <w:rsid w:val="00F41EC6"/>
    <w:rsid w:val="00F52A24"/>
    <w:rsid w:val="00F55569"/>
    <w:rsid w:val="00F671AA"/>
    <w:rsid w:val="00F77C48"/>
    <w:rsid w:val="00F80E07"/>
    <w:rsid w:val="00F841E7"/>
    <w:rsid w:val="00F84BD6"/>
    <w:rsid w:val="00F939AE"/>
    <w:rsid w:val="00FA154C"/>
    <w:rsid w:val="00FA7FC4"/>
    <w:rsid w:val="00FD0E34"/>
    <w:rsid w:val="00FD2BE6"/>
    <w:rsid w:val="00FE2F6F"/>
    <w:rsid w:val="00FF2A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8BE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1EC6"/>
    <w:pPr>
      <w:widowControl w:val="0"/>
      <w:jc w:val="both"/>
    </w:pPr>
    <w:rPr>
      <w:rFonts w:ascii="Calibri" w:eastAsia="宋体" w:hAnsi="Calibri"/>
      <w:lang w:val="en-GB"/>
    </w:rPr>
  </w:style>
  <w:style w:type="paragraph" w:styleId="1">
    <w:name w:val="heading 1"/>
    <w:basedOn w:val="a0"/>
    <w:next w:val="a0"/>
    <w:link w:val="1Char"/>
    <w:autoRedefine/>
    <w:uiPriority w:val="9"/>
    <w:qFormat/>
    <w:rsid w:val="00A0762D"/>
    <w:pPr>
      <w:keepNext/>
      <w:keepLines/>
      <w:spacing w:beforeLines="100" w:before="312" w:afterLines="100" w:after="312"/>
      <w:outlineLvl w:val="0"/>
    </w:pPr>
    <w:rPr>
      <w:b/>
      <w:bCs/>
      <w:kern w:val="44"/>
      <w:szCs w:val="44"/>
    </w:rPr>
  </w:style>
  <w:style w:type="paragraph" w:styleId="2">
    <w:name w:val="heading 2"/>
    <w:basedOn w:val="a0"/>
    <w:next w:val="a0"/>
    <w:link w:val="2Char"/>
    <w:autoRedefine/>
    <w:uiPriority w:val="9"/>
    <w:unhideWhenUsed/>
    <w:qFormat/>
    <w:rsid w:val="00B770F7"/>
    <w:pPr>
      <w:keepNext/>
      <w:keepLines/>
      <w:numPr>
        <w:numId w:val="3"/>
      </w:numPr>
      <w:spacing w:beforeLines="100" w:before="100" w:afterLines="100" w:after="100" w:line="415" w:lineRule="auto"/>
      <w:outlineLvl w:val="1"/>
    </w:pPr>
    <w:rPr>
      <w:rFonts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脚注"/>
    <w:basedOn w:val="a5"/>
    <w:link w:val="a6"/>
    <w:autoRedefine/>
    <w:qFormat/>
    <w:rsid w:val="00854E9B"/>
  </w:style>
  <w:style w:type="character" w:customStyle="1" w:styleId="a6">
    <w:name w:val="脚注 字符"/>
    <w:basedOn w:val="Char"/>
    <w:link w:val="a4"/>
    <w:rsid w:val="00854E9B"/>
    <w:rPr>
      <w:rFonts w:ascii="Times New Roman" w:eastAsia="宋体" w:hAnsi="Times New Roman"/>
      <w:sz w:val="18"/>
      <w:szCs w:val="18"/>
      <w:lang w:val="en-GB"/>
    </w:rPr>
  </w:style>
  <w:style w:type="paragraph" w:styleId="a5">
    <w:name w:val="footnote text"/>
    <w:basedOn w:val="a0"/>
    <w:link w:val="Char"/>
    <w:uiPriority w:val="99"/>
    <w:semiHidden/>
    <w:unhideWhenUsed/>
    <w:rsid w:val="00854E9B"/>
    <w:pPr>
      <w:snapToGrid w:val="0"/>
      <w:jc w:val="left"/>
    </w:pPr>
    <w:rPr>
      <w:sz w:val="18"/>
      <w:szCs w:val="18"/>
    </w:rPr>
  </w:style>
  <w:style w:type="character" w:customStyle="1" w:styleId="Char">
    <w:name w:val="脚注文本 Char"/>
    <w:basedOn w:val="a1"/>
    <w:link w:val="a5"/>
    <w:uiPriority w:val="99"/>
    <w:semiHidden/>
    <w:rsid w:val="00854E9B"/>
    <w:rPr>
      <w:sz w:val="18"/>
      <w:szCs w:val="18"/>
      <w:lang w:val="en-GB"/>
    </w:rPr>
  </w:style>
  <w:style w:type="character" w:customStyle="1" w:styleId="1Char">
    <w:name w:val="标题 1 Char"/>
    <w:basedOn w:val="a1"/>
    <w:link w:val="1"/>
    <w:uiPriority w:val="9"/>
    <w:rsid w:val="00A0762D"/>
    <w:rPr>
      <w:rFonts w:ascii="Calibri" w:eastAsia="宋体" w:hAnsi="Calibri"/>
      <w:b/>
      <w:bCs/>
      <w:kern w:val="44"/>
      <w:szCs w:val="44"/>
      <w:lang w:val="en-GB"/>
    </w:rPr>
  </w:style>
  <w:style w:type="character" w:customStyle="1" w:styleId="2Char">
    <w:name w:val="标题 2 Char"/>
    <w:basedOn w:val="a1"/>
    <w:link w:val="2"/>
    <w:uiPriority w:val="9"/>
    <w:rsid w:val="00B770F7"/>
    <w:rPr>
      <w:rFonts w:ascii="Calibri" w:eastAsia="宋体" w:hAnsi="Calibri" w:cstheme="majorBidi"/>
      <w:b/>
      <w:bCs/>
      <w:szCs w:val="32"/>
      <w:lang w:val="en-GB"/>
    </w:rPr>
  </w:style>
  <w:style w:type="character" w:styleId="a7">
    <w:name w:val="Subtle Emphasis"/>
    <w:basedOn w:val="a1"/>
    <w:uiPriority w:val="19"/>
    <w:qFormat/>
    <w:rsid w:val="008B4536"/>
    <w:rPr>
      <w:rFonts w:ascii="Times New Roman" w:eastAsia="宋体" w:hAnsi="Times New Roman"/>
      <w:b w:val="0"/>
      <w:i/>
      <w:iCs/>
      <w:color w:val="404040" w:themeColor="text1" w:themeTint="BF"/>
    </w:rPr>
  </w:style>
  <w:style w:type="character" w:styleId="a8">
    <w:name w:val="Emphasis"/>
    <w:basedOn w:val="a1"/>
    <w:uiPriority w:val="20"/>
    <w:qFormat/>
    <w:rsid w:val="008B4536"/>
    <w:rPr>
      <w:rFonts w:ascii="Times New Roman" w:eastAsia="宋体" w:hAnsi="Times New Roman"/>
      <w:b w:val="0"/>
      <w:i/>
      <w:iCs/>
    </w:rPr>
  </w:style>
  <w:style w:type="character" w:styleId="a9">
    <w:name w:val="Intense Emphasis"/>
    <w:basedOn w:val="a1"/>
    <w:uiPriority w:val="21"/>
    <w:qFormat/>
    <w:rsid w:val="008B4536"/>
    <w:rPr>
      <w:rFonts w:ascii="Times New Roman" w:eastAsia="宋体" w:hAnsi="Times New Roman"/>
      <w:b w:val="0"/>
      <w:i/>
      <w:iCs/>
      <w:color w:val="4472C4" w:themeColor="accent1"/>
    </w:rPr>
  </w:style>
  <w:style w:type="character" w:styleId="aa">
    <w:name w:val="Strong"/>
    <w:basedOn w:val="a1"/>
    <w:qFormat/>
    <w:rsid w:val="001C4138"/>
    <w:rPr>
      <w:rFonts w:eastAsia="Times New Roman"/>
      <w:b/>
      <w:bCs/>
      <w:sz w:val="28"/>
    </w:rPr>
  </w:style>
  <w:style w:type="paragraph" w:styleId="a">
    <w:name w:val="List Paragraph"/>
    <w:basedOn w:val="a0"/>
    <w:autoRedefine/>
    <w:uiPriority w:val="34"/>
    <w:qFormat/>
    <w:rsid w:val="005A29EB"/>
    <w:pPr>
      <w:numPr>
        <w:numId w:val="35"/>
      </w:numPr>
    </w:pPr>
    <w:rPr>
      <w:lang w:val="en-US"/>
    </w:rPr>
  </w:style>
  <w:style w:type="paragraph" w:styleId="ab">
    <w:name w:val="header"/>
    <w:basedOn w:val="a0"/>
    <w:link w:val="Char0"/>
    <w:uiPriority w:val="99"/>
    <w:unhideWhenUsed/>
    <w:rsid w:val="00196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b"/>
    <w:uiPriority w:val="99"/>
    <w:rsid w:val="00196CD2"/>
    <w:rPr>
      <w:rFonts w:ascii="Calibri" w:eastAsia="宋体" w:hAnsi="Calibri"/>
      <w:sz w:val="18"/>
      <w:szCs w:val="18"/>
      <w:lang w:val="en-GB"/>
    </w:rPr>
  </w:style>
  <w:style w:type="paragraph" w:styleId="ac">
    <w:name w:val="footer"/>
    <w:basedOn w:val="a0"/>
    <w:link w:val="Char1"/>
    <w:uiPriority w:val="99"/>
    <w:unhideWhenUsed/>
    <w:rsid w:val="00196CD2"/>
    <w:pPr>
      <w:tabs>
        <w:tab w:val="center" w:pos="4153"/>
        <w:tab w:val="right" w:pos="8306"/>
      </w:tabs>
      <w:snapToGrid w:val="0"/>
      <w:jc w:val="left"/>
    </w:pPr>
    <w:rPr>
      <w:sz w:val="18"/>
      <w:szCs w:val="18"/>
    </w:rPr>
  </w:style>
  <w:style w:type="character" w:customStyle="1" w:styleId="Char1">
    <w:name w:val="页脚 Char"/>
    <w:basedOn w:val="a1"/>
    <w:link w:val="ac"/>
    <w:uiPriority w:val="99"/>
    <w:rsid w:val="00196CD2"/>
    <w:rPr>
      <w:rFonts w:ascii="Calibri" w:eastAsia="宋体" w:hAnsi="Calibri"/>
      <w:sz w:val="18"/>
      <w:szCs w:val="18"/>
      <w:lang w:val="en-GB"/>
    </w:rPr>
  </w:style>
  <w:style w:type="paragraph" w:styleId="ad">
    <w:name w:val="No Spacing"/>
    <w:autoRedefine/>
    <w:uiPriority w:val="1"/>
    <w:qFormat/>
    <w:rsid w:val="005D3354"/>
    <w:pPr>
      <w:widowControl w:val="0"/>
      <w:jc w:val="both"/>
    </w:pPr>
    <w:rPr>
      <w:rFonts w:ascii="Calibri" w:eastAsia="宋体" w:hAnsi="Calibri"/>
      <w:lang w:val="en-GB"/>
    </w:rPr>
  </w:style>
  <w:style w:type="table" w:styleId="ae">
    <w:name w:val="Table Grid"/>
    <w:basedOn w:val="a2"/>
    <w:uiPriority w:val="39"/>
    <w:rsid w:val="00407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0"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0">
    <w:name w:val="Normal"/>
    <w:qFormat/>
    <w:rsid w:val="00F41EC6"/>
    <w:pPr>
      <w:widowControl w:val="0"/>
      <w:jc w:val="both"/>
    </w:pPr>
    <w:rPr>
      <w:rFonts w:ascii="Calibri" w:eastAsia="宋体" w:hAnsi="Calibri"/>
      <w:lang w:val="en-GB"/>
    </w:rPr>
  </w:style>
  <w:style w:type="paragraph" w:styleId="1">
    <w:name w:val="heading 1"/>
    <w:basedOn w:val="a0"/>
    <w:next w:val="a0"/>
    <w:link w:val="1Char"/>
    <w:autoRedefine/>
    <w:uiPriority w:val="9"/>
    <w:qFormat/>
    <w:rsid w:val="00A0762D"/>
    <w:pPr>
      <w:keepNext/>
      <w:keepLines/>
      <w:spacing w:beforeLines="100" w:before="312" w:afterLines="100" w:after="312"/>
      <w:outlineLvl w:val="0"/>
    </w:pPr>
    <w:rPr>
      <w:b/>
      <w:bCs/>
      <w:kern w:val="44"/>
      <w:szCs w:val="44"/>
    </w:rPr>
  </w:style>
  <w:style w:type="paragraph" w:styleId="2">
    <w:name w:val="heading 2"/>
    <w:basedOn w:val="a0"/>
    <w:next w:val="a0"/>
    <w:link w:val="2Char"/>
    <w:autoRedefine/>
    <w:uiPriority w:val="9"/>
    <w:unhideWhenUsed/>
    <w:qFormat/>
    <w:rsid w:val="00B770F7"/>
    <w:pPr>
      <w:keepNext/>
      <w:keepLines/>
      <w:numPr>
        <w:numId w:val="3"/>
      </w:numPr>
      <w:spacing w:beforeLines="100" w:before="100" w:afterLines="100" w:after="100" w:line="415" w:lineRule="auto"/>
      <w:outlineLvl w:val="1"/>
    </w:pPr>
    <w:rPr>
      <w:rFonts w:cstheme="majorBidi"/>
      <w:b/>
      <w:bCs/>
      <w:szCs w:val="32"/>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4">
    <w:name w:val="脚注"/>
    <w:basedOn w:val="a5"/>
    <w:link w:val="a6"/>
    <w:autoRedefine/>
    <w:qFormat/>
    <w:rsid w:val="00854E9B"/>
  </w:style>
  <w:style w:type="character" w:customStyle="1" w:styleId="a6">
    <w:name w:val="脚注 字符"/>
    <w:basedOn w:val="Char"/>
    <w:link w:val="a4"/>
    <w:rsid w:val="00854E9B"/>
    <w:rPr>
      <w:rFonts w:ascii="Times New Roman" w:eastAsia="宋体" w:hAnsi="Times New Roman"/>
      <w:sz w:val="18"/>
      <w:szCs w:val="18"/>
      <w:lang w:val="en-GB"/>
    </w:rPr>
  </w:style>
  <w:style w:type="paragraph" w:styleId="a5">
    <w:name w:val="footnote text"/>
    <w:basedOn w:val="a0"/>
    <w:link w:val="Char"/>
    <w:uiPriority w:val="99"/>
    <w:semiHidden/>
    <w:unhideWhenUsed/>
    <w:rsid w:val="00854E9B"/>
    <w:pPr>
      <w:snapToGrid w:val="0"/>
      <w:jc w:val="left"/>
    </w:pPr>
    <w:rPr>
      <w:sz w:val="18"/>
      <w:szCs w:val="18"/>
    </w:rPr>
  </w:style>
  <w:style w:type="character" w:customStyle="1" w:styleId="Char">
    <w:name w:val="脚注文本 Char"/>
    <w:basedOn w:val="a1"/>
    <w:link w:val="a5"/>
    <w:uiPriority w:val="99"/>
    <w:semiHidden/>
    <w:rsid w:val="00854E9B"/>
    <w:rPr>
      <w:sz w:val="18"/>
      <w:szCs w:val="18"/>
      <w:lang w:val="en-GB"/>
    </w:rPr>
  </w:style>
  <w:style w:type="character" w:customStyle="1" w:styleId="1Char">
    <w:name w:val="标题 1 Char"/>
    <w:basedOn w:val="a1"/>
    <w:link w:val="1"/>
    <w:uiPriority w:val="9"/>
    <w:rsid w:val="00A0762D"/>
    <w:rPr>
      <w:rFonts w:ascii="Calibri" w:eastAsia="宋体" w:hAnsi="Calibri"/>
      <w:b/>
      <w:bCs/>
      <w:kern w:val="44"/>
      <w:szCs w:val="44"/>
      <w:lang w:val="en-GB"/>
    </w:rPr>
  </w:style>
  <w:style w:type="character" w:customStyle="1" w:styleId="2Char">
    <w:name w:val="标题 2 Char"/>
    <w:basedOn w:val="a1"/>
    <w:link w:val="2"/>
    <w:uiPriority w:val="9"/>
    <w:rsid w:val="00B770F7"/>
    <w:rPr>
      <w:rFonts w:ascii="Calibri" w:eastAsia="宋体" w:hAnsi="Calibri" w:cstheme="majorBidi"/>
      <w:b/>
      <w:bCs/>
      <w:szCs w:val="32"/>
      <w:lang w:val="en-GB"/>
    </w:rPr>
  </w:style>
  <w:style w:type="character" w:styleId="a7">
    <w:name w:val="Subtle Emphasis"/>
    <w:basedOn w:val="a1"/>
    <w:uiPriority w:val="19"/>
    <w:qFormat/>
    <w:rsid w:val="008B4536"/>
    <w:rPr>
      <w:rFonts w:ascii="Times New Roman" w:eastAsia="宋体" w:hAnsi="Times New Roman"/>
      <w:b w:val="0"/>
      <w:i/>
      <w:iCs/>
      <w:color w:val="404040" w:themeColor="text1" w:themeTint="BF"/>
    </w:rPr>
  </w:style>
  <w:style w:type="character" w:styleId="a8">
    <w:name w:val="Emphasis"/>
    <w:basedOn w:val="a1"/>
    <w:uiPriority w:val="20"/>
    <w:qFormat/>
    <w:rsid w:val="008B4536"/>
    <w:rPr>
      <w:rFonts w:ascii="Times New Roman" w:eastAsia="宋体" w:hAnsi="Times New Roman"/>
      <w:b w:val="0"/>
      <w:i/>
      <w:iCs/>
    </w:rPr>
  </w:style>
  <w:style w:type="character" w:styleId="a9">
    <w:name w:val="Intense Emphasis"/>
    <w:basedOn w:val="a1"/>
    <w:uiPriority w:val="21"/>
    <w:qFormat/>
    <w:rsid w:val="008B4536"/>
    <w:rPr>
      <w:rFonts w:ascii="Times New Roman" w:eastAsia="宋体" w:hAnsi="Times New Roman"/>
      <w:b w:val="0"/>
      <w:i/>
      <w:iCs/>
      <w:color w:val="4472C4" w:themeColor="accent1"/>
    </w:rPr>
  </w:style>
  <w:style w:type="character" w:styleId="aa">
    <w:name w:val="Strong"/>
    <w:basedOn w:val="a1"/>
    <w:qFormat/>
    <w:rsid w:val="001C4138"/>
    <w:rPr>
      <w:rFonts w:eastAsia="Times New Roman"/>
      <w:b/>
      <w:bCs/>
      <w:sz w:val="28"/>
    </w:rPr>
  </w:style>
  <w:style w:type="paragraph" w:styleId="a">
    <w:name w:val="List Paragraph"/>
    <w:basedOn w:val="a0"/>
    <w:autoRedefine/>
    <w:uiPriority w:val="34"/>
    <w:qFormat/>
    <w:rsid w:val="005A29EB"/>
    <w:pPr>
      <w:numPr>
        <w:numId w:val="35"/>
      </w:numPr>
    </w:pPr>
    <w:rPr>
      <w:lang w:val="en-US"/>
    </w:rPr>
  </w:style>
  <w:style w:type="paragraph" w:styleId="ab">
    <w:name w:val="header"/>
    <w:basedOn w:val="a0"/>
    <w:link w:val="Char0"/>
    <w:uiPriority w:val="99"/>
    <w:unhideWhenUsed/>
    <w:rsid w:val="00196CD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1"/>
    <w:link w:val="ab"/>
    <w:uiPriority w:val="99"/>
    <w:rsid w:val="00196CD2"/>
    <w:rPr>
      <w:rFonts w:ascii="Calibri" w:eastAsia="宋体" w:hAnsi="Calibri"/>
      <w:sz w:val="18"/>
      <w:szCs w:val="18"/>
      <w:lang w:val="en-GB"/>
    </w:rPr>
  </w:style>
  <w:style w:type="paragraph" w:styleId="ac">
    <w:name w:val="footer"/>
    <w:basedOn w:val="a0"/>
    <w:link w:val="Char1"/>
    <w:uiPriority w:val="99"/>
    <w:unhideWhenUsed/>
    <w:rsid w:val="00196CD2"/>
    <w:pPr>
      <w:tabs>
        <w:tab w:val="center" w:pos="4153"/>
        <w:tab w:val="right" w:pos="8306"/>
      </w:tabs>
      <w:snapToGrid w:val="0"/>
      <w:jc w:val="left"/>
    </w:pPr>
    <w:rPr>
      <w:sz w:val="18"/>
      <w:szCs w:val="18"/>
    </w:rPr>
  </w:style>
  <w:style w:type="character" w:customStyle="1" w:styleId="Char1">
    <w:name w:val="页脚 Char"/>
    <w:basedOn w:val="a1"/>
    <w:link w:val="ac"/>
    <w:uiPriority w:val="99"/>
    <w:rsid w:val="00196CD2"/>
    <w:rPr>
      <w:rFonts w:ascii="Calibri" w:eastAsia="宋体" w:hAnsi="Calibri"/>
      <w:sz w:val="18"/>
      <w:szCs w:val="18"/>
      <w:lang w:val="en-GB"/>
    </w:rPr>
  </w:style>
  <w:style w:type="paragraph" w:styleId="ad">
    <w:name w:val="No Spacing"/>
    <w:autoRedefine/>
    <w:uiPriority w:val="1"/>
    <w:qFormat/>
    <w:rsid w:val="005D3354"/>
    <w:pPr>
      <w:widowControl w:val="0"/>
      <w:jc w:val="both"/>
    </w:pPr>
    <w:rPr>
      <w:rFonts w:ascii="Calibri" w:eastAsia="宋体" w:hAnsi="Calibri"/>
      <w:lang w:val="en-GB"/>
    </w:rPr>
  </w:style>
  <w:style w:type="table" w:styleId="ae">
    <w:name w:val="Table Grid"/>
    <w:basedOn w:val="a2"/>
    <w:uiPriority w:val="39"/>
    <w:rsid w:val="004075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92966">
      <w:bodyDiv w:val="1"/>
      <w:marLeft w:val="0"/>
      <w:marRight w:val="0"/>
      <w:marTop w:val="0"/>
      <w:marBottom w:val="0"/>
      <w:divBdr>
        <w:top w:val="none" w:sz="0" w:space="0" w:color="auto"/>
        <w:left w:val="none" w:sz="0" w:space="0" w:color="auto"/>
        <w:bottom w:val="none" w:sz="0" w:space="0" w:color="auto"/>
        <w:right w:val="none" w:sz="0" w:space="0" w:color="auto"/>
      </w:divBdr>
    </w:div>
    <w:div w:id="87700852">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948123176">
          <w:marLeft w:val="0"/>
          <w:marRight w:val="0"/>
          <w:marTop w:val="0"/>
          <w:marBottom w:val="0"/>
          <w:divBdr>
            <w:top w:val="none" w:sz="0" w:space="0" w:color="auto"/>
            <w:left w:val="none" w:sz="0" w:space="0" w:color="auto"/>
            <w:bottom w:val="none" w:sz="0" w:space="0" w:color="auto"/>
            <w:right w:val="none" w:sz="0" w:space="0" w:color="auto"/>
          </w:divBdr>
          <w:divsChild>
            <w:div w:id="261449776">
              <w:marLeft w:val="0"/>
              <w:marRight w:val="0"/>
              <w:marTop w:val="0"/>
              <w:marBottom w:val="0"/>
              <w:divBdr>
                <w:top w:val="none" w:sz="0" w:space="0" w:color="auto"/>
                <w:left w:val="none" w:sz="0" w:space="0" w:color="auto"/>
                <w:bottom w:val="none" w:sz="0" w:space="0" w:color="auto"/>
                <w:right w:val="none" w:sz="0" w:space="0" w:color="auto"/>
              </w:divBdr>
              <w:divsChild>
                <w:div w:id="1889300597">
                  <w:marLeft w:val="0"/>
                  <w:marRight w:val="0"/>
                  <w:marTop w:val="0"/>
                  <w:marBottom w:val="0"/>
                  <w:divBdr>
                    <w:top w:val="none" w:sz="0" w:space="0" w:color="auto"/>
                    <w:left w:val="none" w:sz="0" w:space="0" w:color="auto"/>
                    <w:bottom w:val="none" w:sz="0" w:space="0" w:color="auto"/>
                    <w:right w:val="none" w:sz="0" w:space="0" w:color="auto"/>
                  </w:divBdr>
                </w:div>
                <w:div w:id="1347290967">
                  <w:marLeft w:val="0"/>
                  <w:marRight w:val="0"/>
                  <w:marTop w:val="0"/>
                  <w:marBottom w:val="0"/>
                  <w:divBdr>
                    <w:top w:val="none" w:sz="0" w:space="0" w:color="auto"/>
                    <w:left w:val="none" w:sz="0" w:space="0" w:color="auto"/>
                    <w:bottom w:val="none" w:sz="0" w:space="0" w:color="auto"/>
                    <w:right w:val="none" w:sz="0" w:space="0" w:color="auto"/>
                  </w:divBdr>
                </w:div>
              </w:divsChild>
            </w:div>
            <w:div w:id="329453432">
              <w:marLeft w:val="0"/>
              <w:marRight w:val="0"/>
              <w:marTop w:val="0"/>
              <w:marBottom w:val="0"/>
              <w:divBdr>
                <w:top w:val="none" w:sz="0" w:space="0" w:color="auto"/>
                <w:left w:val="none" w:sz="0" w:space="0" w:color="auto"/>
                <w:bottom w:val="none" w:sz="0" w:space="0" w:color="auto"/>
                <w:right w:val="none" w:sz="0" w:space="0" w:color="auto"/>
              </w:divBdr>
              <w:divsChild>
                <w:div w:id="41779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42116">
      <w:bodyDiv w:val="1"/>
      <w:marLeft w:val="0"/>
      <w:marRight w:val="0"/>
      <w:marTop w:val="0"/>
      <w:marBottom w:val="0"/>
      <w:divBdr>
        <w:top w:val="none" w:sz="0" w:space="0" w:color="auto"/>
        <w:left w:val="none" w:sz="0" w:space="0" w:color="auto"/>
        <w:bottom w:val="none" w:sz="0" w:space="0" w:color="auto"/>
        <w:right w:val="none" w:sz="0" w:space="0" w:color="auto"/>
      </w:divBdr>
    </w:div>
    <w:div w:id="5071418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680544665">
          <w:marLeft w:val="0"/>
          <w:marRight w:val="0"/>
          <w:marTop w:val="0"/>
          <w:marBottom w:val="0"/>
          <w:divBdr>
            <w:top w:val="none" w:sz="0" w:space="0" w:color="auto"/>
            <w:left w:val="none" w:sz="0" w:space="0" w:color="auto"/>
            <w:bottom w:val="none" w:sz="0" w:space="0" w:color="auto"/>
            <w:right w:val="none" w:sz="0" w:space="0" w:color="auto"/>
          </w:divBdr>
          <w:divsChild>
            <w:div w:id="916598645">
              <w:marLeft w:val="0"/>
              <w:marRight w:val="0"/>
              <w:marTop w:val="0"/>
              <w:marBottom w:val="0"/>
              <w:divBdr>
                <w:top w:val="none" w:sz="0" w:space="0" w:color="auto"/>
                <w:left w:val="none" w:sz="0" w:space="0" w:color="auto"/>
                <w:bottom w:val="none" w:sz="0" w:space="0" w:color="auto"/>
                <w:right w:val="none" w:sz="0" w:space="0" w:color="auto"/>
              </w:divBdr>
              <w:divsChild>
                <w:div w:id="1205562757">
                  <w:marLeft w:val="0"/>
                  <w:marRight w:val="0"/>
                  <w:marTop w:val="0"/>
                  <w:marBottom w:val="0"/>
                  <w:divBdr>
                    <w:top w:val="none" w:sz="0" w:space="0" w:color="auto"/>
                    <w:left w:val="none" w:sz="0" w:space="0" w:color="auto"/>
                    <w:bottom w:val="none" w:sz="0" w:space="0" w:color="auto"/>
                    <w:right w:val="none" w:sz="0" w:space="0" w:color="auto"/>
                  </w:divBdr>
                  <w:divsChild>
                    <w:div w:id="1234853479">
                      <w:marLeft w:val="0"/>
                      <w:marRight w:val="0"/>
                      <w:marTop w:val="0"/>
                      <w:marBottom w:val="0"/>
                      <w:divBdr>
                        <w:top w:val="none" w:sz="0" w:space="0" w:color="auto"/>
                        <w:left w:val="none" w:sz="0" w:space="0" w:color="auto"/>
                        <w:bottom w:val="none" w:sz="0" w:space="0" w:color="auto"/>
                        <w:right w:val="none" w:sz="0" w:space="0" w:color="auto"/>
                      </w:divBdr>
                      <w:divsChild>
                        <w:div w:id="1520388522">
                          <w:marLeft w:val="0"/>
                          <w:marRight w:val="0"/>
                          <w:marTop w:val="0"/>
                          <w:marBottom w:val="0"/>
                          <w:divBdr>
                            <w:top w:val="none" w:sz="0" w:space="0" w:color="auto"/>
                            <w:left w:val="none" w:sz="0" w:space="0" w:color="auto"/>
                            <w:bottom w:val="none" w:sz="0" w:space="0" w:color="auto"/>
                            <w:right w:val="none" w:sz="0" w:space="0" w:color="auto"/>
                          </w:divBdr>
                        </w:div>
                        <w:div w:id="62554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9047797">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445340824">
          <w:marLeft w:val="0"/>
          <w:marRight w:val="0"/>
          <w:marTop w:val="0"/>
          <w:marBottom w:val="0"/>
          <w:divBdr>
            <w:top w:val="none" w:sz="0" w:space="0" w:color="auto"/>
            <w:left w:val="none" w:sz="0" w:space="0" w:color="auto"/>
            <w:bottom w:val="none" w:sz="0" w:space="0" w:color="auto"/>
            <w:right w:val="none" w:sz="0" w:space="0" w:color="auto"/>
          </w:divBdr>
          <w:divsChild>
            <w:div w:id="2029939409">
              <w:marLeft w:val="0"/>
              <w:marRight w:val="0"/>
              <w:marTop w:val="0"/>
              <w:marBottom w:val="0"/>
              <w:divBdr>
                <w:top w:val="none" w:sz="0" w:space="0" w:color="auto"/>
                <w:left w:val="none" w:sz="0" w:space="0" w:color="auto"/>
                <w:bottom w:val="none" w:sz="0" w:space="0" w:color="auto"/>
                <w:right w:val="none" w:sz="0" w:space="0" w:color="auto"/>
              </w:divBdr>
              <w:divsChild>
                <w:div w:id="559244414">
                  <w:marLeft w:val="0"/>
                  <w:marRight w:val="0"/>
                  <w:marTop w:val="0"/>
                  <w:marBottom w:val="0"/>
                  <w:divBdr>
                    <w:top w:val="none" w:sz="0" w:space="0" w:color="auto"/>
                    <w:left w:val="none" w:sz="0" w:space="0" w:color="auto"/>
                    <w:bottom w:val="none" w:sz="0" w:space="0" w:color="auto"/>
                    <w:right w:val="none" w:sz="0" w:space="0" w:color="auto"/>
                  </w:divBdr>
                </w:div>
                <w:div w:id="1571967158">
                  <w:marLeft w:val="0"/>
                  <w:marRight w:val="0"/>
                  <w:marTop w:val="0"/>
                  <w:marBottom w:val="0"/>
                  <w:divBdr>
                    <w:top w:val="none" w:sz="0" w:space="0" w:color="auto"/>
                    <w:left w:val="none" w:sz="0" w:space="0" w:color="auto"/>
                    <w:bottom w:val="none" w:sz="0" w:space="0" w:color="auto"/>
                    <w:right w:val="none" w:sz="0" w:space="0" w:color="auto"/>
                  </w:divBdr>
                </w:div>
              </w:divsChild>
            </w:div>
            <w:div w:id="476531970">
              <w:marLeft w:val="0"/>
              <w:marRight w:val="0"/>
              <w:marTop w:val="0"/>
              <w:marBottom w:val="0"/>
              <w:divBdr>
                <w:top w:val="none" w:sz="0" w:space="0" w:color="auto"/>
                <w:left w:val="none" w:sz="0" w:space="0" w:color="auto"/>
                <w:bottom w:val="none" w:sz="0" w:space="0" w:color="auto"/>
                <w:right w:val="none" w:sz="0" w:space="0" w:color="auto"/>
              </w:divBdr>
              <w:divsChild>
                <w:div w:id="1889144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3251689">
      <w:bodyDiv w:val="1"/>
      <w:marLeft w:val="0"/>
      <w:marRight w:val="0"/>
      <w:marTop w:val="0"/>
      <w:marBottom w:val="0"/>
      <w:divBdr>
        <w:top w:val="none" w:sz="0" w:space="0" w:color="auto"/>
        <w:left w:val="none" w:sz="0" w:space="0" w:color="auto"/>
        <w:bottom w:val="none" w:sz="0" w:space="0" w:color="auto"/>
        <w:right w:val="none" w:sz="0" w:space="0" w:color="auto"/>
      </w:divBdr>
    </w:div>
    <w:div w:id="693504569">
      <w:bodyDiv w:val="1"/>
      <w:marLeft w:val="0"/>
      <w:marRight w:val="0"/>
      <w:marTop w:val="0"/>
      <w:marBottom w:val="0"/>
      <w:divBdr>
        <w:top w:val="none" w:sz="0" w:space="0" w:color="auto"/>
        <w:left w:val="none" w:sz="0" w:space="0" w:color="auto"/>
        <w:bottom w:val="none" w:sz="0" w:space="0" w:color="auto"/>
        <w:right w:val="none" w:sz="0" w:space="0" w:color="auto"/>
      </w:divBdr>
    </w:div>
    <w:div w:id="900361470">
      <w:bodyDiv w:val="1"/>
      <w:marLeft w:val="0"/>
      <w:marRight w:val="0"/>
      <w:marTop w:val="0"/>
      <w:marBottom w:val="0"/>
      <w:divBdr>
        <w:top w:val="none" w:sz="0" w:space="0" w:color="auto"/>
        <w:left w:val="none" w:sz="0" w:space="0" w:color="auto"/>
        <w:bottom w:val="none" w:sz="0" w:space="0" w:color="auto"/>
        <w:right w:val="none" w:sz="0" w:space="0" w:color="auto"/>
      </w:divBdr>
    </w:div>
    <w:div w:id="1196577684">
      <w:bodyDiv w:val="1"/>
      <w:marLeft w:val="0"/>
      <w:marRight w:val="0"/>
      <w:marTop w:val="0"/>
      <w:marBottom w:val="0"/>
      <w:divBdr>
        <w:top w:val="none" w:sz="0" w:space="0" w:color="auto"/>
        <w:left w:val="none" w:sz="0" w:space="0" w:color="auto"/>
        <w:bottom w:val="none" w:sz="0" w:space="0" w:color="auto"/>
        <w:right w:val="none" w:sz="0" w:space="0" w:color="auto"/>
      </w:divBdr>
    </w:div>
    <w:div w:id="1342469854">
      <w:bodyDiv w:val="1"/>
      <w:marLeft w:val="0"/>
      <w:marRight w:val="0"/>
      <w:marTop w:val="0"/>
      <w:marBottom w:val="0"/>
      <w:divBdr>
        <w:top w:val="none" w:sz="0" w:space="0" w:color="auto"/>
        <w:left w:val="none" w:sz="0" w:space="0" w:color="auto"/>
        <w:bottom w:val="none" w:sz="0" w:space="0" w:color="auto"/>
        <w:right w:val="none" w:sz="0" w:space="0" w:color="auto"/>
      </w:divBdr>
    </w:div>
    <w:div w:id="142318345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312834934">
          <w:marLeft w:val="0"/>
          <w:marRight w:val="0"/>
          <w:marTop w:val="0"/>
          <w:marBottom w:val="0"/>
          <w:divBdr>
            <w:top w:val="none" w:sz="0" w:space="0" w:color="auto"/>
            <w:left w:val="none" w:sz="0" w:space="0" w:color="auto"/>
            <w:bottom w:val="none" w:sz="0" w:space="0" w:color="auto"/>
            <w:right w:val="none" w:sz="0" w:space="0" w:color="auto"/>
          </w:divBdr>
          <w:divsChild>
            <w:div w:id="1664043902">
              <w:marLeft w:val="0"/>
              <w:marRight w:val="0"/>
              <w:marTop w:val="0"/>
              <w:marBottom w:val="0"/>
              <w:divBdr>
                <w:top w:val="none" w:sz="0" w:space="0" w:color="auto"/>
                <w:left w:val="none" w:sz="0" w:space="0" w:color="auto"/>
                <w:bottom w:val="none" w:sz="0" w:space="0" w:color="auto"/>
                <w:right w:val="none" w:sz="0" w:space="0" w:color="auto"/>
              </w:divBdr>
              <w:divsChild>
                <w:div w:id="1008797619">
                  <w:marLeft w:val="0"/>
                  <w:marRight w:val="0"/>
                  <w:marTop w:val="0"/>
                  <w:marBottom w:val="0"/>
                  <w:divBdr>
                    <w:top w:val="none" w:sz="0" w:space="0" w:color="auto"/>
                    <w:left w:val="none" w:sz="0" w:space="0" w:color="auto"/>
                    <w:bottom w:val="none" w:sz="0" w:space="0" w:color="auto"/>
                    <w:right w:val="none" w:sz="0" w:space="0" w:color="auto"/>
                  </w:divBdr>
                  <w:divsChild>
                    <w:div w:id="2045398083">
                      <w:marLeft w:val="0"/>
                      <w:marRight w:val="0"/>
                      <w:marTop w:val="0"/>
                      <w:marBottom w:val="0"/>
                      <w:divBdr>
                        <w:top w:val="none" w:sz="0" w:space="0" w:color="auto"/>
                        <w:left w:val="none" w:sz="0" w:space="0" w:color="auto"/>
                        <w:bottom w:val="none" w:sz="0" w:space="0" w:color="auto"/>
                        <w:right w:val="none" w:sz="0" w:space="0" w:color="auto"/>
                      </w:divBdr>
                      <w:divsChild>
                        <w:div w:id="436339001">
                          <w:marLeft w:val="0"/>
                          <w:marRight w:val="0"/>
                          <w:marTop w:val="0"/>
                          <w:marBottom w:val="0"/>
                          <w:divBdr>
                            <w:top w:val="none" w:sz="0" w:space="0" w:color="auto"/>
                            <w:left w:val="none" w:sz="0" w:space="0" w:color="auto"/>
                            <w:bottom w:val="none" w:sz="0" w:space="0" w:color="auto"/>
                            <w:right w:val="none" w:sz="0" w:space="0" w:color="auto"/>
                          </w:divBdr>
                        </w:div>
                        <w:div w:id="162785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2868189">
      <w:bodyDiv w:val="1"/>
      <w:marLeft w:val="120"/>
      <w:marRight w:val="120"/>
      <w:marTop w:val="120"/>
      <w:marBottom w:val="120"/>
      <w:divBdr>
        <w:top w:val="none" w:sz="0" w:space="0" w:color="auto"/>
        <w:left w:val="none" w:sz="0" w:space="0" w:color="auto"/>
        <w:bottom w:val="none" w:sz="0" w:space="0" w:color="auto"/>
        <w:right w:val="none" w:sz="0" w:space="0" w:color="auto"/>
      </w:divBdr>
      <w:divsChild>
        <w:div w:id="1698121014">
          <w:marLeft w:val="0"/>
          <w:marRight w:val="0"/>
          <w:marTop w:val="0"/>
          <w:marBottom w:val="0"/>
          <w:divBdr>
            <w:top w:val="none" w:sz="0" w:space="0" w:color="auto"/>
            <w:left w:val="none" w:sz="0" w:space="0" w:color="auto"/>
            <w:bottom w:val="none" w:sz="0" w:space="0" w:color="auto"/>
            <w:right w:val="none" w:sz="0" w:space="0" w:color="auto"/>
          </w:divBdr>
          <w:divsChild>
            <w:div w:id="811289245">
              <w:marLeft w:val="0"/>
              <w:marRight w:val="0"/>
              <w:marTop w:val="0"/>
              <w:marBottom w:val="0"/>
              <w:divBdr>
                <w:top w:val="none" w:sz="0" w:space="0" w:color="auto"/>
                <w:left w:val="none" w:sz="0" w:space="0" w:color="auto"/>
                <w:bottom w:val="none" w:sz="0" w:space="0" w:color="auto"/>
                <w:right w:val="none" w:sz="0" w:space="0" w:color="auto"/>
              </w:divBdr>
              <w:divsChild>
                <w:div w:id="999649615">
                  <w:marLeft w:val="0"/>
                  <w:marRight w:val="0"/>
                  <w:marTop w:val="0"/>
                  <w:marBottom w:val="0"/>
                  <w:divBdr>
                    <w:top w:val="none" w:sz="0" w:space="0" w:color="auto"/>
                    <w:left w:val="none" w:sz="0" w:space="0" w:color="auto"/>
                    <w:bottom w:val="none" w:sz="0" w:space="0" w:color="auto"/>
                    <w:right w:val="none" w:sz="0" w:space="0" w:color="auto"/>
                  </w:divBdr>
                </w:div>
                <w:div w:id="301082077">
                  <w:marLeft w:val="0"/>
                  <w:marRight w:val="0"/>
                  <w:marTop w:val="0"/>
                  <w:marBottom w:val="0"/>
                  <w:divBdr>
                    <w:top w:val="none" w:sz="0" w:space="0" w:color="auto"/>
                    <w:left w:val="none" w:sz="0" w:space="0" w:color="auto"/>
                    <w:bottom w:val="none" w:sz="0" w:space="0" w:color="auto"/>
                    <w:right w:val="none" w:sz="0" w:space="0" w:color="auto"/>
                  </w:divBdr>
                </w:div>
              </w:divsChild>
            </w:div>
            <w:div w:id="2109345906">
              <w:marLeft w:val="0"/>
              <w:marRight w:val="0"/>
              <w:marTop w:val="0"/>
              <w:marBottom w:val="0"/>
              <w:divBdr>
                <w:top w:val="none" w:sz="0" w:space="0" w:color="auto"/>
                <w:left w:val="none" w:sz="0" w:space="0" w:color="auto"/>
                <w:bottom w:val="none" w:sz="0" w:space="0" w:color="auto"/>
                <w:right w:val="none" w:sz="0" w:space="0" w:color="auto"/>
              </w:divBdr>
              <w:divsChild>
                <w:div w:id="34237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4306748">
      <w:bodyDiv w:val="1"/>
      <w:marLeft w:val="120"/>
      <w:marRight w:val="120"/>
      <w:marTop w:val="120"/>
      <w:marBottom w:val="120"/>
      <w:divBdr>
        <w:top w:val="none" w:sz="0" w:space="0" w:color="auto"/>
        <w:left w:val="none" w:sz="0" w:space="0" w:color="auto"/>
        <w:bottom w:val="none" w:sz="0" w:space="0" w:color="auto"/>
        <w:right w:val="none" w:sz="0" w:space="0" w:color="auto"/>
      </w:divBdr>
      <w:divsChild>
        <w:div w:id="47608789">
          <w:marLeft w:val="0"/>
          <w:marRight w:val="0"/>
          <w:marTop w:val="0"/>
          <w:marBottom w:val="0"/>
          <w:divBdr>
            <w:top w:val="none" w:sz="0" w:space="0" w:color="auto"/>
            <w:left w:val="none" w:sz="0" w:space="0" w:color="auto"/>
            <w:bottom w:val="none" w:sz="0" w:space="0" w:color="auto"/>
            <w:right w:val="none" w:sz="0" w:space="0" w:color="auto"/>
          </w:divBdr>
          <w:divsChild>
            <w:div w:id="881132799">
              <w:marLeft w:val="0"/>
              <w:marRight w:val="0"/>
              <w:marTop w:val="0"/>
              <w:marBottom w:val="0"/>
              <w:divBdr>
                <w:top w:val="none" w:sz="0" w:space="0" w:color="auto"/>
                <w:left w:val="none" w:sz="0" w:space="0" w:color="auto"/>
                <w:bottom w:val="none" w:sz="0" w:space="0" w:color="auto"/>
                <w:right w:val="none" w:sz="0" w:space="0" w:color="auto"/>
              </w:divBdr>
              <w:divsChild>
                <w:div w:id="1913275544">
                  <w:marLeft w:val="0"/>
                  <w:marRight w:val="0"/>
                  <w:marTop w:val="0"/>
                  <w:marBottom w:val="0"/>
                  <w:divBdr>
                    <w:top w:val="none" w:sz="0" w:space="0" w:color="auto"/>
                    <w:left w:val="none" w:sz="0" w:space="0" w:color="auto"/>
                    <w:bottom w:val="none" w:sz="0" w:space="0" w:color="auto"/>
                    <w:right w:val="none" w:sz="0" w:space="0" w:color="auto"/>
                  </w:divBdr>
                </w:div>
                <w:div w:id="691489915">
                  <w:marLeft w:val="0"/>
                  <w:marRight w:val="0"/>
                  <w:marTop w:val="0"/>
                  <w:marBottom w:val="0"/>
                  <w:divBdr>
                    <w:top w:val="none" w:sz="0" w:space="0" w:color="auto"/>
                    <w:left w:val="none" w:sz="0" w:space="0" w:color="auto"/>
                    <w:bottom w:val="none" w:sz="0" w:space="0" w:color="auto"/>
                    <w:right w:val="none" w:sz="0" w:space="0" w:color="auto"/>
                  </w:divBdr>
                </w:div>
              </w:divsChild>
            </w:div>
            <w:div w:id="747310241">
              <w:marLeft w:val="0"/>
              <w:marRight w:val="0"/>
              <w:marTop w:val="0"/>
              <w:marBottom w:val="0"/>
              <w:divBdr>
                <w:top w:val="none" w:sz="0" w:space="0" w:color="auto"/>
                <w:left w:val="none" w:sz="0" w:space="0" w:color="auto"/>
                <w:bottom w:val="none" w:sz="0" w:space="0" w:color="auto"/>
                <w:right w:val="none" w:sz="0" w:space="0" w:color="auto"/>
              </w:divBdr>
              <w:divsChild>
                <w:div w:id="110962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2856458">
      <w:bodyDiv w:val="1"/>
      <w:marLeft w:val="0"/>
      <w:marRight w:val="0"/>
      <w:marTop w:val="0"/>
      <w:marBottom w:val="0"/>
      <w:divBdr>
        <w:top w:val="none" w:sz="0" w:space="0" w:color="auto"/>
        <w:left w:val="none" w:sz="0" w:space="0" w:color="auto"/>
        <w:bottom w:val="none" w:sz="0" w:space="0" w:color="auto"/>
        <w:right w:val="none" w:sz="0" w:space="0" w:color="auto"/>
      </w:divBdr>
    </w:div>
    <w:div w:id="2140297800">
      <w:bodyDiv w:val="1"/>
      <w:marLeft w:val="0"/>
      <w:marRight w:val="0"/>
      <w:marTop w:val="0"/>
      <w:marBottom w:val="0"/>
      <w:divBdr>
        <w:top w:val="none" w:sz="0" w:space="0" w:color="auto"/>
        <w:left w:val="none" w:sz="0" w:space="0" w:color="auto"/>
        <w:bottom w:val="none" w:sz="0" w:space="0" w:color="auto"/>
        <w:right w:val="none" w:sz="0" w:space="0" w:color="auto"/>
      </w:divBdr>
    </w:div>
    <w:div w:id="2141728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0</TotalTime>
  <Pages>5</Pages>
  <Words>1366</Words>
  <Characters>7788</Characters>
  <Application>Microsoft Office Word</Application>
  <DocSecurity>0</DocSecurity>
  <Lines>64</Lines>
  <Paragraphs>18</Paragraphs>
  <ScaleCrop>false</ScaleCrop>
  <Company/>
  <LinksUpToDate>false</LinksUpToDate>
  <CharactersWithSpaces>91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lala</dc:creator>
  <cp:keywords/>
  <dc:description/>
  <cp:lastModifiedBy>MinXZh</cp:lastModifiedBy>
  <cp:revision>261</cp:revision>
  <dcterms:created xsi:type="dcterms:W3CDTF">2021-02-03T10:13:00Z</dcterms:created>
  <dcterms:modified xsi:type="dcterms:W3CDTF">2023-01-06T08:49:00Z</dcterms:modified>
</cp:coreProperties>
</file>